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40E4F8" w14:textId="77777777" w:rsidR="000F778D" w:rsidRDefault="00191577" w:rsidP="00CF5993">
      <w:pPr>
        <w:pStyle w:val="Heading1"/>
        <w:spacing w:before="120" w:line="360" w:lineRule="auto"/>
        <w:rPr>
          <w:noProof/>
          <w:lang w:val="en-AU" w:eastAsia="en-AU"/>
        </w:rPr>
      </w:pPr>
      <w:bookmarkStart w:id="0" w:name="_Toc23169264"/>
      <w:bookmarkStart w:id="1" w:name="_Toc23169498"/>
      <w:bookmarkStart w:id="2" w:name="_Toc23235782"/>
      <w:bookmarkStart w:id="3" w:name="_Toc349720821"/>
      <w:r>
        <w:rPr>
          <w:noProof/>
          <w:lang w:val="en-AU" w:eastAsia="en-AU"/>
        </w:rPr>
        <w:t>NDIS Participant Employment Strategy</w:t>
      </w:r>
      <w:bookmarkStart w:id="4" w:name="_Toc23169265"/>
      <w:bookmarkStart w:id="5" w:name="_Toc23169499"/>
      <w:bookmarkStart w:id="6" w:name="_Toc23235783"/>
      <w:bookmarkStart w:id="7" w:name="_Toc23239775"/>
      <w:bookmarkStart w:id="8" w:name="_Toc5878084"/>
      <w:bookmarkStart w:id="9" w:name="_Toc5975099"/>
      <w:bookmarkStart w:id="10" w:name="_Toc5979653"/>
      <w:bookmarkStart w:id="11" w:name="_Toc6302387"/>
      <w:bookmarkStart w:id="12" w:name="_Toc6305500"/>
      <w:bookmarkStart w:id="13" w:name="_Toc6306672"/>
      <w:bookmarkStart w:id="14" w:name="_Toc6390562"/>
      <w:bookmarkStart w:id="15" w:name="_Toc12634013"/>
      <w:bookmarkStart w:id="16" w:name="_Toc12636471"/>
      <w:bookmarkStart w:id="17" w:name="_Toc23161817"/>
      <w:bookmarkEnd w:id="0"/>
      <w:bookmarkEnd w:id="1"/>
      <w:bookmarkEnd w:id="2"/>
    </w:p>
    <w:p w14:paraId="07D2713D" w14:textId="379CC919" w:rsidR="00191577" w:rsidRPr="00191577" w:rsidRDefault="00191577" w:rsidP="00153D67">
      <w:pPr>
        <w:pStyle w:val="Heading1"/>
        <w:spacing w:before="360" w:line="360" w:lineRule="auto"/>
        <w:rPr>
          <w:noProof/>
          <w:lang w:val="en-AU" w:eastAsia="en-AU"/>
        </w:rPr>
      </w:pPr>
      <w:r>
        <w:rPr>
          <w:noProof/>
          <w:lang w:val="en-AU" w:eastAsia="en-AU"/>
        </w:rPr>
        <w:t>2019–202</w:t>
      </w:r>
      <w:bookmarkEnd w:id="4"/>
      <w:bookmarkEnd w:id="5"/>
      <w:bookmarkEnd w:id="6"/>
      <w:bookmarkEnd w:id="7"/>
      <w:r w:rsidR="00184D3A">
        <w:rPr>
          <w:noProof/>
          <w:lang w:val="en-AU" w:eastAsia="en-AU"/>
        </w:rPr>
        <w:t>2</w:t>
      </w:r>
    </w:p>
    <w:p w14:paraId="35FDAA18" w14:textId="512147E2" w:rsidR="00620DA4" w:rsidRPr="001D2F82" w:rsidRDefault="00F3744E" w:rsidP="001D2F82">
      <w:pPr>
        <w:pStyle w:val="Heading2"/>
        <w:spacing w:before="240" w:after="240"/>
        <w:rPr>
          <w:color w:val="auto"/>
          <w:sz w:val="28"/>
          <w:szCs w:val="24"/>
          <w:lang w:val="en-AU" w:eastAsia="en-US"/>
        </w:rPr>
      </w:pPr>
      <w:bookmarkStart w:id="18" w:name="_Toc23239776"/>
      <w:r w:rsidRPr="001D2F82">
        <w:rPr>
          <w:color w:val="auto"/>
          <w:sz w:val="32"/>
          <w:szCs w:val="24"/>
        </w:rPr>
        <w:t xml:space="preserve">Easy </w:t>
      </w:r>
      <w:r w:rsidR="00947EEA" w:rsidRPr="001D2F82">
        <w:rPr>
          <w:color w:val="auto"/>
          <w:sz w:val="32"/>
          <w:szCs w:val="24"/>
        </w:rPr>
        <w:t>Read</w:t>
      </w:r>
      <w:r w:rsidRPr="001D2F82">
        <w:rPr>
          <w:color w:val="auto"/>
          <w:sz w:val="32"/>
          <w:szCs w:val="24"/>
        </w:rPr>
        <w:t xml:space="preserve"> version</w:t>
      </w:r>
      <w:bookmarkStart w:id="19" w:name="_Toc349720822"/>
      <w:bookmarkStart w:id="20" w:name="_Toc436041083"/>
      <w:bookmarkStart w:id="21" w:name="_Toc436041104"/>
      <w:bookmarkStart w:id="22" w:name="_Toc436042092"/>
      <w:bookmarkStart w:id="23" w:name="_Toc436045528"/>
      <w:bookmarkStart w:id="24" w:name="_Toc436047507"/>
      <w:bookmarkStart w:id="25" w:name="_Toc436404418"/>
      <w:bookmarkStart w:id="26" w:name="_Toc436405278"/>
      <w:bookmarkStart w:id="27" w:name="_Toc436408280"/>
      <w:bookmarkStart w:id="28" w:name="_Toc436413472"/>
      <w:bookmarkStart w:id="29" w:name="_Toc436919461"/>
      <w:bookmarkStart w:id="30" w:name="_Toc456265824"/>
      <w:bookmarkStart w:id="31" w:name="_Toc456356067"/>
      <w:bookmarkStart w:id="32" w:name="_Toc456361565"/>
      <w:bookmarkStart w:id="33" w:name="_Toc456689002"/>
      <w:bookmarkStart w:id="34" w:name="_Toc457399254"/>
      <w:bookmarkStart w:id="35" w:name="_Toc457998488"/>
      <w:bookmarkStart w:id="36" w:name="_Toc458078844"/>
      <w:bookmarkStart w:id="37" w:name="_Toc459970016"/>
      <w:bookmarkStart w:id="38" w:name="_Toc461529570"/>
      <w:bookmarkStart w:id="39" w:name="_Toc462754404"/>
      <w:bookmarkStart w:id="40" w:name="_Toc465164043"/>
      <w:bookmarkStart w:id="41" w:name="_Toc476219418"/>
      <w:bookmarkStart w:id="42" w:name="_Toc476231074"/>
      <w:bookmarkStart w:id="43" w:name="_Toc476235959"/>
      <w:bookmarkStart w:id="44" w:name="_Toc476306061"/>
      <w:bookmarkStart w:id="45" w:name="_Toc497142653"/>
      <w:bookmarkStart w:id="46" w:name="_Toc497209780"/>
      <w:bookmarkStart w:id="47" w:name="_Toc497212948"/>
      <w:bookmarkStart w:id="48" w:name="_Toc497215532"/>
      <w:bookmarkStart w:id="49" w:name="_Toc497302119"/>
      <w:bookmarkStart w:id="50" w:name="_Toc498339416"/>
      <w:bookmarkStart w:id="51" w:name="_Toc527635162"/>
      <w:bookmarkStart w:id="52" w:name="_Toc527644811"/>
      <w:bookmarkStart w:id="53" w:name="_Toc527704574"/>
      <w:bookmarkStart w:id="54" w:name="_Toc529882154"/>
      <w:bookmarkStart w:id="55" w:name="_Toc533076399"/>
      <w:bookmarkStart w:id="56" w:name="_Toc533077009"/>
      <w:bookmarkStart w:id="57" w:name="_Toc533079087"/>
      <w:bookmarkStart w:id="58" w:name="_Toc533084357"/>
      <w:bookmarkStart w:id="59" w:name="_Toc5878085"/>
      <w:bookmarkStart w:id="60" w:name="_Toc5975100"/>
      <w:bookmarkStart w:id="61" w:name="_Toc5979654"/>
      <w:bookmarkStart w:id="62" w:name="_Toc6302388"/>
      <w:bookmarkStart w:id="63" w:name="_Toc6305501"/>
      <w:bookmarkStart w:id="64" w:name="_Toc6306673"/>
      <w:bookmarkStart w:id="65" w:name="_Toc6390563"/>
      <w:bookmarkStart w:id="66" w:name="_Toc12634014"/>
      <w:bookmarkStart w:id="67" w:name="_Toc12636472"/>
      <w:bookmarkStart w:id="68" w:name="_Toc23161818"/>
      <w:bookmarkStart w:id="69" w:name="_Toc23169266"/>
      <w:bookmarkStart w:id="70" w:name="_Toc23169500"/>
      <w:bookmarkStart w:id="71" w:name="_Toc23235784"/>
      <w:bookmarkStart w:id="72" w:name="_Toc2323977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4C5E5CA3" w14:textId="37A7A8A6" w:rsidR="00F3744E" w:rsidRPr="00CF0788" w:rsidRDefault="00F3744E" w:rsidP="00660066">
      <w:pPr>
        <w:pStyle w:val="Heading2"/>
        <w:tabs>
          <w:tab w:val="left" w:pos="5655"/>
        </w:tabs>
        <w:spacing w:before="600"/>
      </w:pPr>
      <w:r>
        <w:t xml:space="preserve">How to use this </w:t>
      </w:r>
      <w:proofErr w:type="spellStart"/>
      <w:r w:rsidR="002B6534">
        <w:rPr>
          <w:lang w:val="en-AU"/>
        </w:rPr>
        <w:t>documen</w:t>
      </w:r>
      <w:proofErr w:type="spellEnd"/>
      <w:r>
        <w:t>t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r w:rsidRPr="00CF0788">
        <w:t xml:space="preserve"> </w:t>
      </w:r>
    </w:p>
    <w:p w14:paraId="563561BB" w14:textId="7BE3E2E4" w:rsidR="00CF5993" w:rsidRPr="00E9016B" w:rsidRDefault="00CF5993" w:rsidP="00CF599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document. When you see the word ‘we’, it means the NDIA. </w:t>
      </w:r>
    </w:p>
    <w:p w14:paraId="58F3386C" w14:textId="110BE802" w:rsidR="00CF5993" w:rsidRPr="0052434D" w:rsidRDefault="00CF5993" w:rsidP="00CF599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This </w:t>
      </w:r>
      <w:r>
        <w:t xml:space="preserve">document </w:t>
      </w:r>
      <w:r w:rsidRPr="00E9016B">
        <w:t xml:space="preserve">is written in an easy to read way. </w:t>
      </w:r>
      <w:bookmarkStart w:id="73" w:name="_GoBack"/>
      <w:bookmarkEnd w:id="73"/>
    </w:p>
    <w:p w14:paraId="05C859E2" w14:textId="2265F971" w:rsidR="00CF5993" w:rsidRPr="00E9016B" w:rsidRDefault="00CF5993" w:rsidP="00CF599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Some words are written in </w:t>
      </w:r>
      <w:r w:rsidRPr="005C568E">
        <w:rPr>
          <w:rStyle w:val="Strong"/>
        </w:rPr>
        <w:t>bold</w:t>
      </w:r>
      <w:r w:rsidRPr="00E9016B">
        <w:t>.</w:t>
      </w:r>
      <w:r>
        <w:t xml:space="preserve"> We explain what these words mean. There is a list of these words on </w:t>
      </w:r>
      <w:proofErr w:type="gramStart"/>
      <w:r>
        <w:t xml:space="preserve">page </w:t>
      </w:r>
      <w:proofErr w:type="gramEnd"/>
      <w:r>
        <w:fldChar w:fldCharType="begin"/>
      </w:r>
      <w:r>
        <w:instrText xml:space="preserve"> PAGEREF _Ref30667632 \h </w:instrText>
      </w:r>
      <w:r>
        <w:fldChar w:fldCharType="separate"/>
      </w:r>
      <w:r>
        <w:rPr>
          <w:noProof/>
        </w:rPr>
        <w:t>12</w:t>
      </w:r>
      <w:r>
        <w:fldChar w:fldCharType="end"/>
      </w:r>
      <w:proofErr w:type="gramStart"/>
      <w:r>
        <w:t>.</w:t>
      </w:r>
      <w:proofErr w:type="gramEnd"/>
      <w:r>
        <w:t xml:space="preserve"> </w:t>
      </w:r>
    </w:p>
    <w:p w14:paraId="722CF3FD" w14:textId="77777777" w:rsidR="00CF5993" w:rsidRPr="00FC5016" w:rsidRDefault="00CF5993" w:rsidP="00CF599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Easy </w:t>
      </w:r>
      <w:r>
        <w:t>Read document is a summary of another document</w:t>
      </w:r>
      <w:r w:rsidRPr="009D031E">
        <w:t xml:space="preserve">. </w:t>
      </w:r>
    </w:p>
    <w:p w14:paraId="4199164A" w14:textId="1C452212" w:rsidR="00CF5993" w:rsidRPr="000F6E4B" w:rsidRDefault="00CF5993" w:rsidP="00CF599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r>
        <w:t>document</w:t>
      </w:r>
      <w:r w:rsidRPr="000F6E4B">
        <w:t xml:space="preserve"> on </w:t>
      </w:r>
      <w:r>
        <w:t xml:space="preserve">our </w:t>
      </w:r>
      <w:r w:rsidRPr="000F6E4B">
        <w:t xml:space="preserve">website at </w:t>
      </w:r>
      <w:hyperlink r:id="rId8" w:history="1">
        <w:r>
          <w:rPr>
            <w:rStyle w:val="Hyperlink"/>
          </w:rPr>
          <w:t>www.ndis.gov.au</w:t>
        </w:r>
      </w:hyperlink>
      <w:r>
        <w:t xml:space="preserve"> </w:t>
      </w:r>
    </w:p>
    <w:p w14:paraId="28F8E595" w14:textId="55F40B0D" w:rsidR="00CF5993" w:rsidRDefault="00CF5993" w:rsidP="00CF599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r>
        <w:t>document</w:t>
      </w:r>
      <w:r w:rsidRPr="000F6E4B">
        <w:t>.</w:t>
      </w:r>
      <w:r>
        <w:t xml:space="preserve"> </w:t>
      </w:r>
      <w:r w:rsidRPr="000F6E4B">
        <w:t>A friend, family member or support p</w:t>
      </w:r>
      <w:r>
        <w:t>erson may be able to help you.</w:t>
      </w:r>
    </w:p>
    <w:p w14:paraId="171A97D7" w14:textId="77777777" w:rsidR="00620DA4" w:rsidRDefault="00620DA4" w:rsidP="00E3351B">
      <w:pPr>
        <w:pStyle w:val="Heading2"/>
        <w:spacing w:line="600" w:lineRule="auto"/>
      </w:pPr>
      <w:bookmarkStart w:id="74" w:name="_Toc497142654"/>
      <w:bookmarkStart w:id="75" w:name="_Toc497209781"/>
      <w:bookmarkStart w:id="76" w:name="_Toc497212949"/>
      <w:bookmarkStart w:id="77" w:name="_Toc497215533"/>
      <w:bookmarkStart w:id="78" w:name="_Toc497302120"/>
      <w:bookmarkStart w:id="79" w:name="_Toc498339417"/>
      <w:bookmarkStart w:id="80" w:name="_Toc527635163"/>
      <w:bookmarkStart w:id="81" w:name="_Toc527644812"/>
      <w:bookmarkStart w:id="82" w:name="_Toc529882155"/>
      <w:bookmarkStart w:id="83" w:name="_Toc533076400"/>
      <w:bookmarkStart w:id="84" w:name="_Toc533077010"/>
      <w:bookmarkStart w:id="85" w:name="_Toc533079088"/>
      <w:bookmarkStart w:id="86" w:name="_Toc533084358"/>
      <w:bookmarkStart w:id="87" w:name="_Toc5878086"/>
      <w:bookmarkStart w:id="88" w:name="_Toc5975101"/>
      <w:bookmarkStart w:id="89" w:name="_Toc5979655"/>
      <w:bookmarkStart w:id="90" w:name="_Toc6302389"/>
      <w:bookmarkStart w:id="91" w:name="_Toc6305502"/>
      <w:bookmarkStart w:id="92" w:name="_Toc6306674"/>
      <w:bookmarkStart w:id="93" w:name="_Toc6390564"/>
      <w:bookmarkStart w:id="94" w:name="_Toc12634015"/>
      <w:bookmarkStart w:id="95" w:name="_Toc12636473"/>
      <w:bookmarkStart w:id="96" w:name="_Toc23161819"/>
      <w:bookmarkStart w:id="97" w:name="_Toc23169267"/>
      <w:bookmarkStart w:id="98" w:name="_Toc23169501"/>
      <w:bookmarkStart w:id="99" w:name="_Toc23235785"/>
      <w:bookmarkStart w:id="100" w:name="_Toc23239778"/>
      <w:r>
        <w:br w:type="page"/>
      </w:r>
    </w:p>
    <w:p w14:paraId="3702CD13" w14:textId="604A2281" w:rsidR="00E3351B" w:rsidRDefault="00F3744E" w:rsidP="00E3351B">
      <w:pPr>
        <w:pStyle w:val="Heading2"/>
        <w:spacing w:line="600" w:lineRule="auto"/>
        <w:rPr>
          <w:noProof/>
        </w:rPr>
      </w:pPr>
      <w:r w:rsidRPr="001A2138">
        <w:lastRenderedPageBreak/>
        <w:t xml:space="preserve">What’s in this </w:t>
      </w:r>
      <w:proofErr w:type="spellStart"/>
      <w:r w:rsidR="003979D1">
        <w:rPr>
          <w:lang w:val="en-AU"/>
        </w:rPr>
        <w:t>documen</w:t>
      </w:r>
      <w:proofErr w:type="spellEnd"/>
      <w:r w:rsidR="000D5DB2">
        <w:t>t</w:t>
      </w:r>
      <w:r w:rsidRPr="001A2138">
        <w:t>?</w:t>
      </w:r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r w:rsidR="00E3351B">
        <w:fldChar w:fldCharType="begin"/>
      </w:r>
      <w:r w:rsidR="00E3351B">
        <w:instrText xml:space="preserve"> TOC \h \z \t "Heading 2,1,Heading 3,2,Title 1,2,Heading 2 Numbered,1,Heading 3 Numbered,2" </w:instrText>
      </w:r>
      <w:r w:rsidR="00E3351B">
        <w:fldChar w:fldCharType="separate"/>
      </w:r>
    </w:p>
    <w:p w14:paraId="3A99946D" w14:textId="61F486E2" w:rsidR="00E3351B" w:rsidRPr="00E3351B" w:rsidRDefault="001D2F82" w:rsidP="007205AF">
      <w:pPr>
        <w:pStyle w:val="TOC1"/>
        <w:spacing w:line="840" w:lineRule="auto"/>
        <w:rPr>
          <w:rFonts w:eastAsiaTheme="minorEastAsia"/>
        </w:rPr>
      </w:pPr>
      <w:hyperlink w:anchor="_Toc23239779" w:history="1">
        <w:r w:rsidR="00E3351B" w:rsidRPr="00E3351B">
          <w:rPr>
            <w:rStyle w:val="Hyperlink"/>
            <w:b w:val="0"/>
            <w:color w:val="auto"/>
          </w:rPr>
          <w:t>What is this document about?</w:t>
        </w:r>
        <w:r w:rsidR="00E3351B" w:rsidRPr="00E3351B">
          <w:rPr>
            <w:webHidden/>
          </w:rPr>
          <w:tab/>
        </w:r>
        <w:r w:rsidR="00E3351B" w:rsidRPr="00E3351B">
          <w:rPr>
            <w:webHidden/>
          </w:rPr>
          <w:fldChar w:fldCharType="begin"/>
        </w:r>
        <w:r w:rsidR="00E3351B" w:rsidRPr="00E3351B">
          <w:rPr>
            <w:webHidden/>
          </w:rPr>
          <w:instrText xml:space="preserve"> PAGEREF _Toc23239779 \h </w:instrText>
        </w:r>
        <w:r w:rsidR="00E3351B" w:rsidRPr="00E3351B">
          <w:rPr>
            <w:webHidden/>
          </w:rPr>
        </w:r>
        <w:r w:rsidR="00E3351B" w:rsidRPr="00E3351B">
          <w:rPr>
            <w:webHidden/>
          </w:rPr>
          <w:fldChar w:fldCharType="separate"/>
        </w:r>
        <w:r w:rsidR="00CF5993">
          <w:rPr>
            <w:webHidden/>
          </w:rPr>
          <w:t>3</w:t>
        </w:r>
        <w:r w:rsidR="00E3351B" w:rsidRPr="00E3351B">
          <w:rPr>
            <w:webHidden/>
          </w:rPr>
          <w:fldChar w:fldCharType="end"/>
        </w:r>
      </w:hyperlink>
    </w:p>
    <w:p w14:paraId="30DFEDAB" w14:textId="14D8A6F4" w:rsidR="00E3351B" w:rsidRDefault="001D2F82" w:rsidP="007205AF">
      <w:pPr>
        <w:pStyle w:val="TOC1"/>
        <w:spacing w:line="840" w:lineRule="auto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23239780" w:history="1">
        <w:r w:rsidR="00E3351B" w:rsidRPr="00CB4BA0">
          <w:rPr>
            <w:rStyle w:val="Hyperlink"/>
          </w:rPr>
          <w:t>Our vision</w:t>
        </w:r>
        <w:r w:rsidR="00E3351B">
          <w:rPr>
            <w:webHidden/>
          </w:rPr>
          <w:tab/>
        </w:r>
        <w:r w:rsidR="00E3351B">
          <w:rPr>
            <w:webHidden/>
          </w:rPr>
          <w:fldChar w:fldCharType="begin"/>
        </w:r>
        <w:r w:rsidR="00E3351B">
          <w:rPr>
            <w:webHidden/>
          </w:rPr>
          <w:instrText xml:space="preserve"> PAGEREF _Toc23239780 \h </w:instrText>
        </w:r>
        <w:r w:rsidR="00E3351B">
          <w:rPr>
            <w:webHidden/>
          </w:rPr>
        </w:r>
        <w:r w:rsidR="00E3351B">
          <w:rPr>
            <w:webHidden/>
          </w:rPr>
          <w:fldChar w:fldCharType="separate"/>
        </w:r>
        <w:r w:rsidR="00CF5993">
          <w:rPr>
            <w:webHidden/>
          </w:rPr>
          <w:t>4</w:t>
        </w:r>
        <w:r w:rsidR="00E3351B">
          <w:rPr>
            <w:webHidden/>
          </w:rPr>
          <w:fldChar w:fldCharType="end"/>
        </w:r>
      </w:hyperlink>
    </w:p>
    <w:p w14:paraId="19AD8B52" w14:textId="75206D99" w:rsidR="00E3351B" w:rsidRDefault="001D2F82" w:rsidP="007205AF">
      <w:pPr>
        <w:pStyle w:val="TOC1"/>
        <w:spacing w:line="840" w:lineRule="auto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23239781" w:history="1">
        <w:r w:rsidR="00E3351B" w:rsidRPr="00CB4BA0">
          <w:rPr>
            <w:rStyle w:val="Hyperlink"/>
          </w:rPr>
          <w:t>Our goal</w:t>
        </w:r>
        <w:r w:rsidR="00E3351B">
          <w:rPr>
            <w:webHidden/>
          </w:rPr>
          <w:tab/>
        </w:r>
        <w:r w:rsidR="00E3351B">
          <w:rPr>
            <w:webHidden/>
          </w:rPr>
          <w:fldChar w:fldCharType="begin"/>
        </w:r>
        <w:r w:rsidR="00E3351B">
          <w:rPr>
            <w:webHidden/>
          </w:rPr>
          <w:instrText xml:space="preserve"> PAGEREF _Toc23239781 \h </w:instrText>
        </w:r>
        <w:r w:rsidR="00E3351B">
          <w:rPr>
            <w:webHidden/>
          </w:rPr>
        </w:r>
        <w:r w:rsidR="00E3351B">
          <w:rPr>
            <w:webHidden/>
          </w:rPr>
          <w:fldChar w:fldCharType="separate"/>
        </w:r>
        <w:r w:rsidR="00CF5993">
          <w:rPr>
            <w:webHidden/>
          </w:rPr>
          <w:t>4</w:t>
        </w:r>
        <w:r w:rsidR="00E3351B">
          <w:rPr>
            <w:webHidden/>
          </w:rPr>
          <w:fldChar w:fldCharType="end"/>
        </w:r>
      </w:hyperlink>
    </w:p>
    <w:p w14:paraId="31C6863B" w14:textId="3CD78E70" w:rsidR="00E3351B" w:rsidRDefault="001D2F82" w:rsidP="007205AF">
      <w:pPr>
        <w:pStyle w:val="TOC1"/>
        <w:spacing w:line="840" w:lineRule="auto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23239782" w:history="1">
        <w:r w:rsidR="00E3351B" w:rsidRPr="00CB4BA0">
          <w:rPr>
            <w:rStyle w:val="Hyperlink"/>
          </w:rPr>
          <w:t>How will we reach our goal?</w:t>
        </w:r>
        <w:r w:rsidR="00E3351B">
          <w:rPr>
            <w:webHidden/>
          </w:rPr>
          <w:tab/>
        </w:r>
        <w:r w:rsidR="00E3351B">
          <w:rPr>
            <w:webHidden/>
          </w:rPr>
          <w:fldChar w:fldCharType="begin"/>
        </w:r>
        <w:r w:rsidR="00E3351B">
          <w:rPr>
            <w:webHidden/>
          </w:rPr>
          <w:instrText xml:space="preserve"> PAGEREF _Toc23239782 \h </w:instrText>
        </w:r>
        <w:r w:rsidR="00E3351B">
          <w:rPr>
            <w:webHidden/>
          </w:rPr>
        </w:r>
        <w:r w:rsidR="00E3351B">
          <w:rPr>
            <w:webHidden/>
          </w:rPr>
          <w:fldChar w:fldCharType="separate"/>
        </w:r>
        <w:r w:rsidR="00CF5993">
          <w:rPr>
            <w:webHidden/>
          </w:rPr>
          <w:t>5</w:t>
        </w:r>
        <w:r w:rsidR="00E3351B">
          <w:rPr>
            <w:webHidden/>
          </w:rPr>
          <w:fldChar w:fldCharType="end"/>
        </w:r>
      </w:hyperlink>
    </w:p>
    <w:p w14:paraId="28185D2D" w14:textId="27209106" w:rsidR="00E3351B" w:rsidRDefault="001D2F82" w:rsidP="007205AF">
      <w:pPr>
        <w:pStyle w:val="TOC1"/>
        <w:spacing w:line="840" w:lineRule="auto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23239783" w:history="1">
        <w:r w:rsidR="00E3351B" w:rsidRPr="00CB4BA0">
          <w:rPr>
            <w:rStyle w:val="Hyperlink"/>
          </w:rPr>
          <w:t>Our 5 focus areas</w:t>
        </w:r>
        <w:r w:rsidR="00E3351B">
          <w:rPr>
            <w:webHidden/>
          </w:rPr>
          <w:tab/>
        </w:r>
        <w:r w:rsidR="00E3351B">
          <w:rPr>
            <w:webHidden/>
          </w:rPr>
          <w:fldChar w:fldCharType="begin"/>
        </w:r>
        <w:r w:rsidR="00E3351B">
          <w:rPr>
            <w:webHidden/>
          </w:rPr>
          <w:instrText xml:space="preserve"> PAGEREF _Toc23239783 \h </w:instrText>
        </w:r>
        <w:r w:rsidR="00E3351B">
          <w:rPr>
            <w:webHidden/>
          </w:rPr>
        </w:r>
        <w:r w:rsidR="00E3351B">
          <w:rPr>
            <w:webHidden/>
          </w:rPr>
          <w:fldChar w:fldCharType="separate"/>
        </w:r>
        <w:r w:rsidR="00CF5993">
          <w:rPr>
            <w:webHidden/>
          </w:rPr>
          <w:t>7</w:t>
        </w:r>
        <w:r w:rsidR="00E3351B">
          <w:rPr>
            <w:webHidden/>
          </w:rPr>
          <w:fldChar w:fldCharType="end"/>
        </w:r>
      </w:hyperlink>
    </w:p>
    <w:p w14:paraId="49BB55B9" w14:textId="5EDC88D8" w:rsidR="00E3351B" w:rsidRDefault="001D2F82" w:rsidP="007205AF">
      <w:pPr>
        <w:pStyle w:val="TOC1"/>
        <w:spacing w:line="840" w:lineRule="auto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23239784" w:history="1">
        <w:r w:rsidR="00E3351B" w:rsidRPr="00CB4BA0">
          <w:rPr>
            <w:rStyle w:val="Hyperlink"/>
          </w:rPr>
          <w:t>Our plan for change</w:t>
        </w:r>
        <w:r w:rsidR="00E3351B">
          <w:rPr>
            <w:webHidden/>
          </w:rPr>
          <w:tab/>
        </w:r>
        <w:r w:rsidR="00E3351B">
          <w:rPr>
            <w:webHidden/>
          </w:rPr>
          <w:fldChar w:fldCharType="begin"/>
        </w:r>
        <w:r w:rsidR="00E3351B">
          <w:rPr>
            <w:webHidden/>
          </w:rPr>
          <w:instrText xml:space="preserve"> PAGEREF _Toc23239784 \h </w:instrText>
        </w:r>
        <w:r w:rsidR="00E3351B">
          <w:rPr>
            <w:webHidden/>
          </w:rPr>
        </w:r>
        <w:r w:rsidR="00E3351B">
          <w:rPr>
            <w:webHidden/>
          </w:rPr>
          <w:fldChar w:fldCharType="separate"/>
        </w:r>
        <w:r w:rsidR="00CF5993">
          <w:rPr>
            <w:webHidden/>
          </w:rPr>
          <w:t>8</w:t>
        </w:r>
        <w:r w:rsidR="00E3351B">
          <w:rPr>
            <w:webHidden/>
          </w:rPr>
          <w:fldChar w:fldCharType="end"/>
        </w:r>
      </w:hyperlink>
    </w:p>
    <w:p w14:paraId="32D473E6" w14:textId="70B6E318" w:rsidR="00E3351B" w:rsidRDefault="001D2F82" w:rsidP="007205AF">
      <w:pPr>
        <w:pStyle w:val="TOC1"/>
        <w:spacing w:line="840" w:lineRule="auto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23239785" w:history="1">
        <w:r w:rsidR="00E3351B" w:rsidRPr="00CB4BA0">
          <w:rPr>
            <w:rStyle w:val="Hyperlink"/>
          </w:rPr>
          <w:t>Putting our plan in place</w:t>
        </w:r>
        <w:r w:rsidR="00E3351B">
          <w:rPr>
            <w:webHidden/>
          </w:rPr>
          <w:tab/>
        </w:r>
        <w:r w:rsidR="00E3351B">
          <w:rPr>
            <w:webHidden/>
          </w:rPr>
          <w:fldChar w:fldCharType="begin"/>
        </w:r>
        <w:r w:rsidR="00E3351B">
          <w:rPr>
            <w:webHidden/>
          </w:rPr>
          <w:instrText xml:space="preserve"> PAGEREF _Toc23239785 \h </w:instrText>
        </w:r>
        <w:r w:rsidR="00E3351B">
          <w:rPr>
            <w:webHidden/>
          </w:rPr>
        </w:r>
        <w:r w:rsidR="00E3351B">
          <w:rPr>
            <w:webHidden/>
          </w:rPr>
          <w:fldChar w:fldCharType="separate"/>
        </w:r>
        <w:r w:rsidR="00CF5993">
          <w:rPr>
            <w:webHidden/>
          </w:rPr>
          <w:t>10</w:t>
        </w:r>
        <w:r w:rsidR="00E3351B">
          <w:rPr>
            <w:webHidden/>
          </w:rPr>
          <w:fldChar w:fldCharType="end"/>
        </w:r>
      </w:hyperlink>
    </w:p>
    <w:p w14:paraId="1B6F024B" w14:textId="3D4C9FD0" w:rsidR="00E3351B" w:rsidRDefault="001D2F82" w:rsidP="007205AF">
      <w:pPr>
        <w:pStyle w:val="TOC1"/>
        <w:spacing w:line="840" w:lineRule="auto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23239786" w:history="1">
        <w:r w:rsidR="00E3351B" w:rsidRPr="00CB4BA0">
          <w:rPr>
            <w:rStyle w:val="Hyperlink"/>
          </w:rPr>
          <w:t>What happens next?</w:t>
        </w:r>
        <w:r w:rsidR="00E3351B">
          <w:rPr>
            <w:webHidden/>
          </w:rPr>
          <w:tab/>
        </w:r>
        <w:r w:rsidR="00E3351B">
          <w:rPr>
            <w:webHidden/>
          </w:rPr>
          <w:fldChar w:fldCharType="begin"/>
        </w:r>
        <w:r w:rsidR="00E3351B">
          <w:rPr>
            <w:webHidden/>
          </w:rPr>
          <w:instrText xml:space="preserve"> PAGEREF _Toc23239786 \h </w:instrText>
        </w:r>
        <w:r w:rsidR="00E3351B">
          <w:rPr>
            <w:webHidden/>
          </w:rPr>
        </w:r>
        <w:r w:rsidR="00E3351B">
          <w:rPr>
            <w:webHidden/>
          </w:rPr>
          <w:fldChar w:fldCharType="separate"/>
        </w:r>
        <w:r w:rsidR="00CF5993">
          <w:rPr>
            <w:webHidden/>
          </w:rPr>
          <w:t>11</w:t>
        </w:r>
        <w:r w:rsidR="00E3351B">
          <w:rPr>
            <w:webHidden/>
          </w:rPr>
          <w:fldChar w:fldCharType="end"/>
        </w:r>
      </w:hyperlink>
    </w:p>
    <w:p w14:paraId="0CB7B285" w14:textId="1954BD9D" w:rsidR="00E3351B" w:rsidRDefault="001D2F82" w:rsidP="007205AF">
      <w:pPr>
        <w:pStyle w:val="TOC1"/>
        <w:spacing w:line="840" w:lineRule="auto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23239787" w:history="1">
        <w:r w:rsidR="00E3351B" w:rsidRPr="00CB4BA0">
          <w:rPr>
            <w:rStyle w:val="Hyperlink"/>
            <w:lang w:val="en-US"/>
          </w:rPr>
          <w:t>Word list</w:t>
        </w:r>
        <w:r w:rsidR="00E3351B">
          <w:rPr>
            <w:webHidden/>
          </w:rPr>
          <w:tab/>
        </w:r>
        <w:r w:rsidR="00E3351B">
          <w:rPr>
            <w:webHidden/>
          </w:rPr>
          <w:fldChar w:fldCharType="begin"/>
        </w:r>
        <w:r w:rsidR="00E3351B">
          <w:rPr>
            <w:webHidden/>
          </w:rPr>
          <w:instrText xml:space="preserve"> PAGEREF _Toc23239787 \h </w:instrText>
        </w:r>
        <w:r w:rsidR="00E3351B">
          <w:rPr>
            <w:webHidden/>
          </w:rPr>
        </w:r>
        <w:r w:rsidR="00E3351B">
          <w:rPr>
            <w:webHidden/>
          </w:rPr>
          <w:fldChar w:fldCharType="separate"/>
        </w:r>
        <w:r w:rsidR="00CF5993">
          <w:rPr>
            <w:webHidden/>
          </w:rPr>
          <w:t>12</w:t>
        </w:r>
        <w:r w:rsidR="00E3351B">
          <w:rPr>
            <w:webHidden/>
          </w:rPr>
          <w:fldChar w:fldCharType="end"/>
        </w:r>
      </w:hyperlink>
    </w:p>
    <w:p w14:paraId="7E483F6D" w14:textId="5B4D210F" w:rsidR="00E3351B" w:rsidRDefault="001D2F82" w:rsidP="007205AF">
      <w:pPr>
        <w:pStyle w:val="TOC1"/>
        <w:spacing w:line="840" w:lineRule="auto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23239788" w:history="1">
        <w:r w:rsidR="00E3351B" w:rsidRPr="00CB4BA0">
          <w:rPr>
            <w:rStyle w:val="Hyperlink"/>
          </w:rPr>
          <w:t>Contact us</w:t>
        </w:r>
        <w:r w:rsidR="00E3351B">
          <w:rPr>
            <w:webHidden/>
          </w:rPr>
          <w:tab/>
        </w:r>
        <w:r w:rsidR="00E3351B">
          <w:rPr>
            <w:webHidden/>
          </w:rPr>
          <w:fldChar w:fldCharType="begin"/>
        </w:r>
        <w:r w:rsidR="00E3351B">
          <w:rPr>
            <w:webHidden/>
          </w:rPr>
          <w:instrText xml:space="preserve"> PAGEREF _Toc23239788 \h </w:instrText>
        </w:r>
        <w:r w:rsidR="00E3351B">
          <w:rPr>
            <w:webHidden/>
          </w:rPr>
        </w:r>
        <w:r w:rsidR="00E3351B">
          <w:rPr>
            <w:webHidden/>
          </w:rPr>
          <w:fldChar w:fldCharType="separate"/>
        </w:r>
        <w:r w:rsidR="00CF5993">
          <w:rPr>
            <w:webHidden/>
          </w:rPr>
          <w:t>14</w:t>
        </w:r>
        <w:r w:rsidR="00E3351B">
          <w:rPr>
            <w:webHidden/>
          </w:rPr>
          <w:fldChar w:fldCharType="end"/>
        </w:r>
      </w:hyperlink>
    </w:p>
    <w:p w14:paraId="7404F0A0" w14:textId="1076C225" w:rsidR="00EB07E5" w:rsidRDefault="00E3351B" w:rsidP="00CF5993">
      <w:r>
        <w:fldChar w:fldCharType="end"/>
      </w:r>
    </w:p>
    <w:p w14:paraId="18E1A33E" w14:textId="3C75C5AC" w:rsidR="00E560D9" w:rsidRPr="00151817" w:rsidRDefault="002B6534" w:rsidP="00E560D9">
      <w:pPr>
        <w:pStyle w:val="Heading2"/>
      </w:pPr>
      <w:bookmarkStart w:id="101" w:name="_Toc23239779"/>
      <w:r>
        <w:rPr>
          <w:lang w:val="en-AU"/>
        </w:rPr>
        <w:lastRenderedPageBreak/>
        <w:t>What is this document about?</w:t>
      </w:r>
      <w:bookmarkEnd w:id="101"/>
    </w:p>
    <w:p w14:paraId="4D10B67A" w14:textId="75EDAC68" w:rsidR="00CF5993" w:rsidRPr="003979D1" w:rsidRDefault="00CF5993" w:rsidP="00CF5993">
      <w:r w:rsidRPr="003979D1">
        <w:t xml:space="preserve">This document is about the </w:t>
      </w:r>
      <w:r w:rsidRPr="003979D1">
        <w:rPr>
          <w:rStyle w:val="Emphasis"/>
        </w:rPr>
        <w:t xml:space="preserve">NDIS Participant Employment Strategy </w:t>
      </w:r>
      <w:r>
        <w:rPr>
          <w:rStyle w:val="Emphasis"/>
        </w:rPr>
        <w:br/>
      </w:r>
      <w:r w:rsidRPr="003979D1">
        <w:rPr>
          <w:rStyle w:val="Emphasis"/>
        </w:rPr>
        <w:t>2019–202</w:t>
      </w:r>
      <w:r>
        <w:rPr>
          <w:rStyle w:val="Emphasis"/>
        </w:rPr>
        <w:t>2</w:t>
      </w:r>
      <w:r>
        <w:t>.</w:t>
      </w:r>
    </w:p>
    <w:p w14:paraId="15353D3D" w14:textId="77777777" w:rsidR="00CF5993" w:rsidRPr="00DB0295" w:rsidRDefault="00CF5993" w:rsidP="00CF5993">
      <w:r>
        <w:t>I</w:t>
      </w:r>
      <w:r w:rsidRPr="003979D1">
        <w:t>n this document we call it the Strategy.</w:t>
      </w:r>
    </w:p>
    <w:p w14:paraId="367B1B9C" w14:textId="77777777" w:rsidR="00CF5993" w:rsidRDefault="00CF5993" w:rsidP="00CF5993">
      <w:r>
        <w:t xml:space="preserve">We have written the </w:t>
      </w:r>
      <w:r w:rsidRPr="003979D1">
        <w:t>Strategy</w:t>
      </w:r>
      <w:r>
        <w:t xml:space="preserve"> for</w:t>
      </w:r>
      <w:r w:rsidRPr="003979D1">
        <w:rPr>
          <w:rStyle w:val="Strong"/>
        </w:rPr>
        <w:t xml:space="preserve"> NDIS participants</w:t>
      </w:r>
      <w:r w:rsidRPr="0084067E">
        <w:rPr>
          <w:rStyle w:val="Strong"/>
          <w:b w:val="0"/>
          <w:bCs w:val="0"/>
        </w:rPr>
        <w:t>.</w:t>
      </w:r>
    </w:p>
    <w:p w14:paraId="46EE32A2" w14:textId="0BA3BCCD" w:rsidR="00111018" w:rsidRDefault="00CF5993" w:rsidP="00CF5993">
      <w:r w:rsidRPr="003979D1">
        <w:t>NDIS participants are</w:t>
      </w:r>
      <w:r>
        <w:t xml:space="preserve"> people with disability who take part in the National Disability Insurance Scheme (NDIS).</w:t>
      </w:r>
    </w:p>
    <w:p w14:paraId="19F13984" w14:textId="77777777" w:rsidR="00CF5993" w:rsidRPr="003979D1" w:rsidRDefault="00CF5993" w:rsidP="00CF5993">
      <w:r w:rsidRPr="003979D1">
        <w:rPr>
          <w:rStyle w:val="Strong"/>
        </w:rPr>
        <w:t>Employment</w:t>
      </w:r>
      <w:r w:rsidRPr="003979D1">
        <w:t xml:space="preserve"> means you:</w:t>
      </w:r>
    </w:p>
    <w:p w14:paraId="56382BA2" w14:textId="77777777" w:rsidR="00CF5993" w:rsidRPr="003979D1" w:rsidRDefault="00CF5993" w:rsidP="000B74C7">
      <w:pPr>
        <w:pStyle w:val="ListParagraph"/>
        <w:numPr>
          <w:ilvl w:val="0"/>
          <w:numId w:val="8"/>
        </w:numPr>
      </w:pPr>
      <w:r w:rsidRPr="003979D1">
        <w:t>have a job</w:t>
      </w:r>
    </w:p>
    <w:p w14:paraId="43EEC5E9" w14:textId="77777777" w:rsidR="00CF5993" w:rsidRPr="003979D1" w:rsidRDefault="00CF5993" w:rsidP="000B74C7">
      <w:pPr>
        <w:pStyle w:val="ListParagraph"/>
        <w:numPr>
          <w:ilvl w:val="0"/>
          <w:numId w:val="8"/>
        </w:numPr>
      </w:pPr>
      <w:r w:rsidRPr="003979D1">
        <w:t xml:space="preserve">go to work </w:t>
      </w:r>
    </w:p>
    <w:p w14:paraId="3A2B503D" w14:textId="77777777" w:rsidR="00CF5993" w:rsidRPr="003979D1" w:rsidRDefault="00CF5993" w:rsidP="000B74C7">
      <w:pPr>
        <w:pStyle w:val="ListParagraph"/>
        <w:numPr>
          <w:ilvl w:val="0"/>
          <w:numId w:val="8"/>
        </w:numPr>
      </w:pPr>
      <w:r w:rsidRPr="003979D1">
        <w:t>get paid.</w:t>
      </w:r>
    </w:p>
    <w:p w14:paraId="2AB210C6" w14:textId="39FC07B8" w:rsidR="00CF5993" w:rsidRDefault="00CF5993" w:rsidP="00CF5993">
      <w:r>
        <w:t xml:space="preserve">Employment is a good way for more people with disability to take part in </w:t>
      </w:r>
      <w:r>
        <w:br/>
        <w:t xml:space="preserve">our community. </w:t>
      </w:r>
    </w:p>
    <w:p w14:paraId="0C3A42E4" w14:textId="6B73DFBB" w:rsidR="00CF5993" w:rsidRDefault="00CF5993" w:rsidP="00CF5993">
      <w:r>
        <w:t xml:space="preserve">And it means that more people can take part in our economy. </w:t>
      </w:r>
    </w:p>
    <w:p w14:paraId="3224D8D4" w14:textId="77777777" w:rsidR="00CF5993" w:rsidRDefault="00CF5993" w:rsidP="00CF5993">
      <w:r w:rsidRPr="002C39BC">
        <w:t xml:space="preserve">Our </w:t>
      </w:r>
      <w:r w:rsidRPr="00F54470">
        <w:rPr>
          <w:rStyle w:val="Strong"/>
        </w:rPr>
        <w:t>economy</w:t>
      </w:r>
      <w:r w:rsidRPr="002C39BC">
        <w:t xml:space="preserve"> is the total amount of goods, services and money that </w:t>
      </w:r>
      <w:r>
        <w:t>Australia</w:t>
      </w:r>
      <w:r w:rsidRPr="002C39BC">
        <w:t xml:space="preserve"> makes and uses.</w:t>
      </w:r>
    </w:p>
    <w:p w14:paraId="47BF48F9" w14:textId="1832CC8C" w:rsidR="005275E0" w:rsidRPr="00CF5993" w:rsidRDefault="00CF5993" w:rsidP="00CF5993">
      <w:r>
        <w:t xml:space="preserve">The Strategy is our plan for how we will support </w:t>
      </w:r>
      <w:r w:rsidRPr="003979D1">
        <w:t>NDIS participants</w:t>
      </w:r>
      <w:r>
        <w:t xml:space="preserve"> to reach their employment goals.</w:t>
      </w:r>
    </w:p>
    <w:p w14:paraId="04904C1B" w14:textId="77777777" w:rsidR="00CF5993" w:rsidRDefault="00CF5993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102" w:name="_Toc23239780"/>
      <w:r>
        <w:br w:type="page"/>
      </w:r>
    </w:p>
    <w:p w14:paraId="0919A5C2" w14:textId="29B0F413" w:rsidR="003979D1" w:rsidRDefault="003979D1" w:rsidP="004108C9">
      <w:pPr>
        <w:pStyle w:val="Heading2"/>
      </w:pPr>
      <w:r>
        <w:lastRenderedPageBreak/>
        <w:t>Our vision</w:t>
      </w:r>
      <w:bookmarkEnd w:id="102"/>
    </w:p>
    <w:p w14:paraId="0F8C2C35" w14:textId="52D41477" w:rsidR="00CF5993" w:rsidRDefault="00CF5993" w:rsidP="00CF5993">
      <w:r w:rsidRPr="0024114F">
        <w:t xml:space="preserve">Our </w:t>
      </w:r>
      <w:r w:rsidRPr="0024114F">
        <w:rPr>
          <w:b/>
        </w:rPr>
        <w:t>vision</w:t>
      </w:r>
      <w:r w:rsidRPr="0024114F">
        <w:t xml:space="preserve"> is what we want</w:t>
      </w:r>
      <w:r>
        <w:t xml:space="preserve"> life t</w:t>
      </w:r>
      <w:r w:rsidRPr="0024114F">
        <w:t>o be</w:t>
      </w:r>
      <w:r>
        <w:t xml:space="preserve"> like for NDIS participants in the future</w:t>
      </w:r>
      <w:r w:rsidRPr="0024114F">
        <w:t>.</w:t>
      </w:r>
    </w:p>
    <w:p w14:paraId="0F88B63D" w14:textId="6CF2D30B" w:rsidR="00CF5993" w:rsidRPr="0024114F" w:rsidRDefault="00CF5993" w:rsidP="00CF5993">
      <w:r>
        <w:t>Our vision is for NDIS participants to have</w:t>
      </w:r>
      <w:r w:rsidRPr="00AB1F96">
        <w:t xml:space="preserve"> the</w:t>
      </w:r>
      <w:r>
        <w:t xml:space="preserve"> </w:t>
      </w:r>
      <w:r w:rsidRPr="00AB1F96">
        <w:t>same chances and opportunities to work as</w:t>
      </w:r>
      <w:r>
        <w:t xml:space="preserve"> </w:t>
      </w:r>
      <w:r w:rsidRPr="00AB1F96">
        <w:t>other Australians</w:t>
      </w:r>
      <w:r>
        <w:t xml:space="preserve">. </w:t>
      </w:r>
    </w:p>
    <w:p w14:paraId="0AC3F27E" w14:textId="77777777" w:rsidR="00CF5993" w:rsidRPr="00AB1F96" w:rsidRDefault="00CF5993" w:rsidP="00CF5993">
      <w:r>
        <w:t>In order to use those opportunities, people need:</w:t>
      </w:r>
    </w:p>
    <w:p w14:paraId="1A3A8552" w14:textId="77777777" w:rsidR="00CF5993" w:rsidRDefault="00CF5993" w:rsidP="000B74C7">
      <w:pPr>
        <w:pStyle w:val="ListParagraph"/>
        <w:numPr>
          <w:ilvl w:val="0"/>
          <w:numId w:val="9"/>
        </w:numPr>
      </w:pPr>
      <w:r>
        <w:t xml:space="preserve">confidence </w:t>
      </w:r>
    </w:p>
    <w:p w14:paraId="52196172" w14:textId="77777777" w:rsidR="00CF5993" w:rsidRDefault="00CF5993" w:rsidP="000B74C7">
      <w:pPr>
        <w:pStyle w:val="ListParagraph"/>
        <w:numPr>
          <w:ilvl w:val="0"/>
          <w:numId w:val="9"/>
        </w:numPr>
      </w:pPr>
      <w:r>
        <w:t xml:space="preserve">skills </w:t>
      </w:r>
    </w:p>
    <w:p w14:paraId="32BC3745" w14:textId="77777777" w:rsidR="00CF5993" w:rsidRDefault="00CF5993" w:rsidP="000B74C7">
      <w:pPr>
        <w:pStyle w:val="ListParagraph"/>
        <w:numPr>
          <w:ilvl w:val="0"/>
          <w:numId w:val="9"/>
        </w:numPr>
      </w:pPr>
      <w:r>
        <w:t>support.</w:t>
      </w:r>
    </w:p>
    <w:p w14:paraId="507AF497" w14:textId="1A633AE5" w:rsidR="004F5B87" w:rsidRDefault="004F5B87" w:rsidP="00CF5993">
      <w:pPr>
        <w:pStyle w:val="Heading2"/>
        <w:spacing w:before="600"/>
      </w:pPr>
      <w:bookmarkStart w:id="103" w:name="_Toc23239781"/>
      <w:r>
        <w:t>Our goal</w:t>
      </w:r>
      <w:bookmarkEnd w:id="103"/>
    </w:p>
    <w:p w14:paraId="780FB873" w14:textId="19AF9226" w:rsidR="00CF5993" w:rsidRDefault="00CF5993" w:rsidP="00CF5993">
      <w:r>
        <w:t xml:space="preserve">We want more participants who can work to find work. </w:t>
      </w:r>
    </w:p>
    <w:p w14:paraId="0E23F8E1" w14:textId="54F30351" w:rsidR="00CF5993" w:rsidRPr="004108C9" w:rsidRDefault="00CF5993" w:rsidP="00CF5993">
      <w:r>
        <w:t xml:space="preserve">We want 30% of NDIS participants to be in paid work. </w:t>
      </w:r>
    </w:p>
    <w:p w14:paraId="0F3D50F4" w14:textId="3461E064" w:rsidR="00AB1F96" w:rsidRPr="00CF5993" w:rsidRDefault="00CF5993" w:rsidP="00CF5993">
      <w:r>
        <w:t>We want to reach our goal by June 2023.</w:t>
      </w:r>
    </w:p>
    <w:p w14:paraId="09C39DE4" w14:textId="77777777" w:rsidR="00CF5993" w:rsidRDefault="00CF5993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04" w:name="_Toc23239782"/>
      <w:r>
        <w:br w:type="page"/>
      </w:r>
    </w:p>
    <w:p w14:paraId="3E57535E" w14:textId="70265624" w:rsidR="00AB1F96" w:rsidRPr="009A4EA2" w:rsidRDefault="00AB1F96" w:rsidP="00AB1F96">
      <w:pPr>
        <w:pStyle w:val="Heading2"/>
        <w:rPr>
          <w:lang w:val="en-AU"/>
        </w:rPr>
      </w:pPr>
      <w:r>
        <w:rPr>
          <w:lang w:val="en-AU"/>
        </w:rPr>
        <w:lastRenderedPageBreak/>
        <w:t>How will we reach our goal?</w:t>
      </w:r>
      <w:bookmarkEnd w:id="104"/>
      <w:r>
        <w:rPr>
          <w:lang w:val="en-AU"/>
        </w:rPr>
        <w:t xml:space="preserve"> </w:t>
      </w:r>
    </w:p>
    <w:p w14:paraId="650ED156" w14:textId="035853E3" w:rsidR="00CF5993" w:rsidRDefault="00CF5993" w:rsidP="00CF5993">
      <w:r>
        <w:t>To reach our goal, we must change the way we do things.</w:t>
      </w:r>
    </w:p>
    <w:p w14:paraId="0481B3E7" w14:textId="77777777" w:rsidR="00CF5993" w:rsidRPr="00DB0295" w:rsidRDefault="00CF5993" w:rsidP="00CF5993">
      <w:r>
        <w:t>We have used some important ideas to help us write this Strategy.</w:t>
      </w:r>
    </w:p>
    <w:p w14:paraId="7EDF485B" w14:textId="77777777" w:rsidR="00CF5993" w:rsidRDefault="00CF5993" w:rsidP="00CF5993">
      <w:r>
        <w:t xml:space="preserve">We call them our </w:t>
      </w:r>
      <w:r w:rsidRPr="009A4EA2">
        <w:rPr>
          <w:rStyle w:val="Strong"/>
        </w:rPr>
        <w:t>Principles for Change</w:t>
      </w:r>
      <w:r>
        <w:t>.</w:t>
      </w:r>
    </w:p>
    <w:p w14:paraId="62BE877D" w14:textId="6FDDD725" w:rsidR="005E0F4F" w:rsidRDefault="00CF5993" w:rsidP="00CF5993">
      <w:r>
        <w:t>They will guide our work over the next 3 years.</w:t>
      </w:r>
    </w:p>
    <w:p w14:paraId="71CA6A5A" w14:textId="7401E772" w:rsidR="00CF5993" w:rsidRDefault="00CF5993" w:rsidP="00CF5993">
      <w:r>
        <w:t>Our main idea is that NDIS participants deserve to work:</w:t>
      </w:r>
    </w:p>
    <w:p w14:paraId="7D5F00B1" w14:textId="77777777" w:rsidR="00CF5993" w:rsidRPr="00566A5D" w:rsidRDefault="00CF5993" w:rsidP="00CF5993">
      <w:pPr>
        <w:pStyle w:val="ListParagraph"/>
        <w:numPr>
          <w:ilvl w:val="0"/>
          <w:numId w:val="17"/>
        </w:numPr>
      </w:pPr>
      <w:r w:rsidRPr="00566A5D">
        <w:t xml:space="preserve">in jobs they </w:t>
      </w:r>
      <w:r>
        <w:t>are</w:t>
      </w:r>
      <w:r w:rsidRPr="00566A5D">
        <w:t xml:space="preserve"> free to choose</w:t>
      </w:r>
    </w:p>
    <w:p w14:paraId="40AA8C33" w14:textId="77777777" w:rsidR="00CF5993" w:rsidRPr="00566A5D" w:rsidRDefault="00CF5993" w:rsidP="00CF5993">
      <w:pPr>
        <w:pStyle w:val="ListParagraph"/>
        <w:numPr>
          <w:ilvl w:val="0"/>
          <w:numId w:val="17"/>
        </w:numPr>
      </w:pPr>
      <w:r w:rsidRPr="00566A5D">
        <w:t xml:space="preserve">in </w:t>
      </w:r>
      <w:r w:rsidRPr="00566A5D">
        <w:rPr>
          <w:rStyle w:val="Strong"/>
        </w:rPr>
        <w:t>workplaces</w:t>
      </w:r>
      <w:r w:rsidRPr="00566A5D">
        <w:t xml:space="preserve"> that are:</w:t>
      </w:r>
    </w:p>
    <w:p w14:paraId="69D14AC7" w14:textId="77777777" w:rsidR="00CF5993" w:rsidRPr="00566A5D" w:rsidRDefault="00CF5993" w:rsidP="003E7634">
      <w:pPr>
        <w:pStyle w:val="ListParagraph"/>
        <w:numPr>
          <w:ilvl w:val="1"/>
          <w:numId w:val="17"/>
        </w:numPr>
        <w:rPr>
          <w:rStyle w:val="Strong"/>
        </w:rPr>
      </w:pPr>
      <w:r w:rsidRPr="00566A5D">
        <w:rPr>
          <w:rStyle w:val="Strong"/>
        </w:rPr>
        <w:t>inclusive</w:t>
      </w:r>
    </w:p>
    <w:p w14:paraId="1D2EB4B9" w14:textId="77777777" w:rsidR="00CF5993" w:rsidRPr="00566A5D" w:rsidRDefault="00CF5993" w:rsidP="003E7634">
      <w:pPr>
        <w:pStyle w:val="ListParagraph"/>
        <w:numPr>
          <w:ilvl w:val="1"/>
          <w:numId w:val="17"/>
        </w:numPr>
      </w:pPr>
      <w:r w:rsidRPr="00566A5D">
        <w:t>equal</w:t>
      </w:r>
    </w:p>
    <w:p w14:paraId="23D7DD6C" w14:textId="77777777" w:rsidR="00CF5993" w:rsidRPr="00566A5D" w:rsidRDefault="00CF5993" w:rsidP="003E7634">
      <w:pPr>
        <w:pStyle w:val="ListParagraph"/>
        <w:numPr>
          <w:ilvl w:val="1"/>
          <w:numId w:val="17"/>
        </w:numPr>
      </w:pPr>
      <w:r w:rsidRPr="00566A5D">
        <w:rPr>
          <w:rStyle w:val="Strong"/>
        </w:rPr>
        <w:t>accessible</w:t>
      </w:r>
      <w:r w:rsidRPr="00566A5D">
        <w:t>.</w:t>
      </w:r>
    </w:p>
    <w:p w14:paraId="2B564543" w14:textId="428FBB44" w:rsidR="00CF5993" w:rsidRDefault="00CF5993" w:rsidP="00CF5993">
      <w:r w:rsidRPr="003842F5">
        <w:t xml:space="preserve">Workplaces are any place you </w:t>
      </w:r>
      <w:r>
        <w:t xml:space="preserve">might </w:t>
      </w:r>
      <w:r w:rsidRPr="003842F5">
        <w:t>work,</w:t>
      </w:r>
      <w:r>
        <w:t xml:space="preserve"> </w:t>
      </w:r>
      <w:r w:rsidRPr="003842F5">
        <w:t>such as:</w:t>
      </w:r>
    </w:p>
    <w:p w14:paraId="27ABEAB1" w14:textId="77777777" w:rsidR="00CF5993" w:rsidRDefault="00CF5993" w:rsidP="00CF5993">
      <w:pPr>
        <w:pStyle w:val="ListParagraph"/>
        <w:numPr>
          <w:ilvl w:val="0"/>
          <w:numId w:val="19"/>
        </w:numPr>
      </w:pPr>
      <w:r>
        <w:t>an office</w:t>
      </w:r>
    </w:p>
    <w:p w14:paraId="0957497E" w14:textId="77777777" w:rsidR="00CF5993" w:rsidRDefault="00CF5993" w:rsidP="00CF5993">
      <w:pPr>
        <w:pStyle w:val="ListParagraph"/>
        <w:numPr>
          <w:ilvl w:val="0"/>
          <w:numId w:val="19"/>
        </w:numPr>
      </w:pPr>
      <w:r>
        <w:t>a factory</w:t>
      </w:r>
    </w:p>
    <w:p w14:paraId="74AB1B4C" w14:textId="77777777" w:rsidR="00CF5993" w:rsidRPr="00566A5D" w:rsidRDefault="00CF5993" w:rsidP="00CF5993">
      <w:pPr>
        <w:pStyle w:val="ListParagraph"/>
        <w:numPr>
          <w:ilvl w:val="0"/>
          <w:numId w:val="19"/>
        </w:numPr>
      </w:pPr>
      <w:r>
        <w:t>a shop.</w:t>
      </w:r>
    </w:p>
    <w:p w14:paraId="6343191C" w14:textId="77777777" w:rsidR="00CF5993" w:rsidRPr="00566A5D" w:rsidRDefault="00CF5993" w:rsidP="00CF5993">
      <w:r w:rsidRPr="00180F7F">
        <w:t>If something is inclusive, everyone can</w:t>
      </w:r>
      <w:r>
        <w:t xml:space="preserve"> </w:t>
      </w:r>
      <w:r w:rsidRPr="00180F7F">
        <w:t>take part.</w:t>
      </w:r>
    </w:p>
    <w:p w14:paraId="20273398" w14:textId="42977EA9" w:rsidR="00CF5993" w:rsidRDefault="00CF5993" w:rsidP="00CF5993">
      <w:r w:rsidRPr="00180F7F">
        <w:t>If something is accessible, everyone can</w:t>
      </w:r>
      <w:r>
        <w:t xml:space="preserve"> </w:t>
      </w:r>
      <w:r w:rsidRPr="00180F7F">
        <w:t>use it.</w:t>
      </w:r>
      <w:r>
        <w:t xml:space="preserve"> </w:t>
      </w:r>
      <w:r w:rsidRPr="00180F7F">
        <w:t>This might be:</w:t>
      </w:r>
    </w:p>
    <w:p w14:paraId="1AF321B1" w14:textId="77777777" w:rsidR="00CF5993" w:rsidRPr="00566A5D" w:rsidRDefault="00CF5993" w:rsidP="00163875">
      <w:pPr>
        <w:pStyle w:val="ListParagraph"/>
        <w:numPr>
          <w:ilvl w:val="0"/>
          <w:numId w:val="20"/>
        </w:numPr>
      </w:pPr>
      <w:r w:rsidRPr="00566A5D">
        <w:t>a place or a building</w:t>
      </w:r>
    </w:p>
    <w:p w14:paraId="7C60441C" w14:textId="77777777" w:rsidR="00CF5993" w:rsidRPr="00566A5D" w:rsidRDefault="00CF5993" w:rsidP="00163875">
      <w:pPr>
        <w:pStyle w:val="ListParagraph"/>
        <w:numPr>
          <w:ilvl w:val="0"/>
          <w:numId w:val="20"/>
        </w:numPr>
      </w:pPr>
      <w:r w:rsidRPr="00566A5D">
        <w:t>transport</w:t>
      </w:r>
    </w:p>
    <w:p w14:paraId="1421EAF3" w14:textId="77777777" w:rsidR="00CF5993" w:rsidRPr="00566A5D" w:rsidRDefault="00CF5993" w:rsidP="00163875">
      <w:pPr>
        <w:pStyle w:val="ListParagraph"/>
        <w:numPr>
          <w:ilvl w:val="0"/>
          <w:numId w:val="20"/>
        </w:numPr>
      </w:pPr>
      <w:r w:rsidRPr="00566A5D">
        <w:t>a service</w:t>
      </w:r>
    </w:p>
    <w:p w14:paraId="743F1AA8" w14:textId="77777777" w:rsidR="00CF5993" w:rsidRPr="00566A5D" w:rsidRDefault="00CF5993" w:rsidP="00163875">
      <w:pPr>
        <w:pStyle w:val="ListParagraph"/>
        <w:numPr>
          <w:ilvl w:val="0"/>
          <w:numId w:val="20"/>
        </w:numPr>
      </w:pPr>
      <w:r w:rsidRPr="00566A5D">
        <w:t>information</w:t>
      </w:r>
    </w:p>
    <w:p w14:paraId="33EE8995" w14:textId="77777777" w:rsidR="00CF5993" w:rsidRPr="00566A5D" w:rsidRDefault="00CF5993" w:rsidP="00163875">
      <w:pPr>
        <w:pStyle w:val="ListParagraph"/>
        <w:numPr>
          <w:ilvl w:val="0"/>
          <w:numId w:val="20"/>
        </w:numPr>
      </w:pPr>
      <w:r w:rsidRPr="00566A5D">
        <w:t>a website.</w:t>
      </w:r>
    </w:p>
    <w:p w14:paraId="42CE521D" w14:textId="77777777" w:rsidR="00CF5993" w:rsidRDefault="00CF5993">
      <w:pPr>
        <w:spacing w:before="0" w:after="0" w:line="240" w:lineRule="auto"/>
      </w:pPr>
      <w:r>
        <w:br w:type="page"/>
      </w:r>
    </w:p>
    <w:p w14:paraId="6120D7FE" w14:textId="53B7874C" w:rsidR="00CF5993" w:rsidRPr="00566A5D" w:rsidRDefault="00CF5993" w:rsidP="00660066">
      <w:pPr>
        <w:spacing w:line="336" w:lineRule="auto"/>
      </w:pPr>
      <w:r>
        <w:lastRenderedPageBreak/>
        <w:t>Another idea is that employment can help an NDIS participant:</w:t>
      </w:r>
    </w:p>
    <w:p w14:paraId="440B1453" w14:textId="77777777" w:rsidR="00CF5993" w:rsidRDefault="00CF5993" w:rsidP="00660066">
      <w:pPr>
        <w:pStyle w:val="ListParagraph"/>
        <w:numPr>
          <w:ilvl w:val="0"/>
          <w:numId w:val="33"/>
        </w:numPr>
        <w:spacing w:after="0" w:line="336" w:lineRule="auto"/>
      </w:pPr>
      <w:r>
        <w:t>do more for themselves</w:t>
      </w:r>
    </w:p>
    <w:p w14:paraId="781780F3" w14:textId="77777777" w:rsidR="00CF5993" w:rsidRDefault="00CF5993" w:rsidP="00660066">
      <w:pPr>
        <w:pStyle w:val="ListParagraph"/>
        <w:numPr>
          <w:ilvl w:val="0"/>
          <w:numId w:val="21"/>
        </w:numPr>
        <w:spacing w:after="0" w:line="336" w:lineRule="auto"/>
        <w:ind w:left="714" w:hanging="357"/>
      </w:pPr>
      <w:r>
        <w:t>be healthy and well</w:t>
      </w:r>
    </w:p>
    <w:p w14:paraId="38BAF173" w14:textId="77777777" w:rsidR="00CF5993" w:rsidRDefault="00CF5993" w:rsidP="00660066">
      <w:pPr>
        <w:pStyle w:val="ListParagraph"/>
        <w:numPr>
          <w:ilvl w:val="0"/>
          <w:numId w:val="21"/>
        </w:numPr>
        <w:spacing w:after="0" w:line="336" w:lineRule="auto"/>
        <w:ind w:left="714" w:hanging="357"/>
      </w:pPr>
      <w:r>
        <w:t>be included.</w:t>
      </w:r>
    </w:p>
    <w:p w14:paraId="76CD9653" w14:textId="77777777" w:rsidR="00CF5993" w:rsidRDefault="00CF5993" w:rsidP="00660066">
      <w:pPr>
        <w:spacing w:line="336" w:lineRule="auto"/>
      </w:pPr>
      <w:r>
        <w:t>We believe that, if you give people the right support, most people with disability:</w:t>
      </w:r>
    </w:p>
    <w:p w14:paraId="480CEE48" w14:textId="77777777" w:rsidR="00CF5993" w:rsidRDefault="00CF5993" w:rsidP="00660066">
      <w:pPr>
        <w:pStyle w:val="ListParagraph"/>
        <w:numPr>
          <w:ilvl w:val="0"/>
          <w:numId w:val="22"/>
        </w:numPr>
        <w:spacing w:line="336" w:lineRule="auto"/>
      </w:pPr>
      <w:r>
        <w:t>want to work</w:t>
      </w:r>
    </w:p>
    <w:p w14:paraId="331E0B03" w14:textId="77777777" w:rsidR="00CF5993" w:rsidRPr="00566A5D" w:rsidRDefault="00CF5993" w:rsidP="00660066">
      <w:pPr>
        <w:pStyle w:val="ListParagraph"/>
        <w:numPr>
          <w:ilvl w:val="0"/>
          <w:numId w:val="22"/>
        </w:numPr>
        <w:spacing w:line="336" w:lineRule="auto"/>
      </w:pPr>
      <w:r>
        <w:t>can work.</w:t>
      </w:r>
    </w:p>
    <w:p w14:paraId="2299372D" w14:textId="77777777" w:rsidR="00CF5993" w:rsidRDefault="00CF5993" w:rsidP="00660066">
      <w:pPr>
        <w:spacing w:line="336" w:lineRule="auto"/>
      </w:pPr>
      <w:r>
        <w:t xml:space="preserve">We also believe that it’s important to understand the whole person. </w:t>
      </w:r>
    </w:p>
    <w:p w14:paraId="6AE67EF4" w14:textId="77777777" w:rsidR="00CF5993" w:rsidRDefault="00CF5993" w:rsidP="00660066">
      <w:pPr>
        <w:spacing w:line="336" w:lineRule="auto"/>
      </w:pPr>
      <w:r>
        <w:t xml:space="preserve">Everyone has different needs and different goals. </w:t>
      </w:r>
    </w:p>
    <w:p w14:paraId="27A14D07" w14:textId="77777777" w:rsidR="00CF5993" w:rsidRDefault="00CF5993" w:rsidP="00660066">
      <w:pPr>
        <w:spacing w:line="336" w:lineRule="auto"/>
      </w:pPr>
      <w:r>
        <w:t xml:space="preserve">For example, some people might need technology or equipment to help them get a job. </w:t>
      </w:r>
    </w:p>
    <w:p w14:paraId="7214DF14" w14:textId="77777777" w:rsidR="00CF5993" w:rsidRDefault="00CF5993" w:rsidP="00660066">
      <w:pPr>
        <w:spacing w:line="336" w:lineRule="auto"/>
      </w:pPr>
      <w:r>
        <w:t xml:space="preserve">Others might need more training. </w:t>
      </w:r>
    </w:p>
    <w:p w14:paraId="25BF04CB" w14:textId="77777777" w:rsidR="00CF5993" w:rsidRPr="00566A5D" w:rsidRDefault="00CF5993" w:rsidP="00660066">
      <w:pPr>
        <w:spacing w:line="336" w:lineRule="auto"/>
      </w:pPr>
      <w:r>
        <w:t xml:space="preserve">We also believe in teaching young people about work while they’re still at school. </w:t>
      </w:r>
    </w:p>
    <w:p w14:paraId="2C27A368" w14:textId="77777777" w:rsidR="00CF5993" w:rsidRDefault="00CF5993" w:rsidP="00660066">
      <w:pPr>
        <w:spacing w:line="336" w:lineRule="auto"/>
      </w:pPr>
      <w:r>
        <w:t>That way, they have a better chance of reaching their employment goals later in life.</w:t>
      </w:r>
    </w:p>
    <w:p w14:paraId="07B4A773" w14:textId="14C0F417" w:rsidR="00CF5993" w:rsidRDefault="00CF5993" w:rsidP="00660066">
      <w:pPr>
        <w:spacing w:line="336" w:lineRule="auto"/>
      </w:pPr>
      <w:r>
        <w:t xml:space="preserve">The NDIS puts the participant at the centre of any decisions that affect </w:t>
      </w:r>
      <w:r>
        <w:br/>
        <w:t>their life.</w:t>
      </w:r>
    </w:p>
    <w:p w14:paraId="05577C23" w14:textId="4960CC74" w:rsidR="00911254" w:rsidRDefault="00CF5993" w:rsidP="00660066">
      <w:pPr>
        <w:spacing w:line="336" w:lineRule="auto"/>
      </w:pPr>
      <w:r>
        <w:t xml:space="preserve">We want the participant to have choice and control over their </w:t>
      </w:r>
      <w:r>
        <w:br/>
        <w:t>employment goals.</w:t>
      </w:r>
    </w:p>
    <w:p w14:paraId="17CDB0A6" w14:textId="77777777" w:rsidR="00CF5993" w:rsidRDefault="00CF5993" w:rsidP="00660066">
      <w:pPr>
        <w:spacing w:line="336" w:lineRule="auto"/>
      </w:pPr>
      <w:r>
        <w:t xml:space="preserve">We believe in working together with other employment services. </w:t>
      </w:r>
    </w:p>
    <w:p w14:paraId="48FE8401" w14:textId="21905D87" w:rsidR="00CF5993" w:rsidRDefault="00CF5993" w:rsidP="00660066">
      <w:pPr>
        <w:spacing w:line="336" w:lineRule="auto"/>
      </w:pPr>
      <w:r>
        <w:t xml:space="preserve">We don’t think we need to double-up on any work that’s already </w:t>
      </w:r>
      <w:r>
        <w:br/>
        <w:t xml:space="preserve">being done. </w:t>
      </w:r>
    </w:p>
    <w:p w14:paraId="671B00F0" w14:textId="3A60C049" w:rsidR="00CF5993" w:rsidRDefault="00CF5993" w:rsidP="00660066">
      <w:pPr>
        <w:spacing w:line="336" w:lineRule="auto"/>
      </w:pPr>
      <w:r>
        <w:t xml:space="preserve">We want people to have a good experience when they use these kinds </w:t>
      </w:r>
      <w:r>
        <w:br/>
        <w:t xml:space="preserve">of services. </w:t>
      </w:r>
    </w:p>
    <w:p w14:paraId="3DE63194" w14:textId="2CBD8BDC" w:rsidR="00CF5993" w:rsidRPr="00CF5993" w:rsidRDefault="00CF5993" w:rsidP="00660066">
      <w:pPr>
        <w:spacing w:line="336" w:lineRule="auto"/>
      </w:pPr>
      <w:r>
        <w:t xml:space="preserve">And we want people to find support in their local area if that’s what </w:t>
      </w:r>
      <w:r>
        <w:br/>
        <w:t xml:space="preserve">they need. </w:t>
      </w:r>
      <w:bookmarkStart w:id="105" w:name="_Toc23239783"/>
    </w:p>
    <w:p w14:paraId="3E01567A" w14:textId="2EC45B10" w:rsidR="00E560D9" w:rsidRPr="00BE3039" w:rsidRDefault="00E17335" w:rsidP="00CF5993">
      <w:pPr>
        <w:pStyle w:val="Heading2"/>
        <w:spacing w:before="600"/>
        <w:rPr>
          <w:lang w:val="en-AU"/>
        </w:rPr>
      </w:pPr>
      <w:r>
        <w:rPr>
          <w:lang w:val="en-AU"/>
        </w:rPr>
        <w:lastRenderedPageBreak/>
        <w:t>Our 5</w:t>
      </w:r>
      <w:r w:rsidR="004108C9">
        <w:rPr>
          <w:lang w:val="en-AU"/>
        </w:rPr>
        <w:t xml:space="preserve"> focus areas</w:t>
      </w:r>
      <w:bookmarkEnd w:id="105"/>
    </w:p>
    <w:p w14:paraId="07072DE2" w14:textId="1F190037" w:rsidR="00CF5993" w:rsidRPr="004108C9" w:rsidRDefault="00CF5993" w:rsidP="00CF5993">
      <w:r>
        <w:t>We have</w:t>
      </w:r>
      <w:r w:rsidRPr="004108C9">
        <w:t xml:space="preserve"> 5 areas we need to focus on to achieve</w:t>
      </w:r>
      <w:r>
        <w:t xml:space="preserve"> </w:t>
      </w:r>
      <w:r w:rsidRPr="004108C9">
        <w:t xml:space="preserve">our </w:t>
      </w:r>
      <w:r>
        <w:t xml:space="preserve">goal. </w:t>
      </w:r>
    </w:p>
    <w:p w14:paraId="3977F37F" w14:textId="77777777" w:rsidR="00CF5993" w:rsidRDefault="00CF5993" w:rsidP="00CF5993">
      <w:r>
        <w:t xml:space="preserve">We call these our </w:t>
      </w:r>
      <w:r w:rsidRPr="004108C9">
        <w:rPr>
          <w:rStyle w:val="Strong"/>
        </w:rPr>
        <w:t>focus areas</w:t>
      </w:r>
      <w:r w:rsidRPr="004108C9">
        <w:t>.</w:t>
      </w:r>
    </w:p>
    <w:p w14:paraId="49C5120C" w14:textId="77777777" w:rsidR="00CF5993" w:rsidRDefault="00CF5993" w:rsidP="00CF5993">
      <w:r>
        <w:t>Our 5 focus areas are:</w:t>
      </w:r>
    </w:p>
    <w:p w14:paraId="28523811" w14:textId="77777777" w:rsidR="00CF5993" w:rsidRPr="0016652A" w:rsidRDefault="00CF5993" w:rsidP="001917B1">
      <w:pPr>
        <w:pStyle w:val="ListParagraph"/>
        <w:numPr>
          <w:ilvl w:val="0"/>
          <w:numId w:val="10"/>
        </w:numPr>
      </w:pPr>
      <w:r>
        <w:t>I</w:t>
      </w:r>
      <w:r w:rsidRPr="0016652A">
        <w:t>ncluding employment goals in NDIS plans</w:t>
      </w:r>
      <w:r>
        <w:t>.</w:t>
      </w:r>
    </w:p>
    <w:p w14:paraId="753DB89E" w14:textId="721A4DE2" w:rsidR="00CF5993" w:rsidRDefault="00CF5993" w:rsidP="001917B1">
      <w:pPr>
        <w:pStyle w:val="ListParagraph"/>
        <w:numPr>
          <w:ilvl w:val="0"/>
          <w:numId w:val="10"/>
        </w:numPr>
      </w:pPr>
      <w:r>
        <w:t>G</w:t>
      </w:r>
      <w:r w:rsidRPr="0016652A">
        <w:t>iving NDIS participants choice and</w:t>
      </w:r>
      <w:r>
        <w:t xml:space="preserve"> </w:t>
      </w:r>
      <w:r w:rsidRPr="0016652A">
        <w:t xml:space="preserve">control over the way they </w:t>
      </w:r>
      <w:r>
        <w:t>reach</w:t>
      </w:r>
      <w:r w:rsidRPr="0016652A">
        <w:t xml:space="preserve"> the</w:t>
      </w:r>
      <w:r>
        <w:t>ir</w:t>
      </w:r>
      <w:r w:rsidRPr="0016652A">
        <w:t xml:space="preserve"> employment </w:t>
      </w:r>
      <w:r>
        <w:t xml:space="preserve">goals. </w:t>
      </w:r>
    </w:p>
    <w:p w14:paraId="5BE07A6F" w14:textId="77777777" w:rsidR="00CF5993" w:rsidRPr="0016652A" w:rsidRDefault="00CF5993" w:rsidP="001917B1">
      <w:pPr>
        <w:pStyle w:val="ListParagraph"/>
      </w:pPr>
      <w:r>
        <w:t xml:space="preserve">We call this an </w:t>
      </w:r>
      <w:r w:rsidRPr="000C0CF3">
        <w:rPr>
          <w:rStyle w:val="Strong"/>
        </w:rPr>
        <w:t>employment pathway</w:t>
      </w:r>
      <w:r>
        <w:t>.</w:t>
      </w:r>
    </w:p>
    <w:p w14:paraId="4DC5EA09" w14:textId="77777777" w:rsidR="00CF5993" w:rsidRPr="0016652A" w:rsidRDefault="00CF5993" w:rsidP="001917B1">
      <w:pPr>
        <w:pStyle w:val="ListParagraph"/>
        <w:numPr>
          <w:ilvl w:val="0"/>
          <w:numId w:val="10"/>
        </w:numPr>
      </w:pPr>
      <w:r>
        <w:t>M</w:t>
      </w:r>
      <w:r w:rsidRPr="0016652A">
        <w:t xml:space="preserve">aking it easier for NDIS participants to find </w:t>
      </w:r>
      <w:r>
        <w:t>work</w:t>
      </w:r>
      <w:r w:rsidRPr="0016652A">
        <w:t xml:space="preserve"> and reach their employment goals</w:t>
      </w:r>
      <w:r>
        <w:t>.</w:t>
      </w:r>
    </w:p>
    <w:p w14:paraId="3CB042D2" w14:textId="77777777" w:rsidR="00CF5993" w:rsidRPr="0016652A" w:rsidRDefault="00CF5993" w:rsidP="001917B1">
      <w:pPr>
        <w:pStyle w:val="ListParagraph"/>
        <w:numPr>
          <w:ilvl w:val="0"/>
          <w:numId w:val="10"/>
        </w:numPr>
      </w:pPr>
      <w:r>
        <w:t>H</w:t>
      </w:r>
      <w:r w:rsidRPr="0016652A">
        <w:t xml:space="preserve">elping employers feel confident </w:t>
      </w:r>
      <w:r>
        <w:t>about</w:t>
      </w:r>
      <w:r w:rsidRPr="0016652A">
        <w:t xml:space="preserve"> employ</w:t>
      </w:r>
      <w:r>
        <w:t>ing</w:t>
      </w:r>
      <w:r w:rsidRPr="0016652A">
        <w:t xml:space="preserve"> NDIS participants</w:t>
      </w:r>
      <w:r>
        <w:t>.</w:t>
      </w:r>
    </w:p>
    <w:p w14:paraId="18F314C2" w14:textId="54A072E3" w:rsidR="00E560D9" w:rsidRPr="00CF5993" w:rsidRDefault="00CF5993" w:rsidP="00CF5993">
      <w:pPr>
        <w:pStyle w:val="ListParagraph"/>
        <w:numPr>
          <w:ilvl w:val="0"/>
          <w:numId w:val="10"/>
        </w:numPr>
      </w:pPr>
      <w:r>
        <w:t>Leading the way by giving NDIS participants a chance to work with us.</w:t>
      </w:r>
    </w:p>
    <w:p w14:paraId="7390B20F" w14:textId="77777777" w:rsidR="00CF5993" w:rsidRDefault="00CF5993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06" w:name="_Toc23239784"/>
      <w:r>
        <w:br w:type="page"/>
      </w:r>
    </w:p>
    <w:p w14:paraId="407016FD" w14:textId="003104C5" w:rsidR="00E560D9" w:rsidRPr="00DD556B" w:rsidRDefault="00943A3F" w:rsidP="00E560D9">
      <w:pPr>
        <w:pStyle w:val="Heading2"/>
        <w:rPr>
          <w:lang w:val="en-AU"/>
        </w:rPr>
      </w:pPr>
      <w:r>
        <w:rPr>
          <w:lang w:val="en-AU"/>
        </w:rPr>
        <w:lastRenderedPageBreak/>
        <w:t>Our plan</w:t>
      </w:r>
      <w:r w:rsidR="00AB1F96">
        <w:rPr>
          <w:lang w:val="en-AU"/>
        </w:rPr>
        <w:t xml:space="preserve"> for change</w:t>
      </w:r>
      <w:bookmarkEnd w:id="106"/>
      <w:r w:rsidR="00AB1F96">
        <w:rPr>
          <w:lang w:val="en-AU"/>
        </w:rPr>
        <w:t xml:space="preserve"> </w:t>
      </w:r>
    </w:p>
    <w:p w14:paraId="634BA976" w14:textId="77777777" w:rsidR="00CF5993" w:rsidRPr="00DB0295" w:rsidRDefault="00CF5993" w:rsidP="00CF5993">
      <w:r>
        <w:t xml:space="preserve">We want NDIS participants to set and reach their employment goals. </w:t>
      </w:r>
    </w:p>
    <w:p w14:paraId="68B0FEDD" w14:textId="77777777" w:rsidR="00CF5993" w:rsidRDefault="00CF5993" w:rsidP="00CF5993">
      <w:r>
        <w:t xml:space="preserve">By 2022, we want: </w:t>
      </w:r>
    </w:p>
    <w:p w14:paraId="692E4CCF" w14:textId="460111BF" w:rsidR="00CF5993" w:rsidRDefault="00CF5993" w:rsidP="001E28F0">
      <w:pPr>
        <w:pStyle w:val="ListParagraph"/>
        <w:numPr>
          <w:ilvl w:val="0"/>
          <w:numId w:val="25"/>
        </w:numPr>
      </w:pPr>
      <w:r>
        <w:t>NDIS participants who want to work to have the support they need to plan their employment pathway</w:t>
      </w:r>
    </w:p>
    <w:p w14:paraId="304589F3" w14:textId="77777777" w:rsidR="00CF5993" w:rsidRDefault="00CF5993" w:rsidP="001E28F0">
      <w:pPr>
        <w:pStyle w:val="ListParagraph"/>
        <w:numPr>
          <w:ilvl w:val="0"/>
          <w:numId w:val="25"/>
        </w:numPr>
      </w:pPr>
      <w:r>
        <w:t>people to talk about employment goals in every NDIS planning meeting</w:t>
      </w:r>
    </w:p>
    <w:p w14:paraId="76CA0691" w14:textId="77777777" w:rsidR="00CF5993" w:rsidRDefault="00CF5993" w:rsidP="00B07E24">
      <w:pPr>
        <w:pStyle w:val="ListParagraph"/>
        <w:numPr>
          <w:ilvl w:val="0"/>
          <w:numId w:val="25"/>
        </w:numPr>
      </w:pPr>
      <w:r>
        <w:t>NDIS participants to get the support they need when they:</w:t>
      </w:r>
    </w:p>
    <w:p w14:paraId="3F6AD9F8" w14:textId="77777777" w:rsidR="00CF5993" w:rsidRDefault="00CF5993" w:rsidP="00B07E24">
      <w:pPr>
        <w:pStyle w:val="ListParagraph"/>
        <w:numPr>
          <w:ilvl w:val="0"/>
          <w:numId w:val="30"/>
        </w:numPr>
      </w:pPr>
      <w:r w:rsidRPr="001E28F0">
        <w:t>leave schoo</w:t>
      </w:r>
      <w:r>
        <w:t>l</w:t>
      </w:r>
    </w:p>
    <w:p w14:paraId="0138CB26" w14:textId="77777777" w:rsidR="00CF5993" w:rsidRDefault="00CF5993" w:rsidP="0052785D">
      <w:pPr>
        <w:pStyle w:val="ListParagraph"/>
        <w:numPr>
          <w:ilvl w:val="1"/>
          <w:numId w:val="25"/>
        </w:numPr>
      </w:pPr>
      <w:r w:rsidRPr="001E28F0">
        <w:t>change jobs</w:t>
      </w:r>
    </w:p>
    <w:p w14:paraId="7AD6324A" w14:textId="77777777" w:rsidR="00CF5993" w:rsidRPr="001E28F0" w:rsidRDefault="00CF5993" w:rsidP="0052785D">
      <w:pPr>
        <w:pStyle w:val="ListParagraph"/>
        <w:numPr>
          <w:ilvl w:val="1"/>
          <w:numId w:val="25"/>
        </w:numPr>
      </w:pPr>
      <w:r w:rsidRPr="001E28F0">
        <w:t>retire</w:t>
      </w:r>
    </w:p>
    <w:p w14:paraId="065437A6" w14:textId="77777777" w:rsidR="00CF5993" w:rsidRDefault="00CF5993" w:rsidP="001E28F0">
      <w:pPr>
        <w:pStyle w:val="ListParagraph"/>
        <w:numPr>
          <w:ilvl w:val="0"/>
          <w:numId w:val="12"/>
        </w:numPr>
        <w:ind w:left="865" w:hanging="420"/>
      </w:pPr>
      <w:r>
        <w:t>NDIS participants to get the right support to build their skills for work</w:t>
      </w:r>
    </w:p>
    <w:p w14:paraId="67E79692" w14:textId="77777777" w:rsidR="00CF5993" w:rsidRDefault="00CF5993" w:rsidP="001E28F0">
      <w:pPr>
        <w:pStyle w:val="ListParagraph"/>
        <w:numPr>
          <w:ilvl w:val="0"/>
          <w:numId w:val="12"/>
        </w:numPr>
        <w:ind w:left="865" w:hanging="420"/>
      </w:pPr>
      <w:r>
        <w:t xml:space="preserve">more people to be included in the community through employment </w:t>
      </w:r>
    </w:p>
    <w:p w14:paraId="3A8852E1" w14:textId="77777777" w:rsidR="00CF5993" w:rsidRDefault="00CF5993" w:rsidP="00B07E24">
      <w:pPr>
        <w:pStyle w:val="ListParagraph"/>
        <w:numPr>
          <w:ilvl w:val="0"/>
          <w:numId w:val="12"/>
        </w:numPr>
        <w:ind w:left="865" w:hanging="420"/>
      </w:pPr>
      <w:r>
        <w:t>everyone to understand how important social skills can be for NDIS participants with employment goals</w:t>
      </w:r>
    </w:p>
    <w:p w14:paraId="1AE05489" w14:textId="77777777" w:rsidR="00CF5993" w:rsidRPr="001E28F0" w:rsidRDefault="00CF5993" w:rsidP="00B07E24">
      <w:pPr>
        <w:pStyle w:val="ListParagraph"/>
        <w:numPr>
          <w:ilvl w:val="0"/>
          <w:numId w:val="32"/>
        </w:numPr>
      </w:pPr>
      <w:r w:rsidRPr="001E28F0">
        <w:t>NDIS participants to get good information about the supports they can use to help them reach their employment goals</w:t>
      </w:r>
    </w:p>
    <w:p w14:paraId="2B17DA98" w14:textId="0ED0A425" w:rsidR="00CF5993" w:rsidRDefault="00CF5993" w:rsidP="00B07E24">
      <w:pPr>
        <w:pStyle w:val="ListParagraph"/>
        <w:numPr>
          <w:ilvl w:val="0"/>
          <w:numId w:val="12"/>
        </w:numPr>
        <w:ind w:left="725" w:hanging="420"/>
      </w:pPr>
      <w:r>
        <w:t>more NDIS providers to offer the supports people need to reach their employment goals</w:t>
      </w:r>
    </w:p>
    <w:p w14:paraId="4D29D65B" w14:textId="2D7ECC52" w:rsidR="00CF5993" w:rsidRPr="00974A9D" w:rsidRDefault="00CF5993" w:rsidP="00B07E24">
      <w:pPr>
        <w:pStyle w:val="ListParagraph"/>
        <w:numPr>
          <w:ilvl w:val="0"/>
          <w:numId w:val="12"/>
        </w:numPr>
      </w:pPr>
      <w:r w:rsidRPr="00974A9D">
        <w:t>NDIS participants to find employment in</w:t>
      </w:r>
      <w:r>
        <w:t xml:space="preserve"> </w:t>
      </w:r>
      <w:r w:rsidRPr="00974A9D">
        <w:t>a wide range of:</w:t>
      </w:r>
    </w:p>
    <w:p w14:paraId="5911326E" w14:textId="77777777" w:rsidR="00CF5993" w:rsidRPr="00974A9D" w:rsidRDefault="00CF5993" w:rsidP="00B07E24">
      <w:pPr>
        <w:pStyle w:val="ListParagraph"/>
        <w:numPr>
          <w:ilvl w:val="1"/>
          <w:numId w:val="12"/>
        </w:numPr>
      </w:pPr>
      <w:r w:rsidRPr="00974A9D">
        <w:t>businesses</w:t>
      </w:r>
    </w:p>
    <w:p w14:paraId="03C889D8" w14:textId="77777777" w:rsidR="00CF5993" w:rsidRPr="00974A9D" w:rsidRDefault="00CF5993" w:rsidP="00B07E24">
      <w:pPr>
        <w:pStyle w:val="ListParagraph"/>
        <w:numPr>
          <w:ilvl w:val="1"/>
          <w:numId w:val="12"/>
        </w:numPr>
      </w:pPr>
      <w:r w:rsidRPr="00974A9D">
        <w:t xml:space="preserve">jobs </w:t>
      </w:r>
    </w:p>
    <w:p w14:paraId="3F5CDBD1" w14:textId="77777777" w:rsidR="00CF5993" w:rsidRPr="00974A9D" w:rsidRDefault="00CF5993" w:rsidP="00974A9D">
      <w:pPr>
        <w:pStyle w:val="ListParagraph"/>
        <w:numPr>
          <w:ilvl w:val="1"/>
          <w:numId w:val="12"/>
        </w:numPr>
      </w:pPr>
      <w:r w:rsidRPr="00974A9D">
        <w:t>roles</w:t>
      </w:r>
    </w:p>
    <w:p w14:paraId="6869AB2D" w14:textId="1C3CE21F" w:rsidR="00660066" w:rsidRDefault="00CF5993" w:rsidP="007C0F7D">
      <w:pPr>
        <w:pStyle w:val="ListParagraph"/>
        <w:numPr>
          <w:ilvl w:val="0"/>
          <w:numId w:val="27"/>
        </w:numPr>
        <w:ind w:left="725" w:hanging="420"/>
      </w:pPr>
      <w:r w:rsidRPr="001E28F0">
        <w:t>employers to feel confident about employing NDIS participants</w:t>
      </w:r>
    </w:p>
    <w:p w14:paraId="66BB700A" w14:textId="77777777" w:rsidR="00660066" w:rsidRDefault="00660066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38D8DDC7" w14:textId="77777777" w:rsidR="00CF5993" w:rsidRDefault="00CF5993" w:rsidP="007C0F7D">
      <w:pPr>
        <w:pStyle w:val="ListParagraph"/>
        <w:numPr>
          <w:ilvl w:val="0"/>
          <w:numId w:val="29"/>
        </w:numPr>
      </w:pPr>
      <w:r>
        <w:lastRenderedPageBreak/>
        <w:t>NDIS participants to have better experiences because we can work well with:</w:t>
      </w:r>
    </w:p>
    <w:p w14:paraId="72C0DB81" w14:textId="77777777" w:rsidR="00CF5993" w:rsidRDefault="00CF5993" w:rsidP="007C0F7D">
      <w:pPr>
        <w:pStyle w:val="ListParagraph"/>
        <w:numPr>
          <w:ilvl w:val="1"/>
          <w:numId w:val="11"/>
        </w:numPr>
      </w:pPr>
      <w:r>
        <w:t>governments</w:t>
      </w:r>
    </w:p>
    <w:p w14:paraId="6BB1D740" w14:textId="77777777" w:rsidR="00CF5993" w:rsidRDefault="00CF5993" w:rsidP="007C0F7D">
      <w:pPr>
        <w:pStyle w:val="ListParagraph"/>
        <w:numPr>
          <w:ilvl w:val="1"/>
          <w:numId w:val="29"/>
        </w:numPr>
      </w:pPr>
      <w:r>
        <w:t>businesses</w:t>
      </w:r>
    </w:p>
    <w:p w14:paraId="34AD2119" w14:textId="7EAB3A81" w:rsidR="00E560D9" w:rsidRPr="00CF5993" w:rsidRDefault="00CF5993" w:rsidP="00CF5993">
      <w:pPr>
        <w:pStyle w:val="ListParagraph"/>
        <w:numPr>
          <w:ilvl w:val="0"/>
          <w:numId w:val="29"/>
        </w:numPr>
      </w:pPr>
      <w:r>
        <w:t xml:space="preserve">to be leading the way by having more NDIS participants working </w:t>
      </w:r>
      <w:r>
        <w:br/>
        <w:t>with us.</w:t>
      </w:r>
    </w:p>
    <w:p w14:paraId="48D765A6" w14:textId="77777777" w:rsidR="00CF5993" w:rsidRDefault="00CF5993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07" w:name="_Toc23239785"/>
      <w:r>
        <w:br w:type="page"/>
      </w:r>
    </w:p>
    <w:p w14:paraId="7F28033C" w14:textId="5284B9C4" w:rsidR="00AB1F96" w:rsidRPr="00AB1F96" w:rsidRDefault="00AB1F96" w:rsidP="00AB1F96">
      <w:pPr>
        <w:pStyle w:val="Heading2"/>
        <w:rPr>
          <w:lang w:val="en-AU"/>
        </w:rPr>
      </w:pPr>
      <w:r>
        <w:rPr>
          <w:lang w:val="en-AU"/>
        </w:rPr>
        <w:lastRenderedPageBreak/>
        <w:t>Putting our plan in place</w:t>
      </w:r>
      <w:bookmarkEnd w:id="107"/>
      <w:r>
        <w:rPr>
          <w:lang w:val="en-AU"/>
        </w:rPr>
        <w:t xml:space="preserve"> </w:t>
      </w:r>
    </w:p>
    <w:p w14:paraId="165B64B9" w14:textId="77777777" w:rsidR="00CF5993" w:rsidRDefault="00CF5993" w:rsidP="00CF5993">
      <w:r>
        <w:t>Every day, people who work at the NDIS should:</w:t>
      </w:r>
    </w:p>
    <w:p w14:paraId="4B33CBEC" w14:textId="77777777" w:rsidR="00CF5993" w:rsidRPr="00E17335" w:rsidRDefault="00CF5993" w:rsidP="007C0F7D">
      <w:pPr>
        <w:pStyle w:val="ListParagraph"/>
        <w:numPr>
          <w:ilvl w:val="0"/>
          <w:numId w:val="14"/>
        </w:numPr>
        <w:rPr>
          <w:rFonts w:eastAsia="Times New Roman" w:cs="Tahoma"/>
        </w:rPr>
      </w:pPr>
      <w:r w:rsidRPr="00E17335">
        <w:rPr>
          <w:rFonts w:eastAsia="Times New Roman" w:cs="Tahoma"/>
        </w:rPr>
        <w:t>talk to NDIS participants about employment</w:t>
      </w:r>
    </w:p>
    <w:p w14:paraId="1D22F7DA" w14:textId="239AA36D" w:rsidR="00CF5993" w:rsidRPr="00E17335" w:rsidRDefault="00CF5993" w:rsidP="007C0F7D">
      <w:pPr>
        <w:pStyle w:val="ListParagraph"/>
        <w:numPr>
          <w:ilvl w:val="0"/>
          <w:numId w:val="14"/>
        </w:numPr>
        <w:rPr>
          <w:rFonts w:eastAsia="Times New Roman" w:cs="Tahoma"/>
        </w:rPr>
      </w:pPr>
      <w:r w:rsidRPr="00E17335">
        <w:rPr>
          <w:rFonts w:eastAsia="Times New Roman" w:cs="Tahoma"/>
        </w:rPr>
        <w:t>work out what support NDIS</w:t>
      </w:r>
      <w:r>
        <w:rPr>
          <w:rFonts w:eastAsia="Times New Roman" w:cs="Tahoma"/>
        </w:rPr>
        <w:t xml:space="preserve"> </w:t>
      </w:r>
      <w:r w:rsidRPr="00E17335">
        <w:rPr>
          <w:rFonts w:eastAsia="Times New Roman" w:cs="Tahoma"/>
        </w:rPr>
        <w:t>participants need</w:t>
      </w:r>
    </w:p>
    <w:p w14:paraId="618B14E0" w14:textId="77777777" w:rsidR="00CF5993" w:rsidRPr="00E17335" w:rsidRDefault="00CF5993" w:rsidP="007C0F7D">
      <w:pPr>
        <w:pStyle w:val="ListParagraph"/>
        <w:numPr>
          <w:ilvl w:val="0"/>
          <w:numId w:val="14"/>
        </w:numPr>
        <w:rPr>
          <w:rFonts w:eastAsia="Times New Roman" w:cs="Tahoma"/>
        </w:rPr>
      </w:pPr>
      <w:r w:rsidRPr="00E17335">
        <w:rPr>
          <w:rFonts w:eastAsia="Times New Roman" w:cs="Tahoma"/>
        </w:rPr>
        <w:t>giv</w:t>
      </w:r>
      <w:r>
        <w:rPr>
          <w:rFonts w:eastAsia="Times New Roman" w:cs="Tahoma"/>
        </w:rPr>
        <w:t xml:space="preserve">e </w:t>
      </w:r>
      <w:r w:rsidRPr="00E17335">
        <w:rPr>
          <w:rFonts w:eastAsia="Times New Roman" w:cs="Tahoma"/>
        </w:rPr>
        <w:t>NDIS participants choice and control.</w:t>
      </w:r>
    </w:p>
    <w:p w14:paraId="2FACB56F" w14:textId="77777777" w:rsidR="00CF5993" w:rsidRDefault="00CF5993" w:rsidP="00CF5993">
      <w:r>
        <w:t>There is a lot we can do at the NDIA.</w:t>
      </w:r>
    </w:p>
    <w:p w14:paraId="0FB937EC" w14:textId="77777777" w:rsidR="00CF5993" w:rsidRDefault="00CF5993" w:rsidP="00CF5993">
      <w:r>
        <w:t>But we also need to work with:</w:t>
      </w:r>
    </w:p>
    <w:p w14:paraId="4FA30EFB" w14:textId="77777777" w:rsidR="00CF5993" w:rsidRPr="00E17335" w:rsidRDefault="00CF5993" w:rsidP="007C0F7D">
      <w:pPr>
        <w:pStyle w:val="ListParagraph"/>
        <w:numPr>
          <w:ilvl w:val="0"/>
          <w:numId w:val="15"/>
        </w:numPr>
        <w:rPr>
          <w:rFonts w:eastAsia="Times New Roman" w:cs="Tahoma"/>
        </w:rPr>
      </w:pPr>
      <w:r w:rsidRPr="00E17335">
        <w:rPr>
          <w:rFonts w:eastAsia="Times New Roman" w:cs="Tahoma"/>
        </w:rPr>
        <w:t>the Australian Government</w:t>
      </w:r>
    </w:p>
    <w:p w14:paraId="3D82A081" w14:textId="77777777" w:rsidR="00CF5993" w:rsidRPr="00E17335" w:rsidRDefault="00CF5993" w:rsidP="007C0F7D">
      <w:pPr>
        <w:pStyle w:val="ListParagraph"/>
        <w:numPr>
          <w:ilvl w:val="0"/>
          <w:numId w:val="15"/>
        </w:numPr>
        <w:rPr>
          <w:rFonts w:eastAsia="Times New Roman" w:cs="Tahoma"/>
        </w:rPr>
      </w:pPr>
      <w:r>
        <w:rPr>
          <w:rFonts w:eastAsia="Times New Roman" w:cs="Tahoma"/>
        </w:rPr>
        <w:t>s</w:t>
      </w:r>
      <w:r w:rsidRPr="00E17335">
        <w:rPr>
          <w:rFonts w:eastAsia="Times New Roman" w:cs="Tahoma"/>
        </w:rPr>
        <w:t xml:space="preserve">tate and </w:t>
      </w:r>
      <w:r>
        <w:rPr>
          <w:rFonts w:eastAsia="Times New Roman" w:cs="Tahoma"/>
        </w:rPr>
        <w:t>t</w:t>
      </w:r>
      <w:r w:rsidRPr="00E17335">
        <w:rPr>
          <w:rFonts w:eastAsia="Times New Roman" w:cs="Tahoma"/>
        </w:rPr>
        <w:t>erritory governments</w:t>
      </w:r>
    </w:p>
    <w:p w14:paraId="57544F3A" w14:textId="77777777" w:rsidR="00CF5993" w:rsidRPr="00E17335" w:rsidRDefault="00CF5993" w:rsidP="007C0F7D">
      <w:pPr>
        <w:pStyle w:val="ListParagraph"/>
        <w:numPr>
          <w:ilvl w:val="0"/>
          <w:numId w:val="15"/>
        </w:numPr>
        <w:rPr>
          <w:rFonts w:eastAsia="Times New Roman" w:cs="Tahoma"/>
        </w:rPr>
      </w:pPr>
      <w:r w:rsidRPr="00E17335">
        <w:rPr>
          <w:rFonts w:eastAsia="Times New Roman" w:cs="Tahoma"/>
        </w:rPr>
        <w:t>businesses.</w:t>
      </w:r>
    </w:p>
    <w:p w14:paraId="58704028" w14:textId="2932C3D9" w:rsidR="00CF5993" w:rsidRDefault="00CF5993" w:rsidP="00CF5993">
      <w:r>
        <w:t>Governments across Australia are already doing a lot to help people with disability reach their employment goals.</w:t>
      </w:r>
    </w:p>
    <w:p w14:paraId="655A216F" w14:textId="77777777" w:rsidR="00CF5993" w:rsidRPr="001A0F6C" w:rsidRDefault="00CF5993" w:rsidP="00CF5993">
      <w:pPr>
        <w:rPr>
          <w:spacing w:val="-4"/>
        </w:rPr>
      </w:pPr>
      <w:r w:rsidRPr="001A0F6C">
        <w:rPr>
          <w:spacing w:val="-4"/>
        </w:rPr>
        <w:t>This includes</w:t>
      </w:r>
      <w:r w:rsidRPr="001A0F6C">
        <w:rPr>
          <w:rStyle w:val="Strong"/>
          <w:b w:val="0"/>
          <w:bCs w:val="0"/>
          <w:spacing w:val="-4"/>
        </w:rPr>
        <w:t xml:space="preserve"> Disability Employment Services (DES)</w:t>
      </w:r>
      <w:r w:rsidRPr="001A0F6C">
        <w:rPr>
          <w:spacing w:val="-4"/>
        </w:rPr>
        <w:t>.</w:t>
      </w:r>
    </w:p>
    <w:p w14:paraId="4DC19689" w14:textId="77777777" w:rsidR="00CF5993" w:rsidRDefault="00CF5993" w:rsidP="00CF5993">
      <w:r>
        <w:t>DES is run by the Australian Government.</w:t>
      </w:r>
    </w:p>
    <w:p w14:paraId="16B8DF3D" w14:textId="028545E8" w:rsidR="00CF5993" w:rsidRPr="009A08B6" w:rsidRDefault="00CF5993" w:rsidP="00CF5993">
      <w:r>
        <w:t>DES helps people with disability find and keep jobs.</w:t>
      </w:r>
    </w:p>
    <w:p w14:paraId="4D58D5FD" w14:textId="77777777" w:rsidR="00CF5993" w:rsidRDefault="00CF5993" w:rsidP="00CF5993">
      <w:r>
        <w:t>We want NDIS participants to:</w:t>
      </w:r>
    </w:p>
    <w:p w14:paraId="641638E7" w14:textId="618C41CE" w:rsidR="00CF5993" w:rsidRPr="00932797" w:rsidRDefault="00CF5993" w:rsidP="00932797">
      <w:pPr>
        <w:pStyle w:val="ListParagraph"/>
        <w:numPr>
          <w:ilvl w:val="0"/>
          <w:numId w:val="16"/>
        </w:numPr>
        <w:rPr>
          <w:rFonts w:eastAsia="Times New Roman" w:cs="Tahoma"/>
        </w:rPr>
      </w:pPr>
      <w:r w:rsidRPr="00E17335">
        <w:rPr>
          <w:rFonts w:eastAsia="Times New Roman" w:cs="Tahoma"/>
        </w:rPr>
        <w:t>know what employment services they</w:t>
      </w:r>
      <w:r>
        <w:rPr>
          <w:rFonts w:eastAsia="Times New Roman" w:cs="Tahoma"/>
        </w:rPr>
        <w:t xml:space="preserve"> </w:t>
      </w:r>
      <w:r w:rsidRPr="00E17335">
        <w:rPr>
          <w:rFonts w:eastAsia="Times New Roman" w:cs="Tahoma"/>
        </w:rPr>
        <w:t xml:space="preserve">can use </w:t>
      </w:r>
    </w:p>
    <w:p w14:paraId="4391E8A2" w14:textId="196BFFE9" w:rsidR="00CF5993" w:rsidRDefault="00CF5993" w:rsidP="00932797">
      <w:pPr>
        <w:pStyle w:val="ListParagraph"/>
        <w:numPr>
          <w:ilvl w:val="0"/>
          <w:numId w:val="16"/>
        </w:numPr>
      </w:pPr>
      <w:r w:rsidRPr="00E17335">
        <w:t>find and use the employment services</w:t>
      </w:r>
      <w:r>
        <w:t xml:space="preserve"> </w:t>
      </w:r>
      <w:r w:rsidRPr="00E17335">
        <w:t>they need.</w:t>
      </w:r>
    </w:p>
    <w:p w14:paraId="4F966C36" w14:textId="7A5A8972" w:rsidR="00CF5993" w:rsidRDefault="00CF5993" w:rsidP="00CF5993">
      <w:r>
        <w:t>We all want to make sure the NDIS works well with the other systems people use, like health and education.</w:t>
      </w:r>
    </w:p>
    <w:p w14:paraId="58C239E5" w14:textId="77777777" w:rsidR="00CF5993" w:rsidRDefault="00CF5993" w:rsidP="00CF5993">
      <w:r>
        <w:t>If we all work together, we can give NDIS participants a better chance to reach their employment goals.</w:t>
      </w:r>
    </w:p>
    <w:p w14:paraId="259EBEC2" w14:textId="77777777" w:rsidR="00CF5993" w:rsidRDefault="00CF5993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108" w:name="_Toc23239786"/>
      <w:r>
        <w:br w:type="page"/>
      </w:r>
    </w:p>
    <w:p w14:paraId="5246E4CE" w14:textId="0A637C28" w:rsidR="009A08B6" w:rsidRDefault="009A08B6" w:rsidP="009A08B6">
      <w:pPr>
        <w:pStyle w:val="Heading2"/>
      </w:pPr>
      <w:r>
        <w:lastRenderedPageBreak/>
        <w:t>What happens next?</w:t>
      </w:r>
      <w:bookmarkEnd w:id="108"/>
    </w:p>
    <w:p w14:paraId="2E52EB00" w14:textId="77777777" w:rsidR="00CF5993" w:rsidRDefault="00CF5993" w:rsidP="00CF5993">
      <w:r>
        <w:t>Before the end of each year, we will check how well the Strategy is working.</w:t>
      </w:r>
    </w:p>
    <w:p w14:paraId="3E0E37B7" w14:textId="77777777" w:rsidR="00CF5993" w:rsidRDefault="00CF5993" w:rsidP="00CF5993">
      <w:r>
        <w:t xml:space="preserve">We will make sure we update </w:t>
      </w:r>
      <w:proofErr w:type="gramStart"/>
      <w:r>
        <w:t>it</w:t>
      </w:r>
      <w:proofErr w:type="gramEnd"/>
      <w:r>
        <w:t xml:space="preserve"> so we know:</w:t>
      </w:r>
    </w:p>
    <w:p w14:paraId="427C43B8" w14:textId="77777777" w:rsidR="00CF5993" w:rsidRDefault="00CF5993" w:rsidP="009A08B6">
      <w:pPr>
        <w:pStyle w:val="ListParagraph"/>
        <w:numPr>
          <w:ilvl w:val="0"/>
          <w:numId w:val="23"/>
        </w:numPr>
      </w:pPr>
      <w:r>
        <w:t>what we will be doing each year</w:t>
      </w:r>
    </w:p>
    <w:p w14:paraId="343EB453" w14:textId="77777777" w:rsidR="00CF5993" w:rsidRDefault="00CF5993" w:rsidP="009A08B6">
      <w:pPr>
        <w:pStyle w:val="ListParagraph"/>
        <w:numPr>
          <w:ilvl w:val="0"/>
          <w:numId w:val="23"/>
        </w:numPr>
      </w:pPr>
      <w:r>
        <w:t>how well it is going</w:t>
      </w:r>
    </w:p>
    <w:p w14:paraId="64989CC2" w14:textId="77777777" w:rsidR="00CF5993" w:rsidRDefault="00CF5993" w:rsidP="009A08B6">
      <w:pPr>
        <w:pStyle w:val="ListParagraph"/>
        <w:numPr>
          <w:ilvl w:val="0"/>
          <w:numId w:val="23"/>
        </w:numPr>
      </w:pPr>
      <w:r>
        <w:t>if we will reach our goals.</w:t>
      </w:r>
    </w:p>
    <w:p w14:paraId="17495817" w14:textId="77777777" w:rsidR="00CF5993" w:rsidRDefault="00CF5993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bookmarkStart w:id="109" w:name="_Toc6390577"/>
      <w:bookmarkStart w:id="110" w:name="_Toc12634028"/>
      <w:bookmarkStart w:id="111" w:name="_Toc23239787"/>
      <w:bookmarkStart w:id="112" w:name="_Ref30667632"/>
      <w:bookmarkEnd w:id="3"/>
      <w:r>
        <w:rPr>
          <w:lang w:val="en-US"/>
        </w:rPr>
        <w:br w:type="page"/>
      </w:r>
    </w:p>
    <w:p w14:paraId="6271DC49" w14:textId="79ED14F1" w:rsidR="00F3744E" w:rsidRPr="00E907A7" w:rsidRDefault="00E907A7" w:rsidP="00CF5993">
      <w:pPr>
        <w:pStyle w:val="Heading2"/>
        <w:rPr>
          <w:lang w:val="en-US"/>
        </w:rPr>
      </w:pPr>
      <w:r>
        <w:rPr>
          <w:lang w:val="en-US"/>
        </w:rPr>
        <w:lastRenderedPageBreak/>
        <w:t>Word list</w:t>
      </w:r>
      <w:bookmarkEnd w:id="109"/>
      <w:bookmarkEnd w:id="110"/>
      <w:bookmarkEnd w:id="111"/>
      <w:bookmarkEnd w:id="112"/>
    </w:p>
    <w:p w14:paraId="1A278E0A" w14:textId="77777777" w:rsidR="00CF5993" w:rsidRPr="00566A5D" w:rsidRDefault="00CF5993" w:rsidP="00CF5993">
      <w:pPr>
        <w:rPr>
          <w:rStyle w:val="Strong"/>
        </w:rPr>
      </w:pPr>
      <w:r w:rsidRPr="00566A5D">
        <w:rPr>
          <w:rStyle w:val="Strong"/>
        </w:rPr>
        <w:t>Accessible</w:t>
      </w:r>
    </w:p>
    <w:p w14:paraId="7A80CF8D" w14:textId="018A327A" w:rsidR="00CF5993" w:rsidRDefault="00CF5993" w:rsidP="00CF5993">
      <w:r w:rsidRPr="00180F7F">
        <w:t>If something is accessible, everyone can</w:t>
      </w:r>
      <w:r>
        <w:t xml:space="preserve"> </w:t>
      </w:r>
      <w:r w:rsidRPr="00180F7F">
        <w:t>use it.</w:t>
      </w:r>
      <w:r>
        <w:t xml:space="preserve"> </w:t>
      </w:r>
      <w:r w:rsidRPr="00180F7F">
        <w:t>This might be:</w:t>
      </w:r>
    </w:p>
    <w:p w14:paraId="3AA73DB9" w14:textId="77777777" w:rsidR="00CF5993" w:rsidRPr="00566A5D" w:rsidRDefault="00CF5993" w:rsidP="00854189">
      <w:pPr>
        <w:pStyle w:val="ListParagraph"/>
        <w:numPr>
          <w:ilvl w:val="0"/>
          <w:numId w:val="17"/>
        </w:numPr>
        <w:spacing w:before="80" w:after="80"/>
      </w:pPr>
      <w:r w:rsidRPr="00566A5D">
        <w:t>a place or a building</w:t>
      </w:r>
    </w:p>
    <w:p w14:paraId="3CF7B275" w14:textId="77777777" w:rsidR="00CF5993" w:rsidRPr="00566A5D" w:rsidRDefault="00CF5993" w:rsidP="00854189">
      <w:pPr>
        <w:pStyle w:val="ListParagraph"/>
        <w:numPr>
          <w:ilvl w:val="0"/>
          <w:numId w:val="17"/>
        </w:numPr>
        <w:spacing w:before="80" w:after="80"/>
      </w:pPr>
      <w:r w:rsidRPr="00566A5D">
        <w:t>transport</w:t>
      </w:r>
    </w:p>
    <w:p w14:paraId="0585FA97" w14:textId="77777777" w:rsidR="00CF5993" w:rsidRPr="00566A5D" w:rsidRDefault="00CF5993" w:rsidP="00854189">
      <w:pPr>
        <w:pStyle w:val="ListParagraph"/>
        <w:numPr>
          <w:ilvl w:val="0"/>
          <w:numId w:val="17"/>
        </w:numPr>
        <w:spacing w:before="80" w:after="80"/>
      </w:pPr>
      <w:r w:rsidRPr="00566A5D">
        <w:t>a service</w:t>
      </w:r>
    </w:p>
    <w:p w14:paraId="7FEB1C4A" w14:textId="77777777" w:rsidR="00CF5993" w:rsidRPr="00566A5D" w:rsidRDefault="00CF5993" w:rsidP="00854189">
      <w:pPr>
        <w:pStyle w:val="ListParagraph"/>
        <w:numPr>
          <w:ilvl w:val="0"/>
          <w:numId w:val="17"/>
        </w:numPr>
        <w:spacing w:before="80" w:after="80"/>
      </w:pPr>
      <w:r w:rsidRPr="00566A5D">
        <w:t>information</w:t>
      </w:r>
    </w:p>
    <w:p w14:paraId="79A92DE1" w14:textId="77777777" w:rsidR="00CF5993" w:rsidRPr="00EC6977" w:rsidRDefault="00CF5993" w:rsidP="00854189">
      <w:pPr>
        <w:pStyle w:val="ListParagraph"/>
        <w:numPr>
          <w:ilvl w:val="0"/>
          <w:numId w:val="17"/>
        </w:numPr>
        <w:spacing w:before="80" w:after="80"/>
        <w:rPr>
          <w:rStyle w:val="Strong"/>
        </w:rPr>
      </w:pPr>
      <w:r w:rsidRPr="00566A5D">
        <w:t>a website.</w:t>
      </w:r>
    </w:p>
    <w:p w14:paraId="6A51F943" w14:textId="77777777" w:rsidR="00CF5993" w:rsidRPr="00E54B0A" w:rsidRDefault="00CF5993" w:rsidP="00CF5993">
      <w:pPr>
        <w:rPr>
          <w:rStyle w:val="Strong"/>
        </w:rPr>
      </w:pPr>
      <w:r w:rsidRPr="00E54B0A">
        <w:rPr>
          <w:rStyle w:val="Strong"/>
        </w:rPr>
        <w:t>Disability Employment Services (DES)</w:t>
      </w:r>
    </w:p>
    <w:p w14:paraId="65D4682A" w14:textId="77777777" w:rsidR="00CF5993" w:rsidRDefault="00CF5993" w:rsidP="00CF5993">
      <w:r>
        <w:t>DES is run by the Australian Government.</w:t>
      </w:r>
    </w:p>
    <w:p w14:paraId="20ACF185" w14:textId="0AB14DB3" w:rsidR="00CF5993" w:rsidRDefault="00CF5993" w:rsidP="00CF5993">
      <w:pPr>
        <w:rPr>
          <w:rStyle w:val="Strong"/>
        </w:rPr>
      </w:pPr>
      <w:r>
        <w:t>DES helps people with disability find and keep jobs.</w:t>
      </w:r>
    </w:p>
    <w:p w14:paraId="25BA4220" w14:textId="1964916C" w:rsidR="00CF5993" w:rsidRDefault="00CF5993" w:rsidP="00CF5993">
      <w:r w:rsidRPr="00A72D15">
        <w:rPr>
          <w:rStyle w:val="Strong"/>
        </w:rPr>
        <w:t>Employment</w:t>
      </w:r>
      <w:r>
        <w:t xml:space="preserve"> </w:t>
      </w:r>
      <w:proofErr w:type="spellStart"/>
      <w:r>
        <w:t>Employment</w:t>
      </w:r>
      <w:proofErr w:type="spellEnd"/>
      <w:r>
        <w:t xml:space="preserve"> means you:</w:t>
      </w:r>
    </w:p>
    <w:p w14:paraId="7587920D" w14:textId="77777777" w:rsidR="00CF5993" w:rsidRPr="002E3E63" w:rsidRDefault="00CF5993" w:rsidP="007205AF">
      <w:pPr>
        <w:pStyle w:val="ListParagraph"/>
        <w:numPr>
          <w:ilvl w:val="0"/>
          <w:numId w:val="24"/>
        </w:numPr>
        <w:rPr>
          <w:rStyle w:val="Strong"/>
          <w:b w:val="0"/>
          <w:bCs w:val="0"/>
        </w:rPr>
      </w:pPr>
      <w:r w:rsidRPr="009A08B6">
        <w:t>have a job</w:t>
      </w:r>
    </w:p>
    <w:p w14:paraId="6CFAE10D" w14:textId="77777777" w:rsidR="00CF5993" w:rsidRPr="002E3E63" w:rsidRDefault="00CF5993" w:rsidP="007205AF">
      <w:pPr>
        <w:pStyle w:val="ListParagraph"/>
        <w:numPr>
          <w:ilvl w:val="0"/>
          <w:numId w:val="24"/>
        </w:numPr>
        <w:rPr>
          <w:rStyle w:val="Strong"/>
          <w:b w:val="0"/>
          <w:bCs w:val="0"/>
        </w:rPr>
      </w:pPr>
      <w:r w:rsidRPr="009A08B6">
        <w:t>go to work</w:t>
      </w:r>
    </w:p>
    <w:p w14:paraId="6F9891F3" w14:textId="77777777" w:rsidR="00CF5993" w:rsidRPr="009A08B6" w:rsidRDefault="00CF5993" w:rsidP="007205AF">
      <w:pPr>
        <w:pStyle w:val="ListParagraph"/>
        <w:numPr>
          <w:ilvl w:val="0"/>
          <w:numId w:val="24"/>
        </w:numPr>
      </w:pPr>
      <w:r w:rsidRPr="009A08B6">
        <w:t>get paid.</w:t>
      </w:r>
    </w:p>
    <w:p w14:paraId="4B241C93" w14:textId="77777777" w:rsidR="00CF5993" w:rsidRDefault="00CF5993" w:rsidP="00CF5993">
      <w:pPr>
        <w:rPr>
          <w:rStyle w:val="Strong"/>
        </w:rPr>
      </w:pPr>
      <w:r>
        <w:rPr>
          <w:rStyle w:val="Strong"/>
        </w:rPr>
        <w:t>E</w:t>
      </w:r>
      <w:r w:rsidRPr="000C0CF3">
        <w:rPr>
          <w:rStyle w:val="Strong"/>
        </w:rPr>
        <w:t>mployment pathway</w:t>
      </w:r>
    </w:p>
    <w:p w14:paraId="436912A3" w14:textId="77777777" w:rsidR="00CF5993" w:rsidRPr="004108C9" w:rsidRDefault="00CF5993" w:rsidP="00CF5993">
      <w:pPr>
        <w:rPr>
          <w:rStyle w:val="Strong"/>
        </w:rPr>
      </w:pPr>
      <w:r>
        <w:t>G</w:t>
      </w:r>
      <w:r w:rsidRPr="0016652A">
        <w:t xml:space="preserve">iving NDIS participants choice and control over the way they </w:t>
      </w:r>
      <w:r>
        <w:t>reach</w:t>
      </w:r>
      <w:r w:rsidRPr="0016652A">
        <w:t xml:space="preserve"> the</w:t>
      </w:r>
      <w:r>
        <w:t>ir</w:t>
      </w:r>
      <w:r w:rsidRPr="0016652A">
        <w:t xml:space="preserve"> employment </w:t>
      </w:r>
      <w:r>
        <w:t>goals.</w:t>
      </w:r>
    </w:p>
    <w:p w14:paraId="30FCCBE3" w14:textId="77777777" w:rsidR="00CF5993" w:rsidRPr="004108C9" w:rsidRDefault="00CF5993" w:rsidP="00CF5993">
      <w:pPr>
        <w:rPr>
          <w:rStyle w:val="Strong"/>
        </w:rPr>
      </w:pPr>
      <w:r w:rsidRPr="004108C9">
        <w:rPr>
          <w:rStyle w:val="Strong"/>
        </w:rPr>
        <w:t>Focus areas</w:t>
      </w:r>
    </w:p>
    <w:p w14:paraId="6D2680AE" w14:textId="77777777" w:rsidR="00CF5993" w:rsidRPr="004108C9" w:rsidRDefault="00CF5993" w:rsidP="00CF5993">
      <w:pPr>
        <w:rPr>
          <w:rStyle w:val="Strong"/>
          <w:b w:val="0"/>
          <w:bCs w:val="0"/>
        </w:rPr>
      </w:pPr>
      <w:r>
        <w:t>A</w:t>
      </w:r>
      <w:r w:rsidRPr="004108C9">
        <w:t>reas we need to focus on to achieve our vision.</w:t>
      </w:r>
    </w:p>
    <w:p w14:paraId="79237C68" w14:textId="77777777" w:rsidR="00CF5993" w:rsidRPr="00566A5D" w:rsidRDefault="00CF5993" w:rsidP="00CF5993">
      <w:pPr>
        <w:rPr>
          <w:rStyle w:val="Strong"/>
        </w:rPr>
      </w:pPr>
      <w:r w:rsidRPr="00566A5D">
        <w:rPr>
          <w:rStyle w:val="Strong"/>
        </w:rPr>
        <w:t>Inclusive</w:t>
      </w:r>
    </w:p>
    <w:p w14:paraId="6168A2E2" w14:textId="77777777" w:rsidR="00CF5993" w:rsidRPr="003979D1" w:rsidRDefault="00CF5993" w:rsidP="00CF5993">
      <w:pPr>
        <w:rPr>
          <w:rStyle w:val="Strong"/>
        </w:rPr>
      </w:pPr>
      <w:r w:rsidRPr="00180F7F">
        <w:t>If something is inclusive, everyone can</w:t>
      </w:r>
      <w:r>
        <w:t xml:space="preserve"> </w:t>
      </w:r>
      <w:r w:rsidRPr="00180F7F">
        <w:t>take part.</w:t>
      </w:r>
    </w:p>
    <w:p w14:paraId="1EAD3597" w14:textId="77777777" w:rsidR="00CF5993" w:rsidRDefault="00CF5993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063D90BF" w14:textId="3EDC2611" w:rsidR="00CF5993" w:rsidRPr="003979D1" w:rsidRDefault="00CF5993" w:rsidP="00CF5993">
      <w:pPr>
        <w:rPr>
          <w:rStyle w:val="Strong"/>
        </w:rPr>
      </w:pPr>
      <w:r w:rsidRPr="003979D1">
        <w:rPr>
          <w:rStyle w:val="Strong"/>
        </w:rPr>
        <w:lastRenderedPageBreak/>
        <w:t>NDIS participants</w:t>
      </w:r>
    </w:p>
    <w:p w14:paraId="02E69E4C" w14:textId="1F0DBA02" w:rsidR="00CF5993" w:rsidRPr="00A80C80" w:rsidRDefault="00CF5993" w:rsidP="00CF5993">
      <w:pPr>
        <w:rPr>
          <w:rStyle w:val="Strong"/>
          <w:rFonts w:eastAsiaTheme="minorEastAsia"/>
        </w:rPr>
      </w:pPr>
      <w:r w:rsidRPr="003979D1">
        <w:t>NDIS participants are</w:t>
      </w:r>
      <w:r>
        <w:t xml:space="preserve"> people with disability who take part in the National Disability Insurance Scheme (NDIS).</w:t>
      </w:r>
    </w:p>
    <w:p w14:paraId="645371D8" w14:textId="77777777" w:rsidR="00CF5993" w:rsidRDefault="00CF5993" w:rsidP="00CF5993">
      <w:pPr>
        <w:rPr>
          <w:rStyle w:val="Strong"/>
        </w:rPr>
      </w:pPr>
      <w:r w:rsidRPr="009A4EA2">
        <w:rPr>
          <w:rStyle w:val="Strong"/>
        </w:rPr>
        <w:t>Principles for Change</w:t>
      </w:r>
    </w:p>
    <w:p w14:paraId="70435A10" w14:textId="77777777" w:rsidR="00CF5993" w:rsidRDefault="00CF5993" w:rsidP="00CF5993">
      <w:r>
        <w:t>We have used some important ideas to help us write this Strategy.</w:t>
      </w:r>
    </w:p>
    <w:p w14:paraId="62E30C8D" w14:textId="77777777" w:rsidR="00CF5993" w:rsidRPr="00566A5D" w:rsidRDefault="00CF5993" w:rsidP="00CF5993">
      <w:pPr>
        <w:rPr>
          <w:rStyle w:val="Strong"/>
          <w:b w:val="0"/>
          <w:bCs w:val="0"/>
        </w:rPr>
      </w:pPr>
      <w:r>
        <w:t xml:space="preserve">We call them our </w:t>
      </w:r>
      <w:r w:rsidRPr="00566A5D">
        <w:t>Principles for Change.</w:t>
      </w:r>
    </w:p>
    <w:p w14:paraId="3B655710" w14:textId="77777777" w:rsidR="00CF5993" w:rsidRDefault="00CF5993" w:rsidP="00CF5993">
      <w:r>
        <w:rPr>
          <w:b/>
        </w:rPr>
        <w:t>V</w:t>
      </w:r>
      <w:r w:rsidRPr="0024114F">
        <w:rPr>
          <w:b/>
        </w:rPr>
        <w:t>ision</w:t>
      </w:r>
    </w:p>
    <w:p w14:paraId="39C9D27C" w14:textId="285F359F" w:rsidR="00CF5993" w:rsidRPr="00EC6977" w:rsidRDefault="00CF5993" w:rsidP="00CF5993">
      <w:pPr>
        <w:rPr>
          <w:rStyle w:val="Strong"/>
        </w:rPr>
      </w:pPr>
      <w:r w:rsidRPr="004108C9">
        <w:t>Our vision is what</w:t>
      </w:r>
      <w:r w:rsidRPr="0024114F">
        <w:t xml:space="preserve"> we want</w:t>
      </w:r>
      <w:r>
        <w:t xml:space="preserve"> life t</w:t>
      </w:r>
      <w:r w:rsidRPr="0024114F">
        <w:t>o be</w:t>
      </w:r>
      <w:r>
        <w:t xml:space="preserve"> like for NDIS participants in the future</w:t>
      </w:r>
      <w:r w:rsidRPr="0024114F">
        <w:t>.</w:t>
      </w:r>
    </w:p>
    <w:p w14:paraId="0E9CB871" w14:textId="77777777" w:rsidR="00CF5993" w:rsidRPr="00566A5D" w:rsidRDefault="00CF5993" w:rsidP="00CF5993">
      <w:pPr>
        <w:rPr>
          <w:rStyle w:val="Strong"/>
        </w:rPr>
      </w:pPr>
      <w:r w:rsidRPr="00566A5D">
        <w:rPr>
          <w:rStyle w:val="Strong"/>
        </w:rPr>
        <w:t>Workplaces</w:t>
      </w:r>
    </w:p>
    <w:p w14:paraId="2D5C6EEA" w14:textId="2F21C187" w:rsidR="00CF5993" w:rsidRDefault="00CF5993" w:rsidP="00CF5993">
      <w:r w:rsidRPr="003842F5">
        <w:t xml:space="preserve">Workplaces are any place you </w:t>
      </w:r>
      <w:r>
        <w:t xml:space="preserve">might </w:t>
      </w:r>
      <w:r w:rsidRPr="003842F5">
        <w:t>work,</w:t>
      </w:r>
      <w:r>
        <w:t xml:space="preserve"> </w:t>
      </w:r>
      <w:r w:rsidRPr="003842F5">
        <w:t>such as:</w:t>
      </w:r>
    </w:p>
    <w:p w14:paraId="4E17D2C3" w14:textId="77777777" w:rsidR="00CF5993" w:rsidRDefault="00CF5993" w:rsidP="00BF38E4">
      <w:pPr>
        <w:pStyle w:val="ListParagraph"/>
        <w:numPr>
          <w:ilvl w:val="0"/>
          <w:numId w:val="19"/>
        </w:numPr>
      </w:pPr>
      <w:r>
        <w:t>an office</w:t>
      </w:r>
    </w:p>
    <w:p w14:paraId="02FD4ED2" w14:textId="77777777" w:rsidR="00CF5993" w:rsidRPr="00566A5D" w:rsidRDefault="00CF5993" w:rsidP="00BF38E4">
      <w:pPr>
        <w:pStyle w:val="ListParagraph"/>
        <w:numPr>
          <w:ilvl w:val="0"/>
          <w:numId w:val="19"/>
        </w:numPr>
        <w:rPr>
          <w:b/>
          <w:bCs/>
        </w:rPr>
      </w:pPr>
      <w:r>
        <w:t>a factory</w:t>
      </w:r>
    </w:p>
    <w:p w14:paraId="734B0D53" w14:textId="5C2A1E4A" w:rsidR="00221507" w:rsidRPr="00CF5993" w:rsidRDefault="00CF5993" w:rsidP="00CF5993">
      <w:pPr>
        <w:pStyle w:val="ListParagraph"/>
        <w:numPr>
          <w:ilvl w:val="0"/>
          <w:numId w:val="19"/>
        </w:numPr>
        <w:rPr>
          <w:b/>
          <w:bCs/>
        </w:rPr>
      </w:pPr>
      <w:r>
        <w:t>a shop.</w:t>
      </w:r>
      <w:bookmarkStart w:id="113" w:name="_Toc23239788"/>
    </w:p>
    <w:p w14:paraId="6E272E41" w14:textId="77777777" w:rsidR="00CF5993" w:rsidRDefault="00CF5993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r>
        <w:br w:type="page"/>
      </w:r>
    </w:p>
    <w:p w14:paraId="3315F516" w14:textId="73C52B9D" w:rsidR="000D0F07" w:rsidRPr="009A4EA2" w:rsidRDefault="009A4EA2" w:rsidP="0063244F">
      <w:pPr>
        <w:pStyle w:val="Heading2"/>
        <w:rPr>
          <w:lang w:val="en-AU"/>
        </w:rPr>
      </w:pPr>
      <w:r>
        <w:rPr>
          <w:lang w:val="en-AU"/>
        </w:rPr>
        <w:lastRenderedPageBreak/>
        <w:t>Contact us</w:t>
      </w:r>
      <w:bookmarkEnd w:id="113"/>
    </w:p>
    <w:p w14:paraId="1EDCEF80" w14:textId="77777777" w:rsidR="00CF5993" w:rsidRPr="008A43AE" w:rsidRDefault="00CF5993" w:rsidP="00CF5993">
      <w:pPr>
        <w:rPr>
          <w:rStyle w:val="Hyperlink"/>
          <w:b w:val="0"/>
          <w:color w:val="auto"/>
        </w:rPr>
      </w:pPr>
      <w:r>
        <w:t>For more information, please contact us.</w:t>
      </w:r>
    </w:p>
    <w:p w14:paraId="1CDCBD4C" w14:textId="69323E3B" w:rsidR="00CF5993" w:rsidRPr="00985889" w:rsidRDefault="00CF5993" w:rsidP="00CF5993">
      <w:pPr>
        <w:rPr>
          <w:rStyle w:val="Hyperlink"/>
          <w:rFonts w:cs="Arial"/>
        </w:rPr>
      </w:pPr>
      <w:r>
        <w:t xml:space="preserve">Website – </w:t>
      </w:r>
      <w:hyperlink r:id="rId9" w:history="1">
        <w:r w:rsidRPr="00F17A2F">
          <w:rPr>
            <w:rStyle w:val="Hyperlink"/>
            <w:rFonts w:cs="Arial"/>
          </w:rPr>
          <w:t>www.ndis.gov.au</w:t>
        </w:r>
      </w:hyperlink>
    </w:p>
    <w:p w14:paraId="5B56C9A3" w14:textId="402BC64E" w:rsidR="00CF5993" w:rsidRPr="00985889" w:rsidRDefault="00CF5993" w:rsidP="00CF5993">
      <w:pPr>
        <w:rPr>
          <w:rStyle w:val="Hyperlink"/>
          <w:rFonts w:cs="Arial"/>
        </w:rPr>
      </w:pPr>
      <w:r w:rsidRPr="00660066">
        <w:t xml:space="preserve">Phone – </w:t>
      </w:r>
      <w:r w:rsidRPr="00985889">
        <w:rPr>
          <w:rStyle w:val="Hyperlink"/>
          <w:rFonts w:cs="Arial"/>
        </w:rPr>
        <w:t>1800 800 110</w:t>
      </w:r>
    </w:p>
    <w:p w14:paraId="2B825D2D" w14:textId="77777777" w:rsidR="00CF5993" w:rsidRDefault="00CF5993" w:rsidP="00CF5993">
      <w:pPr>
        <w:rPr>
          <w:rStyle w:val="Hyperlink"/>
        </w:rPr>
      </w:pPr>
      <w:r>
        <w:t>TIS National</w:t>
      </w:r>
      <w:r w:rsidRPr="00C20DF2">
        <w:t xml:space="preserve"> 131 450</w:t>
      </w:r>
    </w:p>
    <w:p w14:paraId="433D592B" w14:textId="77777777" w:rsidR="00CF5993" w:rsidRPr="00C20DF2" w:rsidRDefault="00CF5993" w:rsidP="00CF5993">
      <w:r w:rsidRPr="00C20DF2">
        <w:t>For people with hearing or speech loss</w:t>
      </w:r>
    </w:p>
    <w:p w14:paraId="2392ADF3" w14:textId="708DA10C" w:rsidR="00CF5993" w:rsidRPr="00C20DF2" w:rsidRDefault="00CF5993" w:rsidP="00CF5993">
      <w:r w:rsidRPr="00C20DF2">
        <w:t>TTY</w:t>
      </w:r>
      <w:r>
        <w:t xml:space="preserve"> –</w:t>
      </w:r>
      <w:r w:rsidRPr="00C20DF2">
        <w:t xml:space="preserve"> 1800 555 677</w:t>
      </w:r>
    </w:p>
    <w:p w14:paraId="4D280943" w14:textId="2CFB0C2B" w:rsidR="00CF5993" w:rsidRPr="00C20DF2" w:rsidRDefault="00CF5993" w:rsidP="00CF5993">
      <w:r w:rsidRPr="00C20DF2">
        <w:t>Speak and Listen</w:t>
      </w:r>
      <w:r>
        <w:t xml:space="preserve"> –</w:t>
      </w:r>
      <w:r w:rsidRPr="00C20DF2">
        <w:t xml:space="preserve"> 1800 555 727</w:t>
      </w:r>
    </w:p>
    <w:p w14:paraId="13F81BD8" w14:textId="77777777" w:rsidR="00CF5993" w:rsidRDefault="00CF5993" w:rsidP="00CF5993">
      <w:r>
        <w:t>Follow us on Facebook.</w:t>
      </w:r>
    </w:p>
    <w:p w14:paraId="3050F267" w14:textId="020F70FA" w:rsidR="00CF5993" w:rsidRPr="002B7BA5" w:rsidRDefault="00660066" w:rsidP="00CF5993">
      <w:pPr>
        <w:rPr>
          <w:rStyle w:val="Hyperlink"/>
        </w:rPr>
      </w:pPr>
      <w:r>
        <w:t xml:space="preserve">Facebook – </w:t>
      </w:r>
      <w:hyperlink r:id="rId10" w:history="1">
        <w:r w:rsidRPr="00F17A2F">
          <w:rPr>
            <w:rStyle w:val="Hyperlink"/>
          </w:rPr>
          <w:t>www.facebook.com/NDISAus</w:t>
        </w:r>
      </w:hyperlink>
    </w:p>
    <w:p w14:paraId="2C703774" w14:textId="77777777" w:rsidR="00CF5993" w:rsidRDefault="00CF5993" w:rsidP="00CF5993">
      <w:r>
        <w:t xml:space="preserve">Follow us on Twitter. </w:t>
      </w:r>
    </w:p>
    <w:p w14:paraId="2D2D42BA" w14:textId="3E0E39F1" w:rsidR="00184D3A" w:rsidRPr="00E907A7" w:rsidRDefault="00660066" w:rsidP="00CF5993">
      <w:r>
        <w:t xml:space="preserve">Twitter – </w:t>
      </w:r>
      <w:r w:rsidR="00CF5993" w:rsidRPr="00C20DF2">
        <w:t>@NDIS</w:t>
      </w:r>
    </w:p>
    <w:p w14:paraId="6038F7E6" w14:textId="32CA4C53" w:rsidR="00CF5993" w:rsidRDefault="00CF5993" w:rsidP="00660066">
      <w:pPr>
        <w:spacing w:before="5040"/>
        <w:rPr>
          <w:sz w:val="26"/>
          <w:szCs w:val="26"/>
        </w:rPr>
      </w:pPr>
      <w:r w:rsidRPr="006656C1">
        <w:rPr>
          <w:sz w:val="26"/>
          <w:szCs w:val="26"/>
        </w:rPr>
        <w:t>Th</w:t>
      </w:r>
      <w:r>
        <w:rPr>
          <w:sz w:val="26"/>
          <w:szCs w:val="26"/>
        </w:rPr>
        <w:t xml:space="preserve">e </w:t>
      </w:r>
      <w:r w:rsidRPr="006656C1">
        <w:rPr>
          <w:sz w:val="26"/>
          <w:szCs w:val="26"/>
        </w:rPr>
        <w:t xml:space="preserve">Information Access Group </w:t>
      </w:r>
      <w:r>
        <w:rPr>
          <w:sz w:val="26"/>
          <w:szCs w:val="26"/>
        </w:rPr>
        <w:t>created th</w:t>
      </w:r>
      <w:r w:rsidRPr="006656C1">
        <w:rPr>
          <w:sz w:val="26"/>
          <w:szCs w:val="26"/>
        </w:rPr>
        <w:t>is</w:t>
      </w:r>
      <w:r w:rsidR="00660066">
        <w:rPr>
          <w:sz w:val="26"/>
          <w:szCs w:val="26"/>
        </w:rPr>
        <w:t xml:space="preserve"> text-only</w:t>
      </w:r>
      <w:r w:rsidRPr="006656C1">
        <w:rPr>
          <w:sz w:val="26"/>
          <w:szCs w:val="26"/>
        </w:rPr>
        <w:t xml:space="preserve"> Easy </w:t>
      </w:r>
      <w:r>
        <w:rPr>
          <w:sz w:val="26"/>
          <w:szCs w:val="26"/>
        </w:rPr>
        <w:t>Read</w:t>
      </w:r>
      <w:r w:rsidRPr="006656C1">
        <w:rPr>
          <w:sz w:val="26"/>
          <w:szCs w:val="26"/>
        </w:rPr>
        <w:t xml:space="preserve"> document.</w:t>
      </w:r>
      <w:r>
        <w:rPr>
          <w:sz w:val="26"/>
          <w:szCs w:val="26"/>
        </w:rPr>
        <w:t xml:space="preserve"> </w:t>
      </w:r>
      <w:r w:rsidR="00660066">
        <w:rPr>
          <w:sz w:val="26"/>
          <w:szCs w:val="26"/>
        </w:rPr>
        <w:br/>
      </w:r>
      <w:r w:rsidRPr="006656C1">
        <w:rPr>
          <w:sz w:val="26"/>
          <w:szCs w:val="26"/>
        </w:rPr>
        <w:t xml:space="preserve">For any enquiries, please visit </w:t>
      </w:r>
      <w:hyperlink r:id="rId11" w:history="1">
        <w:r w:rsidRPr="006656C1">
          <w:rPr>
            <w:rStyle w:val="Hyperlink"/>
            <w:sz w:val="26"/>
            <w:szCs w:val="26"/>
          </w:rPr>
          <w:t>www.informationaccessgroup.com</w:t>
        </w:r>
      </w:hyperlink>
      <w:r>
        <w:rPr>
          <w:sz w:val="26"/>
          <w:szCs w:val="26"/>
        </w:rPr>
        <w:t xml:space="preserve"> </w:t>
      </w:r>
      <w:r w:rsidR="00660066">
        <w:rPr>
          <w:sz w:val="26"/>
          <w:szCs w:val="26"/>
        </w:rPr>
        <w:br/>
      </w:r>
      <w:r>
        <w:rPr>
          <w:sz w:val="26"/>
          <w:szCs w:val="26"/>
        </w:rPr>
        <w:t>Q</w:t>
      </w:r>
      <w:r w:rsidRPr="006656C1">
        <w:rPr>
          <w:sz w:val="26"/>
          <w:szCs w:val="26"/>
        </w:rPr>
        <w:t xml:space="preserve">uote job number </w:t>
      </w:r>
      <w:r>
        <w:rPr>
          <w:sz w:val="26"/>
          <w:szCs w:val="26"/>
        </w:rPr>
        <w:t>3358.</w:t>
      </w:r>
    </w:p>
    <w:p w14:paraId="1672541E" w14:textId="2806D89E" w:rsidR="00644C39" w:rsidRPr="00660066" w:rsidRDefault="00CF5993" w:rsidP="00660066">
      <w:pPr>
        <w:rPr>
          <w:sz w:val="26"/>
          <w:szCs w:val="26"/>
        </w:rPr>
      </w:pPr>
      <w:r w:rsidRPr="00660066">
        <w:rPr>
          <w:sz w:val="26"/>
          <w:szCs w:val="26"/>
        </w:rPr>
        <w:t>DA0429 – Easy Read Employment Strategy</w:t>
      </w:r>
    </w:p>
    <w:sectPr w:rsidR="00644C39" w:rsidRPr="00660066" w:rsidSect="000F778D">
      <w:footerReference w:type="default" r:id="rId12"/>
      <w:headerReference w:type="first" r:id="rId13"/>
      <w:type w:val="continuous"/>
      <w:pgSz w:w="11906" w:h="16838"/>
      <w:pgMar w:top="992" w:right="1134" w:bottom="964" w:left="1134" w:header="709" w:footer="397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92794E" w14:textId="77777777" w:rsidR="00B23A3F" w:rsidRDefault="00B23A3F" w:rsidP="00134CC3">
      <w:pPr>
        <w:spacing w:before="0" w:after="0" w:line="240" w:lineRule="auto"/>
      </w:pPr>
      <w:r>
        <w:separator/>
      </w:r>
    </w:p>
  </w:endnote>
  <w:endnote w:type="continuationSeparator" w:id="0">
    <w:p w14:paraId="44B1EF54" w14:textId="77777777" w:rsidR="00B23A3F" w:rsidRDefault="00B23A3F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770739E" w14:textId="77777777" w:rsidR="00B23A3F" w:rsidRDefault="00B23A3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225861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54F28B" w14:textId="55EF11A4" w:rsidR="00660066" w:rsidRDefault="00660066" w:rsidP="00660066">
        <w:pPr>
          <w:pStyle w:val="Footer"/>
          <w:jc w:val="right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28B9B3" w14:textId="77777777" w:rsidR="00B23A3F" w:rsidRDefault="00B23A3F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C194A9A" w14:textId="77777777" w:rsidR="00B23A3F" w:rsidRDefault="00B23A3F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8F25C99" w14:textId="77777777" w:rsidR="00B23A3F" w:rsidRDefault="00B23A3F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D39196" w14:textId="4988CD62" w:rsidR="000F778D" w:rsidRDefault="000F778D" w:rsidP="00620DA4">
    <w:pPr>
      <w:pStyle w:val="Header"/>
      <w:tabs>
        <w:tab w:val="clear" w:pos="4513"/>
        <w:tab w:val="clear" w:pos="9026"/>
        <w:tab w:val="right" w:pos="9638"/>
      </w:tabs>
    </w:pPr>
    <w:r>
      <w:rPr>
        <w:noProof/>
      </w:rPr>
      <w:t xml:space="preserve"> </w:t>
    </w:r>
    <w:r>
      <w:rPr>
        <w:noProof/>
      </w:rPr>
      <w:softHyphen/>
    </w:r>
    <w:r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146BA"/>
    <w:multiLevelType w:val="hybridMultilevel"/>
    <w:tmpl w:val="4648B6FC"/>
    <w:lvl w:ilvl="0" w:tplc="04090001">
      <w:start w:val="1"/>
      <w:numFmt w:val="bullet"/>
      <w:lvlText w:val=""/>
      <w:lvlJc w:val="left"/>
      <w:pPr>
        <w:ind w:left="6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87" w:hanging="360"/>
      </w:pPr>
      <w:rPr>
        <w:rFonts w:ascii="Wingdings" w:hAnsi="Wingdings" w:hint="default"/>
      </w:rPr>
    </w:lvl>
  </w:abstractNum>
  <w:abstractNum w:abstractNumId="1" w15:restartNumberingAfterBreak="0">
    <w:nsid w:val="13CB10CA"/>
    <w:multiLevelType w:val="hybridMultilevel"/>
    <w:tmpl w:val="DF5418A6"/>
    <w:lvl w:ilvl="0" w:tplc="0C090003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5" w:hanging="360"/>
      </w:pPr>
      <w:rPr>
        <w:rFonts w:ascii="Wingdings" w:hAnsi="Wingdings" w:hint="default"/>
      </w:rPr>
    </w:lvl>
  </w:abstractNum>
  <w:abstractNum w:abstractNumId="2" w15:restartNumberingAfterBreak="0">
    <w:nsid w:val="162E1ABB"/>
    <w:multiLevelType w:val="hybridMultilevel"/>
    <w:tmpl w:val="458C88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3A4C34"/>
    <w:multiLevelType w:val="hybridMultilevel"/>
    <w:tmpl w:val="57F6DA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6A456E"/>
    <w:multiLevelType w:val="hybridMultilevel"/>
    <w:tmpl w:val="A5A074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E5C11"/>
    <w:multiLevelType w:val="hybridMultilevel"/>
    <w:tmpl w:val="A0488D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D4092"/>
    <w:multiLevelType w:val="hybridMultilevel"/>
    <w:tmpl w:val="CFAA471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32E4BD8"/>
    <w:multiLevelType w:val="hybridMultilevel"/>
    <w:tmpl w:val="2BDAB3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4B275B"/>
    <w:multiLevelType w:val="hybridMultilevel"/>
    <w:tmpl w:val="2FC4BB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9B159F"/>
    <w:multiLevelType w:val="multilevel"/>
    <w:tmpl w:val="1F38FDB4"/>
    <w:styleLink w:val="HeadingsList"/>
    <w:lvl w:ilvl="0">
      <w:start w:val="1"/>
      <w:numFmt w:val="decimal"/>
      <w:pStyle w:val="Heading1Numbered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0" w15:restartNumberingAfterBreak="0">
    <w:nsid w:val="2E4A0F3A"/>
    <w:multiLevelType w:val="hybridMultilevel"/>
    <w:tmpl w:val="01349A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69133B"/>
    <w:multiLevelType w:val="hybridMultilevel"/>
    <w:tmpl w:val="238ADB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307368"/>
    <w:multiLevelType w:val="hybridMultilevel"/>
    <w:tmpl w:val="5082F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B23C08"/>
    <w:multiLevelType w:val="hybridMultilevel"/>
    <w:tmpl w:val="80048D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E22758"/>
    <w:multiLevelType w:val="hybridMultilevel"/>
    <w:tmpl w:val="113A2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C47229"/>
    <w:multiLevelType w:val="hybridMultilevel"/>
    <w:tmpl w:val="BB5667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4449F"/>
    <w:multiLevelType w:val="hybridMultilevel"/>
    <w:tmpl w:val="A15E0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8F0EE9"/>
    <w:multiLevelType w:val="hybridMultilevel"/>
    <w:tmpl w:val="77E88AD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755A77"/>
    <w:multiLevelType w:val="hybridMultilevel"/>
    <w:tmpl w:val="B3B25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527959"/>
    <w:multiLevelType w:val="hybridMultilevel"/>
    <w:tmpl w:val="EC9A5598"/>
    <w:lvl w:ilvl="0" w:tplc="0C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35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D1D67C9"/>
    <w:multiLevelType w:val="hybridMultilevel"/>
    <w:tmpl w:val="A260C70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DEF6B64"/>
    <w:multiLevelType w:val="hybridMultilevel"/>
    <w:tmpl w:val="2F5E7B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8051D6"/>
    <w:multiLevelType w:val="hybridMultilevel"/>
    <w:tmpl w:val="969EC6CA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43F7F4B"/>
    <w:multiLevelType w:val="hybridMultilevel"/>
    <w:tmpl w:val="579EB75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AE1101"/>
    <w:multiLevelType w:val="hybridMultilevel"/>
    <w:tmpl w:val="FBC2F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C17B96"/>
    <w:multiLevelType w:val="hybridMultilevel"/>
    <w:tmpl w:val="F3FCB5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611BFD"/>
    <w:multiLevelType w:val="hybridMultilevel"/>
    <w:tmpl w:val="CD748F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350054"/>
    <w:multiLevelType w:val="hybridMultilevel"/>
    <w:tmpl w:val="8B48B9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0726BA"/>
    <w:multiLevelType w:val="hybridMultilevel"/>
    <w:tmpl w:val="3272B2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8735C3"/>
    <w:multiLevelType w:val="hybridMultilevel"/>
    <w:tmpl w:val="8040B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1F1B0C"/>
    <w:multiLevelType w:val="hybridMultilevel"/>
    <w:tmpl w:val="E47E7A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  <w:lvlOverride w:ilvl="0">
      <w:lvl w:ilvl="0">
        <w:start w:val="1"/>
        <w:numFmt w:val="decimal"/>
        <w:pStyle w:val="Heading1Numbered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Numbered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Numbered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>
    <w:abstractNumId w:val="9"/>
  </w:num>
  <w:num w:numId="3">
    <w:abstractNumId w:val="30"/>
  </w:num>
  <w:num w:numId="4">
    <w:abstractNumId w:val="19"/>
  </w:num>
  <w:num w:numId="5">
    <w:abstractNumId w:val="17"/>
  </w:num>
  <w:num w:numId="6">
    <w:abstractNumId w:val="0"/>
  </w:num>
  <w:num w:numId="7">
    <w:abstractNumId w:val="10"/>
  </w:num>
  <w:num w:numId="8">
    <w:abstractNumId w:val="12"/>
  </w:num>
  <w:num w:numId="9">
    <w:abstractNumId w:val="5"/>
  </w:num>
  <w:num w:numId="10">
    <w:abstractNumId w:val="3"/>
  </w:num>
  <w:num w:numId="11">
    <w:abstractNumId w:val="15"/>
  </w:num>
  <w:num w:numId="12">
    <w:abstractNumId w:val="20"/>
  </w:num>
  <w:num w:numId="13">
    <w:abstractNumId w:val="6"/>
  </w:num>
  <w:num w:numId="14">
    <w:abstractNumId w:val="4"/>
  </w:num>
  <w:num w:numId="15">
    <w:abstractNumId w:val="16"/>
  </w:num>
  <w:num w:numId="16">
    <w:abstractNumId w:val="29"/>
  </w:num>
  <w:num w:numId="17">
    <w:abstractNumId w:val="31"/>
  </w:num>
  <w:num w:numId="18">
    <w:abstractNumId w:val="25"/>
  </w:num>
  <w:num w:numId="19">
    <w:abstractNumId w:val="28"/>
  </w:num>
  <w:num w:numId="20">
    <w:abstractNumId w:val="26"/>
  </w:num>
  <w:num w:numId="21">
    <w:abstractNumId w:val="22"/>
  </w:num>
  <w:num w:numId="22">
    <w:abstractNumId w:val="27"/>
  </w:num>
  <w:num w:numId="23">
    <w:abstractNumId w:val="2"/>
  </w:num>
  <w:num w:numId="24">
    <w:abstractNumId w:val="13"/>
  </w:num>
  <w:num w:numId="25">
    <w:abstractNumId w:val="7"/>
  </w:num>
  <w:num w:numId="26">
    <w:abstractNumId w:val="1"/>
  </w:num>
  <w:num w:numId="27">
    <w:abstractNumId w:val="21"/>
  </w:num>
  <w:num w:numId="28">
    <w:abstractNumId w:val="18"/>
  </w:num>
  <w:num w:numId="29">
    <w:abstractNumId w:val="11"/>
  </w:num>
  <w:num w:numId="30">
    <w:abstractNumId w:val="23"/>
  </w:num>
  <w:num w:numId="31">
    <w:abstractNumId w:val="24"/>
  </w:num>
  <w:num w:numId="32">
    <w:abstractNumId w:val="14"/>
  </w:num>
  <w:num w:numId="33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hideSpellingErrors/>
  <w:hideGrammaticalErrors/>
  <w:proofState w:spelling="clean" w:grammar="clean"/>
  <w:defaultTabStop w:val="720"/>
  <w:drawingGridHorizontalSpacing w:val="140"/>
  <w:displayHorizontalDrawingGridEvery w:val="2"/>
  <w:characterSpacingControl w:val="doNotCompress"/>
  <w:hdrShapeDefaults>
    <o:shapedefaults v:ext="edit" spidmax="86017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915"/>
    <w:rsid w:val="00016EEB"/>
    <w:rsid w:val="00017C44"/>
    <w:rsid w:val="000206D5"/>
    <w:rsid w:val="0002090D"/>
    <w:rsid w:val="00020CAC"/>
    <w:rsid w:val="000230FA"/>
    <w:rsid w:val="000236B5"/>
    <w:rsid w:val="00025085"/>
    <w:rsid w:val="00026D9B"/>
    <w:rsid w:val="00026E8E"/>
    <w:rsid w:val="000276DA"/>
    <w:rsid w:val="00027AE6"/>
    <w:rsid w:val="00031279"/>
    <w:rsid w:val="0003212C"/>
    <w:rsid w:val="000326CA"/>
    <w:rsid w:val="00032C87"/>
    <w:rsid w:val="00033014"/>
    <w:rsid w:val="00034C79"/>
    <w:rsid w:val="00035CE8"/>
    <w:rsid w:val="00035D95"/>
    <w:rsid w:val="000368AF"/>
    <w:rsid w:val="00036A0D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3D7E"/>
    <w:rsid w:val="00055CA9"/>
    <w:rsid w:val="00056735"/>
    <w:rsid w:val="00056D1D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1BDD"/>
    <w:rsid w:val="0007213A"/>
    <w:rsid w:val="00073579"/>
    <w:rsid w:val="000741EF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099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72A"/>
    <w:rsid w:val="000931A7"/>
    <w:rsid w:val="000955BD"/>
    <w:rsid w:val="00095D26"/>
    <w:rsid w:val="000973E4"/>
    <w:rsid w:val="00097C02"/>
    <w:rsid w:val="000A0A86"/>
    <w:rsid w:val="000A0B89"/>
    <w:rsid w:val="000A0C3C"/>
    <w:rsid w:val="000A12ED"/>
    <w:rsid w:val="000A1AC3"/>
    <w:rsid w:val="000A29CE"/>
    <w:rsid w:val="000A2CA7"/>
    <w:rsid w:val="000A31E6"/>
    <w:rsid w:val="000A5D45"/>
    <w:rsid w:val="000A6160"/>
    <w:rsid w:val="000A6221"/>
    <w:rsid w:val="000A627C"/>
    <w:rsid w:val="000A652E"/>
    <w:rsid w:val="000A6AC9"/>
    <w:rsid w:val="000A767E"/>
    <w:rsid w:val="000A7C93"/>
    <w:rsid w:val="000B0B85"/>
    <w:rsid w:val="000B0D59"/>
    <w:rsid w:val="000B1F3D"/>
    <w:rsid w:val="000B2B08"/>
    <w:rsid w:val="000B3023"/>
    <w:rsid w:val="000B3505"/>
    <w:rsid w:val="000B3542"/>
    <w:rsid w:val="000B3729"/>
    <w:rsid w:val="000B3AB2"/>
    <w:rsid w:val="000B438B"/>
    <w:rsid w:val="000B4834"/>
    <w:rsid w:val="000B4D35"/>
    <w:rsid w:val="000B573C"/>
    <w:rsid w:val="000B58C9"/>
    <w:rsid w:val="000B6C30"/>
    <w:rsid w:val="000B6C74"/>
    <w:rsid w:val="000B74C7"/>
    <w:rsid w:val="000B7679"/>
    <w:rsid w:val="000B7F48"/>
    <w:rsid w:val="000B7FAD"/>
    <w:rsid w:val="000C00D4"/>
    <w:rsid w:val="000C036C"/>
    <w:rsid w:val="000C0CF3"/>
    <w:rsid w:val="000C0EBC"/>
    <w:rsid w:val="000C0F54"/>
    <w:rsid w:val="000C0F7C"/>
    <w:rsid w:val="000C1955"/>
    <w:rsid w:val="000C1AC5"/>
    <w:rsid w:val="000C1E87"/>
    <w:rsid w:val="000C242F"/>
    <w:rsid w:val="000C2722"/>
    <w:rsid w:val="000C2D58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127"/>
    <w:rsid w:val="000D282A"/>
    <w:rsid w:val="000D2C19"/>
    <w:rsid w:val="000D2CA4"/>
    <w:rsid w:val="000D4A13"/>
    <w:rsid w:val="000D57A2"/>
    <w:rsid w:val="000D5DB2"/>
    <w:rsid w:val="000D699A"/>
    <w:rsid w:val="000D7347"/>
    <w:rsid w:val="000D78AF"/>
    <w:rsid w:val="000D7955"/>
    <w:rsid w:val="000D7998"/>
    <w:rsid w:val="000D7DE3"/>
    <w:rsid w:val="000D7F04"/>
    <w:rsid w:val="000E042D"/>
    <w:rsid w:val="000E1147"/>
    <w:rsid w:val="000E203E"/>
    <w:rsid w:val="000E4C48"/>
    <w:rsid w:val="000E518F"/>
    <w:rsid w:val="000E55B2"/>
    <w:rsid w:val="000E5E0E"/>
    <w:rsid w:val="000E6BA4"/>
    <w:rsid w:val="000F19E2"/>
    <w:rsid w:val="000F1FDA"/>
    <w:rsid w:val="000F2F68"/>
    <w:rsid w:val="000F32BB"/>
    <w:rsid w:val="000F32D8"/>
    <w:rsid w:val="000F3C06"/>
    <w:rsid w:val="000F3DEF"/>
    <w:rsid w:val="000F3E68"/>
    <w:rsid w:val="000F4040"/>
    <w:rsid w:val="000F431B"/>
    <w:rsid w:val="000F46BD"/>
    <w:rsid w:val="000F4B81"/>
    <w:rsid w:val="000F52F4"/>
    <w:rsid w:val="000F778D"/>
    <w:rsid w:val="00101DC6"/>
    <w:rsid w:val="0010205D"/>
    <w:rsid w:val="00103C34"/>
    <w:rsid w:val="00104C96"/>
    <w:rsid w:val="00104CF5"/>
    <w:rsid w:val="0010561C"/>
    <w:rsid w:val="001056CB"/>
    <w:rsid w:val="001066AD"/>
    <w:rsid w:val="001077C6"/>
    <w:rsid w:val="001078E4"/>
    <w:rsid w:val="00111018"/>
    <w:rsid w:val="001110D2"/>
    <w:rsid w:val="00111BC2"/>
    <w:rsid w:val="00112A4D"/>
    <w:rsid w:val="001131E0"/>
    <w:rsid w:val="001135BF"/>
    <w:rsid w:val="00113808"/>
    <w:rsid w:val="00114898"/>
    <w:rsid w:val="0011511B"/>
    <w:rsid w:val="00115336"/>
    <w:rsid w:val="001156E7"/>
    <w:rsid w:val="001175E6"/>
    <w:rsid w:val="001179C2"/>
    <w:rsid w:val="00117AEC"/>
    <w:rsid w:val="00120A79"/>
    <w:rsid w:val="00120C33"/>
    <w:rsid w:val="00120EEC"/>
    <w:rsid w:val="001211D6"/>
    <w:rsid w:val="00121BE9"/>
    <w:rsid w:val="00121EC5"/>
    <w:rsid w:val="00123A8C"/>
    <w:rsid w:val="00124307"/>
    <w:rsid w:val="00124F36"/>
    <w:rsid w:val="00125EE3"/>
    <w:rsid w:val="001264AC"/>
    <w:rsid w:val="00126E41"/>
    <w:rsid w:val="001315B9"/>
    <w:rsid w:val="00131635"/>
    <w:rsid w:val="00131E97"/>
    <w:rsid w:val="00132D00"/>
    <w:rsid w:val="00132FC1"/>
    <w:rsid w:val="00133A64"/>
    <w:rsid w:val="00134CC3"/>
    <w:rsid w:val="0013535A"/>
    <w:rsid w:val="00135D22"/>
    <w:rsid w:val="001362E9"/>
    <w:rsid w:val="0013633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1E7C"/>
    <w:rsid w:val="00144000"/>
    <w:rsid w:val="0014402F"/>
    <w:rsid w:val="001446C1"/>
    <w:rsid w:val="001448DE"/>
    <w:rsid w:val="00146EA0"/>
    <w:rsid w:val="00147C2C"/>
    <w:rsid w:val="00150649"/>
    <w:rsid w:val="001513F4"/>
    <w:rsid w:val="00151817"/>
    <w:rsid w:val="00151B51"/>
    <w:rsid w:val="0015329D"/>
    <w:rsid w:val="00153D67"/>
    <w:rsid w:val="00153D79"/>
    <w:rsid w:val="00153E51"/>
    <w:rsid w:val="0015569B"/>
    <w:rsid w:val="00156064"/>
    <w:rsid w:val="00156907"/>
    <w:rsid w:val="001600B3"/>
    <w:rsid w:val="00160B29"/>
    <w:rsid w:val="001619E4"/>
    <w:rsid w:val="00163875"/>
    <w:rsid w:val="00164186"/>
    <w:rsid w:val="00165099"/>
    <w:rsid w:val="0016570E"/>
    <w:rsid w:val="00165863"/>
    <w:rsid w:val="00165DF8"/>
    <w:rsid w:val="001663A3"/>
    <w:rsid w:val="0016652A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22A8"/>
    <w:rsid w:val="00183046"/>
    <w:rsid w:val="001831FF"/>
    <w:rsid w:val="001838ED"/>
    <w:rsid w:val="00184D3A"/>
    <w:rsid w:val="001869AE"/>
    <w:rsid w:val="00187383"/>
    <w:rsid w:val="001875A1"/>
    <w:rsid w:val="0019031B"/>
    <w:rsid w:val="00190B04"/>
    <w:rsid w:val="00190D93"/>
    <w:rsid w:val="001913A3"/>
    <w:rsid w:val="00191577"/>
    <w:rsid w:val="001917B1"/>
    <w:rsid w:val="001917D9"/>
    <w:rsid w:val="00193854"/>
    <w:rsid w:val="00195E2B"/>
    <w:rsid w:val="0019630A"/>
    <w:rsid w:val="0019631C"/>
    <w:rsid w:val="0019715F"/>
    <w:rsid w:val="00197B5D"/>
    <w:rsid w:val="001A089E"/>
    <w:rsid w:val="001A0D24"/>
    <w:rsid w:val="001A0F6C"/>
    <w:rsid w:val="001A20D1"/>
    <w:rsid w:val="001A2138"/>
    <w:rsid w:val="001A28B4"/>
    <w:rsid w:val="001A2E5E"/>
    <w:rsid w:val="001A2FB3"/>
    <w:rsid w:val="001A375B"/>
    <w:rsid w:val="001A4B24"/>
    <w:rsid w:val="001A4B9E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6C9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3FCA"/>
    <w:rsid w:val="001C6408"/>
    <w:rsid w:val="001C6C2E"/>
    <w:rsid w:val="001C6DE5"/>
    <w:rsid w:val="001D0158"/>
    <w:rsid w:val="001D0608"/>
    <w:rsid w:val="001D0846"/>
    <w:rsid w:val="001D086E"/>
    <w:rsid w:val="001D116F"/>
    <w:rsid w:val="001D2337"/>
    <w:rsid w:val="001D2758"/>
    <w:rsid w:val="001D2F82"/>
    <w:rsid w:val="001D3FF9"/>
    <w:rsid w:val="001D41D6"/>
    <w:rsid w:val="001D5391"/>
    <w:rsid w:val="001D5475"/>
    <w:rsid w:val="001D5B66"/>
    <w:rsid w:val="001D5B7A"/>
    <w:rsid w:val="001E0ADC"/>
    <w:rsid w:val="001E0B48"/>
    <w:rsid w:val="001E0D92"/>
    <w:rsid w:val="001E0FAE"/>
    <w:rsid w:val="001E12A1"/>
    <w:rsid w:val="001E28F0"/>
    <w:rsid w:val="001E291A"/>
    <w:rsid w:val="001E29FF"/>
    <w:rsid w:val="001E3790"/>
    <w:rsid w:val="001E48AD"/>
    <w:rsid w:val="001E4E64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4D7C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2CD"/>
    <w:rsid w:val="002063BC"/>
    <w:rsid w:val="002068D8"/>
    <w:rsid w:val="0021037A"/>
    <w:rsid w:val="002107E9"/>
    <w:rsid w:val="0021262E"/>
    <w:rsid w:val="0021290A"/>
    <w:rsid w:val="00212A6D"/>
    <w:rsid w:val="002130F6"/>
    <w:rsid w:val="0021361E"/>
    <w:rsid w:val="00213A0A"/>
    <w:rsid w:val="00214388"/>
    <w:rsid w:val="00214480"/>
    <w:rsid w:val="00216037"/>
    <w:rsid w:val="00217241"/>
    <w:rsid w:val="002173D7"/>
    <w:rsid w:val="00217CB2"/>
    <w:rsid w:val="00220DA5"/>
    <w:rsid w:val="00220DEF"/>
    <w:rsid w:val="002212B6"/>
    <w:rsid w:val="00221507"/>
    <w:rsid w:val="00221CED"/>
    <w:rsid w:val="002224BE"/>
    <w:rsid w:val="00222640"/>
    <w:rsid w:val="00222B97"/>
    <w:rsid w:val="00222DD4"/>
    <w:rsid w:val="0022452E"/>
    <w:rsid w:val="00226311"/>
    <w:rsid w:val="00227381"/>
    <w:rsid w:val="00230100"/>
    <w:rsid w:val="00230213"/>
    <w:rsid w:val="00231385"/>
    <w:rsid w:val="0023217A"/>
    <w:rsid w:val="0023245A"/>
    <w:rsid w:val="00232809"/>
    <w:rsid w:val="00233061"/>
    <w:rsid w:val="00233F70"/>
    <w:rsid w:val="00234A9F"/>
    <w:rsid w:val="00234B6C"/>
    <w:rsid w:val="002355D4"/>
    <w:rsid w:val="00235D23"/>
    <w:rsid w:val="00235FA1"/>
    <w:rsid w:val="00236622"/>
    <w:rsid w:val="00236EC0"/>
    <w:rsid w:val="00236F23"/>
    <w:rsid w:val="00241A33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800"/>
    <w:rsid w:val="00253FBE"/>
    <w:rsid w:val="0025430D"/>
    <w:rsid w:val="00255E68"/>
    <w:rsid w:val="00256E86"/>
    <w:rsid w:val="00257CF8"/>
    <w:rsid w:val="002601B5"/>
    <w:rsid w:val="002605C8"/>
    <w:rsid w:val="00261363"/>
    <w:rsid w:val="00261C3A"/>
    <w:rsid w:val="0026459B"/>
    <w:rsid w:val="002650C4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3114"/>
    <w:rsid w:val="002757E0"/>
    <w:rsid w:val="0027620F"/>
    <w:rsid w:val="002763DB"/>
    <w:rsid w:val="00276A75"/>
    <w:rsid w:val="00276E27"/>
    <w:rsid w:val="00280401"/>
    <w:rsid w:val="00280D7D"/>
    <w:rsid w:val="00281080"/>
    <w:rsid w:val="00281094"/>
    <w:rsid w:val="002810CB"/>
    <w:rsid w:val="00281194"/>
    <w:rsid w:val="00281643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207F"/>
    <w:rsid w:val="002920B3"/>
    <w:rsid w:val="00294267"/>
    <w:rsid w:val="00294E65"/>
    <w:rsid w:val="00295BFF"/>
    <w:rsid w:val="0029625C"/>
    <w:rsid w:val="00297660"/>
    <w:rsid w:val="0029774B"/>
    <w:rsid w:val="002A0076"/>
    <w:rsid w:val="002A02BB"/>
    <w:rsid w:val="002A0941"/>
    <w:rsid w:val="002A2EFB"/>
    <w:rsid w:val="002A3384"/>
    <w:rsid w:val="002A3997"/>
    <w:rsid w:val="002A3A25"/>
    <w:rsid w:val="002A3D7F"/>
    <w:rsid w:val="002A3F42"/>
    <w:rsid w:val="002A45FD"/>
    <w:rsid w:val="002A4819"/>
    <w:rsid w:val="002A4A0F"/>
    <w:rsid w:val="002A4A7A"/>
    <w:rsid w:val="002A4A88"/>
    <w:rsid w:val="002A58B5"/>
    <w:rsid w:val="002A656F"/>
    <w:rsid w:val="002A79E5"/>
    <w:rsid w:val="002A7CD5"/>
    <w:rsid w:val="002B0820"/>
    <w:rsid w:val="002B092D"/>
    <w:rsid w:val="002B15C9"/>
    <w:rsid w:val="002B1E87"/>
    <w:rsid w:val="002B24CF"/>
    <w:rsid w:val="002B349B"/>
    <w:rsid w:val="002B3706"/>
    <w:rsid w:val="002B37D2"/>
    <w:rsid w:val="002B4D37"/>
    <w:rsid w:val="002B50AD"/>
    <w:rsid w:val="002B6149"/>
    <w:rsid w:val="002B62F3"/>
    <w:rsid w:val="002B6534"/>
    <w:rsid w:val="002B7929"/>
    <w:rsid w:val="002C027E"/>
    <w:rsid w:val="002C3091"/>
    <w:rsid w:val="002C4196"/>
    <w:rsid w:val="002C55A6"/>
    <w:rsid w:val="002C5B50"/>
    <w:rsid w:val="002C5EEC"/>
    <w:rsid w:val="002C6664"/>
    <w:rsid w:val="002C75B6"/>
    <w:rsid w:val="002C79AC"/>
    <w:rsid w:val="002D080A"/>
    <w:rsid w:val="002D220D"/>
    <w:rsid w:val="002D4144"/>
    <w:rsid w:val="002D5301"/>
    <w:rsid w:val="002D552C"/>
    <w:rsid w:val="002D55B1"/>
    <w:rsid w:val="002D5F7E"/>
    <w:rsid w:val="002D6314"/>
    <w:rsid w:val="002D6338"/>
    <w:rsid w:val="002D6EC8"/>
    <w:rsid w:val="002E0C4C"/>
    <w:rsid w:val="002E100F"/>
    <w:rsid w:val="002E19DA"/>
    <w:rsid w:val="002E1C10"/>
    <w:rsid w:val="002E38B5"/>
    <w:rsid w:val="002E3E63"/>
    <w:rsid w:val="002E4AA7"/>
    <w:rsid w:val="002E535B"/>
    <w:rsid w:val="002E53A6"/>
    <w:rsid w:val="002E5B2D"/>
    <w:rsid w:val="002E5D89"/>
    <w:rsid w:val="002E5FFC"/>
    <w:rsid w:val="002E688F"/>
    <w:rsid w:val="002E75FA"/>
    <w:rsid w:val="002F1895"/>
    <w:rsid w:val="002F4984"/>
    <w:rsid w:val="002F4CE9"/>
    <w:rsid w:val="002F50C9"/>
    <w:rsid w:val="002F637F"/>
    <w:rsid w:val="002F6E3B"/>
    <w:rsid w:val="002F7283"/>
    <w:rsid w:val="002F79D1"/>
    <w:rsid w:val="002F7AA8"/>
    <w:rsid w:val="002F7EAD"/>
    <w:rsid w:val="00300FF6"/>
    <w:rsid w:val="00302BF8"/>
    <w:rsid w:val="00302D64"/>
    <w:rsid w:val="00302E6C"/>
    <w:rsid w:val="00304051"/>
    <w:rsid w:val="00304A8F"/>
    <w:rsid w:val="0030594A"/>
    <w:rsid w:val="00305BA9"/>
    <w:rsid w:val="00307200"/>
    <w:rsid w:val="00307AEC"/>
    <w:rsid w:val="0031259F"/>
    <w:rsid w:val="0031350E"/>
    <w:rsid w:val="0031360A"/>
    <w:rsid w:val="00313E24"/>
    <w:rsid w:val="00314074"/>
    <w:rsid w:val="003154C5"/>
    <w:rsid w:val="00315B4E"/>
    <w:rsid w:val="00316697"/>
    <w:rsid w:val="00317198"/>
    <w:rsid w:val="00320559"/>
    <w:rsid w:val="00321F49"/>
    <w:rsid w:val="003220A8"/>
    <w:rsid w:val="003222B1"/>
    <w:rsid w:val="00322481"/>
    <w:rsid w:val="003229DD"/>
    <w:rsid w:val="003231E9"/>
    <w:rsid w:val="003234FC"/>
    <w:rsid w:val="003238D5"/>
    <w:rsid w:val="00324C35"/>
    <w:rsid w:val="00325906"/>
    <w:rsid w:val="00325A64"/>
    <w:rsid w:val="00325DF4"/>
    <w:rsid w:val="00326364"/>
    <w:rsid w:val="0032794B"/>
    <w:rsid w:val="00331243"/>
    <w:rsid w:val="00331C1F"/>
    <w:rsid w:val="0033269A"/>
    <w:rsid w:val="00332901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AA2"/>
    <w:rsid w:val="00340BFB"/>
    <w:rsid w:val="0034119D"/>
    <w:rsid w:val="0034139F"/>
    <w:rsid w:val="00342B72"/>
    <w:rsid w:val="00343869"/>
    <w:rsid w:val="00343CB8"/>
    <w:rsid w:val="00344601"/>
    <w:rsid w:val="00344D04"/>
    <w:rsid w:val="003454B1"/>
    <w:rsid w:val="00345859"/>
    <w:rsid w:val="00347BF5"/>
    <w:rsid w:val="00350298"/>
    <w:rsid w:val="003502B8"/>
    <w:rsid w:val="003509A2"/>
    <w:rsid w:val="00351D24"/>
    <w:rsid w:val="0035235E"/>
    <w:rsid w:val="003523D6"/>
    <w:rsid w:val="00352845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4A9"/>
    <w:rsid w:val="0036372B"/>
    <w:rsid w:val="00364E77"/>
    <w:rsid w:val="00365437"/>
    <w:rsid w:val="00365F18"/>
    <w:rsid w:val="00366A3D"/>
    <w:rsid w:val="00366D0C"/>
    <w:rsid w:val="00367F2B"/>
    <w:rsid w:val="00370A3B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EA5"/>
    <w:rsid w:val="003867E0"/>
    <w:rsid w:val="00386883"/>
    <w:rsid w:val="00386993"/>
    <w:rsid w:val="00390979"/>
    <w:rsid w:val="003915BA"/>
    <w:rsid w:val="00391816"/>
    <w:rsid w:val="00391DE8"/>
    <w:rsid w:val="00392562"/>
    <w:rsid w:val="0039312B"/>
    <w:rsid w:val="003932E2"/>
    <w:rsid w:val="00394D41"/>
    <w:rsid w:val="003955F4"/>
    <w:rsid w:val="0039574C"/>
    <w:rsid w:val="003962D0"/>
    <w:rsid w:val="00396AF7"/>
    <w:rsid w:val="00396B84"/>
    <w:rsid w:val="00396C0A"/>
    <w:rsid w:val="00397314"/>
    <w:rsid w:val="00397682"/>
    <w:rsid w:val="003978EE"/>
    <w:rsid w:val="003979D1"/>
    <w:rsid w:val="003A0025"/>
    <w:rsid w:val="003A29BA"/>
    <w:rsid w:val="003A4128"/>
    <w:rsid w:val="003A5211"/>
    <w:rsid w:val="003A52BE"/>
    <w:rsid w:val="003A65E3"/>
    <w:rsid w:val="003A776D"/>
    <w:rsid w:val="003B0489"/>
    <w:rsid w:val="003B0746"/>
    <w:rsid w:val="003B0C8A"/>
    <w:rsid w:val="003B34BE"/>
    <w:rsid w:val="003B3832"/>
    <w:rsid w:val="003B3F39"/>
    <w:rsid w:val="003B4BA1"/>
    <w:rsid w:val="003B5070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7928"/>
    <w:rsid w:val="003C7EFF"/>
    <w:rsid w:val="003D19FA"/>
    <w:rsid w:val="003D2B61"/>
    <w:rsid w:val="003D2BBE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7355"/>
    <w:rsid w:val="003E0E59"/>
    <w:rsid w:val="003E1DAD"/>
    <w:rsid w:val="003E37CC"/>
    <w:rsid w:val="003E3989"/>
    <w:rsid w:val="003E3A9B"/>
    <w:rsid w:val="003E3DB0"/>
    <w:rsid w:val="003E4FFB"/>
    <w:rsid w:val="003E6416"/>
    <w:rsid w:val="003E7634"/>
    <w:rsid w:val="003E7669"/>
    <w:rsid w:val="003F03BA"/>
    <w:rsid w:val="003F12F9"/>
    <w:rsid w:val="003F1C1D"/>
    <w:rsid w:val="003F204C"/>
    <w:rsid w:val="003F24C7"/>
    <w:rsid w:val="003F2984"/>
    <w:rsid w:val="003F426C"/>
    <w:rsid w:val="003F437C"/>
    <w:rsid w:val="003F4852"/>
    <w:rsid w:val="003F5ED6"/>
    <w:rsid w:val="003F63DC"/>
    <w:rsid w:val="003F7138"/>
    <w:rsid w:val="004008C7"/>
    <w:rsid w:val="004019A6"/>
    <w:rsid w:val="00401BD0"/>
    <w:rsid w:val="0040210F"/>
    <w:rsid w:val="004029A2"/>
    <w:rsid w:val="004047B9"/>
    <w:rsid w:val="0040525D"/>
    <w:rsid w:val="004052C5"/>
    <w:rsid w:val="00406799"/>
    <w:rsid w:val="00407237"/>
    <w:rsid w:val="004077C4"/>
    <w:rsid w:val="004108C9"/>
    <w:rsid w:val="0041265F"/>
    <w:rsid w:val="00412774"/>
    <w:rsid w:val="00412B90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0C87"/>
    <w:rsid w:val="00431449"/>
    <w:rsid w:val="004317FD"/>
    <w:rsid w:val="004318DF"/>
    <w:rsid w:val="00431B0D"/>
    <w:rsid w:val="004330C2"/>
    <w:rsid w:val="00433180"/>
    <w:rsid w:val="004333A1"/>
    <w:rsid w:val="00433D3C"/>
    <w:rsid w:val="00433F9E"/>
    <w:rsid w:val="0044021C"/>
    <w:rsid w:val="004408DA"/>
    <w:rsid w:val="00440DA1"/>
    <w:rsid w:val="00441B81"/>
    <w:rsid w:val="004428D8"/>
    <w:rsid w:val="00442C08"/>
    <w:rsid w:val="00443363"/>
    <w:rsid w:val="0044336E"/>
    <w:rsid w:val="00443E4B"/>
    <w:rsid w:val="004466B9"/>
    <w:rsid w:val="0044684A"/>
    <w:rsid w:val="0044720B"/>
    <w:rsid w:val="00447301"/>
    <w:rsid w:val="004474E4"/>
    <w:rsid w:val="00447FED"/>
    <w:rsid w:val="00452016"/>
    <w:rsid w:val="00452057"/>
    <w:rsid w:val="0045208A"/>
    <w:rsid w:val="004529C3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161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8F4"/>
    <w:rsid w:val="0049397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7D1"/>
    <w:rsid w:val="004A3874"/>
    <w:rsid w:val="004A3952"/>
    <w:rsid w:val="004A4E4C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2EB8"/>
    <w:rsid w:val="004B3BDF"/>
    <w:rsid w:val="004B49BD"/>
    <w:rsid w:val="004B5CAD"/>
    <w:rsid w:val="004B7A07"/>
    <w:rsid w:val="004B7D69"/>
    <w:rsid w:val="004C0564"/>
    <w:rsid w:val="004C0606"/>
    <w:rsid w:val="004C0C43"/>
    <w:rsid w:val="004C0F29"/>
    <w:rsid w:val="004C10E0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1CC"/>
    <w:rsid w:val="004D05A6"/>
    <w:rsid w:val="004D15CA"/>
    <w:rsid w:val="004D1714"/>
    <w:rsid w:val="004D20EA"/>
    <w:rsid w:val="004D2142"/>
    <w:rsid w:val="004D217F"/>
    <w:rsid w:val="004D2450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D5D"/>
    <w:rsid w:val="004D732F"/>
    <w:rsid w:val="004E1912"/>
    <w:rsid w:val="004E2588"/>
    <w:rsid w:val="004E277B"/>
    <w:rsid w:val="004E3853"/>
    <w:rsid w:val="004E3C1B"/>
    <w:rsid w:val="004E3C46"/>
    <w:rsid w:val="004E47A9"/>
    <w:rsid w:val="004E56C8"/>
    <w:rsid w:val="004E5938"/>
    <w:rsid w:val="004E6573"/>
    <w:rsid w:val="004E6638"/>
    <w:rsid w:val="004E6781"/>
    <w:rsid w:val="004E7088"/>
    <w:rsid w:val="004E725E"/>
    <w:rsid w:val="004E797A"/>
    <w:rsid w:val="004F1EAF"/>
    <w:rsid w:val="004F3C4A"/>
    <w:rsid w:val="004F44AE"/>
    <w:rsid w:val="004F4845"/>
    <w:rsid w:val="004F4D95"/>
    <w:rsid w:val="004F5039"/>
    <w:rsid w:val="004F5044"/>
    <w:rsid w:val="004F519F"/>
    <w:rsid w:val="004F51FB"/>
    <w:rsid w:val="004F5B87"/>
    <w:rsid w:val="004F6684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421D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5E0"/>
    <w:rsid w:val="0052785D"/>
    <w:rsid w:val="00527BC5"/>
    <w:rsid w:val="00527D52"/>
    <w:rsid w:val="00530437"/>
    <w:rsid w:val="00530907"/>
    <w:rsid w:val="00531CC7"/>
    <w:rsid w:val="0053269E"/>
    <w:rsid w:val="00532AA7"/>
    <w:rsid w:val="00535D3D"/>
    <w:rsid w:val="00535D98"/>
    <w:rsid w:val="00536B01"/>
    <w:rsid w:val="00536D67"/>
    <w:rsid w:val="00542512"/>
    <w:rsid w:val="00542C13"/>
    <w:rsid w:val="005434E9"/>
    <w:rsid w:val="0054416C"/>
    <w:rsid w:val="005451D3"/>
    <w:rsid w:val="00545CF4"/>
    <w:rsid w:val="00546A25"/>
    <w:rsid w:val="00546E1F"/>
    <w:rsid w:val="0054733D"/>
    <w:rsid w:val="00547626"/>
    <w:rsid w:val="00550080"/>
    <w:rsid w:val="005512D2"/>
    <w:rsid w:val="00551AA8"/>
    <w:rsid w:val="0055235E"/>
    <w:rsid w:val="00552A6A"/>
    <w:rsid w:val="00552E16"/>
    <w:rsid w:val="0055311F"/>
    <w:rsid w:val="005537E1"/>
    <w:rsid w:val="00554C98"/>
    <w:rsid w:val="00554E7C"/>
    <w:rsid w:val="00555292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BF5"/>
    <w:rsid w:val="00563FCE"/>
    <w:rsid w:val="005641E3"/>
    <w:rsid w:val="00565E00"/>
    <w:rsid w:val="00566767"/>
    <w:rsid w:val="00566A5D"/>
    <w:rsid w:val="00566F05"/>
    <w:rsid w:val="00567387"/>
    <w:rsid w:val="00567AA7"/>
    <w:rsid w:val="00570C7C"/>
    <w:rsid w:val="00570D4B"/>
    <w:rsid w:val="00570D79"/>
    <w:rsid w:val="00571307"/>
    <w:rsid w:val="00571398"/>
    <w:rsid w:val="0057186D"/>
    <w:rsid w:val="00571B6E"/>
    <w:rsid w:val="00572718"/>
    <w:rsid w:val="00572836"/>
    <w:rsid w:val="005728FD"/>
    <w:rsid w:val="00573092"/>
    <w:rsid w:val="00573F32"/>
    <w:rsid w:val="00574728"/>
    <w:rsid w:val="00574D3F"/>
    <w:rsid w:val="00574FE4"/>
    <w:rsid w:val="00575907"/>
    <w:rsid w:val="00575E0C"/>
    <w:rsid w:val="00576331"/>
    <w:rsid w:val="00576476"/>
    <w:rsid w:val="005764B2"/>
    <w:rsid w:val="00576E58"/>
    <w:rsid w:val="0057778E"/>
    <w:rsid w:val="0058011F"/>
    <w:rsid w:val="00580AA5"/>
    <w:rsid w:val="00580CE0"/>
    <w:rsid w:val="00580DCD"/>
    <w:rsid w:val="00581278"/>
    <w:rsid w:val="00581B3D"/>
    <w:rsid w:val="00581E1D"/>
    <w:rsid w:val="00582147"/>
    <w:rsid w:val="0058275E"/>
    <w:rsid w:val="00583079"/>
    <w:rsid w:val="00583A10"/>
    <w:rsid w:val="00583D3F"/>
    <w:rsid w:val="00584D66"/>
    <w:rsid w:val="00584D73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614E"/>
    <w:rsid w:val="00596775"/>
    <w:rsid w:val="00596C0C"/>
    <w:rsid w:val="00597B4B"/>
    <w:rsid w:val="005A0F26"/>
    <w:rsid w:val="005A1C6F"/>
    <w:rsid w:val="005A21AC"/>
    <w:rsid w:val="005A21F0"/>
    <w:rsid w:val="005A42F2"/>
    <w:rsid w:val="005A450A"/>
    <w:rsid w:val="005A46F1"/>
    <w:rsid w:val="005A486F"/>
    <w:rsid w:val="005A49FB"/>
    <w:rsid w:val="005A4CF2"/>
    <w:rsid w:val="005A5CCA"/>
    <w:rsid w:val="005A6211"/>
    <w:rsid w:val="005A6F6F"/>
    <w:rsid w:val="005B0824"/>
    <w:rsid w:val="005B0852"/>
    <w:rsid w:val="005B30A8"/>
    <w:rsid w:val="005B342B"/>
    <w:rsid w:val="005B3A19"/>
    <w:rsid w:val="005B471F"/>
    <w:rsid w:val="005B47B8"/>
    <w:rsid w:val="005B4CA3"/>
    <w:rsid w:val="005B583C"/>
    <w:rsid w:val="005B6E92"/>
    <w:rsid w:val="005C0434"/>
    <w:rsid w:val="005C14D8"/>
    <w:rsid w:val="005C2896"/>
    <w:rsid w:val="005C2C3F"/>
    <w:rsid w:val="005C2C45"/>
    <w:rsid w:val="005C2EB6"/>
    <w:rsid w:val="005C3A36"/>
    <w:rsid w:val="005C568E"/>
    <w:rsid w:val="005C593D"/>
    <w:rsid w:val="005C5E7C"/>
    <w:rsid w:val="005D013E"/>
    <w:rsid w:val="005D0D3E"/>
    <w:rsid w:val="005D3860"/>
    <w:rsid w:val="005D3928"/>
    <w:rsid w:val="005D3BE4"/>
    <w:rsid w:val="005D4403"/>
    <w:rsid w:val="005D4453"/>
    <w:rsid w:val="005D526C"/>
    <w:rsid w:val="005D5F72"/>
    <w:rsid w:val="005D6A4E"/>
    <w:rsid w:val="005D784B"/>
    <w:rsid w:val="005D788A"/>
    <w:rsid w:val="005E0F4F"/>
    <w:rsid w:val="005E182D"/>
    <w:rsid w:val="005E1DEF"/>
    <w:rsid w:val="005E2083"/>
    <w:rsid w:val="005E2A9E"/>
    <w:rsid w:val="005E3984"/>
    <w:rsid w:val="005E44A1"/>
    <w:rsid w:val="005E4623"/>
    <w:rsid w:val="005E4A3D"/>
    <w:rsid w:val="005E55D9"/>
    <w:rsid w:val="005E5FEA"/>
    <w:rsid w:val="005E664A"/>
    <w:rsid w:val="005E6862"/>
    <w:rsid w:val="005E6931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FA0"/>
    <w:rsid w:val="005F6090"/>
    <w:rsid w:val="005F6711"/>
    <w:rsid w:val="005F7A9E"/>
    <w:rsid w:val="005F7D66"/>
    <w:rsid w:val="00600010"/>
    <w:rsid w:val="00600310"/>
    <w:rsid w:val="00600914"/>
    <w:rsid w:val="00602ED0"/>
    <w:rsid w:val="0060351E"/>
    <w:rsid w:val="00603C17"/>
    <w:rsid w:val="00604C9E"/>
    <w:rsid w:val="00605084"/>
    <w:rsid w:val="0060568C"/>
    <w:rsid w:val="00605F7A"/>
    <w:rsid w:val="00605FD3"/>
    <w:rsid w:val="00606689"/>
    <w:rsid w:val="00606B84"/>
    <w:rsid w:val="00606D3B"/>
    <w:rsid w:val="006075D4"/>
    <w:rsid w:val="00607718"/>
    <w:rsid w:val="006107CF"/>
    <w:rsid w:val="0061146A"/>
    <w:rsid w:val="0061195E"/>
    <w:rsid w:val="00611DD6"/>
    <w:rsid w:val="00612302"/>
    <w:rsid w:val="0061265D"/>
    <w:rsid w:val="006127A6"/>
    <w:rsid w:val="00612B04"/>
    <w:rsid w:val="00613940"/>
    <w:rsid w:val="006140BA"/>
    <w:rsid w:val="00614114"/>
    <w:rsid w:val="006147DB"/>
    <w:rsid w:val="00614E40"/>
    <w:rsid w:val="006154A9"/>
    <w:rsid w:val="00615A5C"/>
    <w:rsid w:val="00615F13"/>
    <w:rsid w:val="00617AA0"/>
    <w:rsid w:val="00620DA4"/>
    <w:rsid w:val="00622022"/>
    <w:rsid w:val="0062234D"/>
    <w:rsid w:val="00622B26"/>
    <w:rsid w:val="00623177"/>
    <w:rsid w:val="006239B1"/>
    <w:rsid w:val="00623E4A"/>
    <w:rsid w:val="00623EF7"/>
    <w:rsid w:val="00624448"/>
    <w:rsid w:val="00625765"/>
    <w:rsid w:val="006259DD"/>
    <w:rsid w:val="00625C86"/>
    <w:rsid w:val="0062660F"/>
    <w:rsid w:val="0062662D"/>
    <w:rsid w:val="0062671E"/>
    <w:rsid w:val="00626ACB"/>
    <w:rsid w:val="00626B72"/>
    <w:rsid w:val="00626E57"/>
    <w:rsid w:val="00627C11"/>
    <w:rsid w:val="006300E8"/>
    <w:rsid w:val="00630315"/>
    <w:rsid w:val="0063036D"/>
    <w:rsid w:val="00630C9E"/>
    <w:rsid w:val="00630FF1"/>
    <w:rsid w:val="0063244F"/>
    <w:rsid w:val="006327AA"/>
    <w:rsid w:val="00632C81"/>
    <w:rsid w:val="0063374F"/>
    <w:rsid w:val="00633BE9"/>
    <w:rsid w:val="0063474E"/>
    <w:rsid w:val="00634A87"/>
    <w:rsid w:val="00634CBD"/>
    <w:rsid w:val="006355FB"/>
    <w:rsid w:val="00635C47"/>
    <w:rsid w:val="00636F9D"/>
    <w:rsid w:val="00636FFA"/>
    <w:rsid w:val="006400F3"/>
    <w:rsid w:val="006402D5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B2F"/>
    <w:rsid w:val="00653DBC"/>
    <w:rsid w:val="00654CB2"/>
    <w:rsid w:val="00655012"/>
    <w:rsid w:val="0065516B"/>
    <w:rsid w:val="00656182"/>
    <w:rsid w:val="006570A7"/>
    <w:rsid w:val="00660066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5F25"/>
    <w:rsid w:val="006661D0"/>
    <w:rsid w:val="0066746B"/>
    <w:rsid w:val="006701B3"/>
    <w:rsid w:val="00670F45"/>
    <w:rsid w:val="00672176"/>
    <w:rsid w:val="00672DBB"/>
    <w:rsid w:val="00674568"/>
    <w:rsid w:val="006750D4"/>
    <w:rsid w:val="0067512D"/>
    <w:rsid w:val="006752A2"/>
    <w:rsid w:val="00675588"/>
    <w:rsid w:val="00675E81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0DA0"/>
    <w:rsid w:val="00692BFE"/>
    <w:rsid w:val="00692F90"/>
    <w:rsid w:val="00694798"/>
    <w:rsid w:val="006947F8"/>
    <w:rsid w:val="0069598C"/>
    <w:rsid w:val="006A07ED"/>
    <w:rsid w:val="006A1268"/>
    <w:rsid w:val="006A2B35"/>
    <w:rsid w:val="006A3366"/>
    <w:rsid w:val="006A34BF"/>
    <w:rsid w:val="006A4108"/>
    <w:rsid w:val="006A4249"/>
    <w:rsid w:val="006A4475"/>
    <w:rsid w:val="006A50B3"/>
    <w:rsid w:val="006A5A08"/>
    <w:rsid w:val="006A5D18"/>
    <w:rsid w:val="006A60CE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30AB"/>
    <w:rsid w:val="006B3163"/>
    <w:rsid w:val="006B31CB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1258"/>
    <w:rsid w:val="006C15C2"/>
    <w:rsid w:val="006C22F3"/>
    <w:rsid w:val="006C2F73"/>
    <w:rsid w:val="006C3210"/>
    <w:rsid w:val="006C43B9"/>
    <w:rsid w:val="006C6077"/>
    <w:rsid w:val="006C6A05"/>
    <w:rsid w:val="006D0D00"/>
    <w:rsid w:val="006D0FCB"/>
    <w:rsid w:val="006D170C"/>
    <w:rsid w:val="006D1CF7"/>
    <w:rsid w:val="006D3380"/>
    <w:rsid w:val="006D3EA5"/>
    <w:rsid w:val="006D42D3"/>
    <w:rsid w:val="006D4353"/>
    <w:rsid w:val="006D5177"/>
    <w:rsid w:val="006D6D4C"/>
    <w:rsid w:val="006D7073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3A37"/>
    <w:rsid w:val="006E413B"/>
    <w:rsid w:val="006E474F"/>
    <w:rsid w:val="006E49D5"/>
    <w:rsid w:val="006E4B17"/>
    <w:rsid w:val="006E4EA0"/>
    <w:rsid w:val="006E57C5"/>
    <w:rsid w:val="006E5DE9"/>
    <w:rsid w:val="006E6184"/>
    <w:rsid w:val="006F028F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223"/>
    <w:rsid w:val="007028D3"/>
    <w:rsid w:val="00702C53"/>
    <w:rsid w:val="007031D1"/>
    <w:rsid w:val="00703466"/>
    <w:rsid w:val="00703533"/>
    <w:rsid w:val="007040A0"/>
    <w:rsid w:val="00704CD3"/>
    <w:rsid w:val="00704CE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5AF"/>
    <w:rsid w:val="00720C90"/>
    <w:rsid w:val="00720DDD"/>
    <w:rsid w:val="0072183B"/>
    <w:rsid w:val="007227CD"/>
    <w:rsid w:val="007228BA"/>
    <w:rsid w:val="00722980"/>
    <w:rsid w:val="00722A8A"/>
    <w:rsid w:val="00722AEB"/>
    <w:rsid w:val="00723993"/>
    <w:rsid w:val="00723E7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1FBC"/>
    <w:rsid w:val="00732042"/>
    <w:rsid w:val="0073227B"/>
    <w:rsid w:val="00732422"/>
    <w:rsid w:val="00732A86"/>
    <w:rsid w:val="00732FC2"/>
    <w:rsid w:val="007338F2"/>
    <w:rsid w:val="00733A75"/>
    <w:rsid w:val="00733CB0"/>
    <w:rsid w:val="00734014"/>
    <w:rsid w:val="007347A7"/>
    <w:rsid w:val="00734A6D"/>
    <w:rsid w:val="0073531D"/>
    <w:rsid w:val="007354AA"/>
    <w:rsid w:val="00735596"/>
    <w:rsid w:val="007361CD"/>
    <w:rsid w:val="007363F4"/>
    <w:rsid w:val="0073640F"/>
    <w:rsid w:val="007368C5"/>
    <w:rsid w:val="00737409"/>
    <w:rsid w:val="00737802"/>
    <w:rsid w:val="007413E6"/>
    <w:rsid w:val="007415E6"/>
    <w:rsid w:val="00741E92"/>
    <w:rsid w:val="007421F2"/>
    <w:rsid w:val="00743A1B"/>
    <w:rsid w:val="00743D6D"/>
    <w:rsid w:val="007441CA"/>
    <w:rsid w:val="0074447E"/>
    <w:rsid w:val="007446D1"/>
    <w:rsid w:val="00744E62"/>
    <w:rsid w:val="00745175"/>
    <w:rsid w:val="007459B2"/>
    <w:rsid w:val="007462DC"/>
    <w:rsid w:val="0074649E"/>
    <w:rsid w:val="00746948"/>
    <w:rsid w:val="007477E0"/>
    <w:rsid w:val="007479A3"/>
    <w:rsid w:val="00747B0E"/>
    <w:rsid w:val="00747E39"/>
    <w:rsid w:val="00747E59"/>
    <w:rsid w:val="00750034"/>
    <w:rsid w:val="00750693"/>
    <w:rsid w:val="007507FD"/>
    <w:rsid w:val="00750D2C"/>
    <w:rsid w:val="0075116A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5797C"/>
    <w:rsid w:val="007603D9"/>
    <w:rsid w:val="007612E3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6CA"/>
    <w:rsid w:val="00771A7E"/>
    <w:rsid w:val="00771DF5"/>
    <w:rsid w:val="00772B08"/>
    <w:rsid w:val="00773B10"/>
    <w:rsid w:val="00774412"/>
    <w:rsid w:val="00775C8D"/>
    <w:rsid w:val="00776E94"/>
    <w:rsid w:val="00777314"/>
    <w:rsid w:val="007778FA"/>
    <w:rsid w:val="00780CCC"/>
    <w:rsid w:val="00780E50"/>
    <w:rsid w:val="00781ED3"/>
    <w:rsid w:val="007826A8"/>
    <w:rsid w:val="00782A10"/>
    <w:rsid w:val="00783D84"/>
    <w:rsid w:val="00784132"/>
    <w:rsid w:val="00784273"/>
    <w:rsid w:val="00784878"/>
    <w:rsid w:val="007853DC"/>
    <w:rsid w:val="00785FE2"/>
    <w:rsid w:val="007860DE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7BD"/>
    <w:rsid w:val="0079791B"/>
    <w:rsid w:val="007A0353"/>
    <w:rsid w:val="007A0397"/>
    <w:rsid w:val="007A05E5"/>
    <w:rsid w:val="007A0C75"/>
    <w:rsid w:val="007A15B4"/>
    <w:rsid w:val="007A2371"/>
    <w:rsid w:val="007A27FB"/>
    <w:rsid w:val="007A2DB7"/>
    <w:rsid w:val="007A2DDD"/>
    <w:rsid w:val="007A35E8"/>
    <w:rsid w:val="007A3878"/>
    <w:rsid w:val="007A3F46"/>
    <w:rsid w:val="007A3FE1"/>
    <w:rsid w:val="007A4444"/>
    <w:rsid w:val="007A5C97"/>
    <w:rsid w:val="007A7923"/>
    <w:rsid w:val="007A7A18"/>
    <w:rsid w:val="007A7BE5"/>
    <w:rsid w:val="007B0A37"/>
    <w:rsid w:val="007B1389"/>
    <w:rsid w:val="007B258C"/>
    <w:rsid w:val="007B307D"/>
    <w:rsid w:val="007B3150"/>
    <w:rsid w:val="007B4532"/>
    <w:rsid w:val="007B4E81"/>
    <w:rsid w:val="007B527C"/>
    <w:rsid w:val="007B55E1"/>
    <w:rsid w:val="007B6649"/>
    <w:rsid w:val="007B6D36"/>
    <w:rsid w:val="007B7087"/>
    <w:rsid w:val="007B72C6"/>
    <w:rsid w:val="007B790F"/>
    <w:rsid w:val="007C0092"/>
    <w:rsid w:val="007C0DF2"/>
    <w:rsid w:val="007C0F7D"/>
    <w:rsid w:val="007C360D"/>
    <w:rsid w:val="007C4EE4"/>
    <w:rsid w:val="007C53A6"/>
    <w:rsid w:val="007D2116"/>
    <w:rsid w:val="007D330C"/>
    <w:rsid w:val="007D3F8F"/>
    <w:rsid w:val="007D4743"/>
    <w:rsid w:val="007D6CCC"/>
    <w:rsid w:val="007D7012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7E6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CDB"/>
    <w:rsid w:val="007F4CF8"/>
    <w:rsid w:val="007F518F"/>
    <w:rsid w:val="007F5F71"/>
    <w:rsid w:val="007F6129"/>
    <w:rsid w:val="007F637A"/>
    <w:rsid w:val="007F6B5E"/>
    <w:rsid w:val="00800787"/>
    <w:rsid w:val="008007C3"/>
    <w:rsid w:val="00801124"/>
    <w:rsid w:val="008013FA"/>
    <w:rsid w:val="00801C99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C2"/>
    <w:rsid w:val="008212FE"/>
    <w:rsid w:val="008213F1"/>
    <w:rsid w:val="00823D8E"/>
    <w:rsid w:val="00824443"/>
    <w:rsid w:val="00824BF6"/>
    <w:rsid w:val="00825046"/>
    <w:rsid w:val="00825C70"/>
    <w:rsid w:val="00825FEA"/>
    <w:rsid w:val="008265B9"/>
    <w:rsid w:val="00827FCE"/>
    <w:rsid w:val="00832BDA"/>
    <w:rsid w:val="00832DA2"/>
    <w:rsid w:val="008335F4"/>
    <w:rsid w:val="008354D5"/>
    <w:rsid w:val="008357FD"/>
    <w:rsid w:val="00835FBA"/>
    <w:rsid w:val="00836DF0"/>
    <w:rsid w:val="00836E41"/>
    <w:rsid w:val="0084067E"/>
    <w:rsid w:val="00840FF2"/>
    <w:rsid w:val="00841959"/>
    <w:rsid w:val="00841CAC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189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89C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38B"/>
    <w:rsid w:val="0087637B"/>
    <w:rsid w:val="00877A40"/>
    <w:rsid w:val="008806D0"/>
    <w:rsid w:val="00880CC7"/>
    <w:rsid w:val="00881298"/>
    <w:rsid w:val="008813D6"/>
    <w:rsid w:val="008824CF"/>
    <w:rsid w:val="00882603"/>
    <w:rsid w:val="0088278B"/>
    <w:rsid w:val="008827EC"/>
    <w:rsid w:val="008829BF"/>
    <w:rsid w:val="0088421A"/>
    <w:rsid w:val="00884790"/>
    <w:rsid w:val="0088624E"/>
    <w:rsid w:val="00886974"/>
    <w:rsid w:val="00886CF8"/>
    <w:rsid w:val="008870F5"/>
    <w:rsid w:val="008872CF"/>
    <w:rsid w:val="008911EA"/>
    <w:rsid w:val="008918D5"/>
    <w:rsid w:val="008921F5"/>
    <w:rsid w:val="00892737"/>
    <w:rsid w:val="00893AFC"/>
    <w:rsid w:val="00894548"/>
    <w:rsid w:val="008947F2"/>
    <w:rsid w:val="00894C3B"/>
    <w:rsid w:val="00894DD8"/>
    <w:rsid w:val="00895253"/>
    <w:rsid w:val="00895DBE"/>
    <w:rsid w:val="00896606"/>
    <w:rsid w:val="00896644"/>
    <w:rsid w:val="0089670E"/>
    <w:rsid w:val="00897019"/>
    <w:rsid w:val="00897414"/>
    <w:rsid w:val="008A0810"/>
    <w:rsid w:val="008A17E1"/>
    <w:rsid w:val="008A210E"/>
    <w:rsid w:val="008A2EEF"/>
    <w:rsid w:val="008A3527"/>
    <w:rsid w:val="008A454B"/>
    <w:rsid w:val="008A4FAA"/>
    <w:rsid w:val="008A5679"/>
    <w:rsid w:val="008A57A7"/>
    <w:rsid w:val="008A60FB"/>
    <w:rsid w:val="008A677D"/>
    <w:rsid w:val="008A6F57"/>
    <w:rsid w:val="008A706B"/>
    <w:rsid w:val="008A7FB1"/>
    <w:rsid w:val="008B044B"/>
    <w:rsid w:val="008B04C2"/>
    <w:rsid w:val="008B0D2D"/>
    <w:rsid w:val="008B1D8E"/>
    <w:rsid w:val="008B1E73"/>
    <w:rsid w:val="008B3281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0FE1"/>
    <w:rsid w:val="008C1D18"/>
    <w:rsid w:val="008C1FE7"/>
    <w:rsid w:val="008C21A1"/>
    <w:rsid w:val="008C292D"/>
    <w:rsid w:val="008C339B"/>
    <w:rsid w:val="008C3619"/>
    <w:rsid w:val="008C416E"/>
    <w:rsid w:val="008C4DF4"/>
    <w:rsid w:val="008C5B90"/>
    <w:rsid w:val="008C5C0E"/>
    <w:rsid w:val="008C67FE"/>
    <w:rsid w:val="008C6888"/>
    <w:rsid w:val="008C695E"/>
    <w:rsid w:val="008C6A09"/>
    <w:rsid w:val="008C6B55"/>
    <w:rsid w:val="008C77DD"/>
    <w:rsid w:val="008D0770"/>
    <w:rsid w:val="008D0EFF"/>
    <w:rsid w:val="008D134A"/>
    <w:rsid w:val="008D282D"/>
    <w:rsid w:val="008D2E51"/>
    <w:rsid w:val="008D3A75"/>
    <w:rsid w:val="008D4746"/>
    <w:rsid w:val="008D57E1"/>
    <w:rsid w:val="008D57F3"/>
    <w:rsid w:val="008D5D8D"/>
    <w:rsid w:val="008D66ED"/>
    <w:rsid w:val="008D6BE1"/>
    <w:rsid w:val="008D7672"/>
    <w:rsid w:val="008D7CBA"/>
    <w:rsid w:val="008E1A96"/>
    <w:rsid w:val="008E2429"/>
    <w:rsid w:val="008E5CF3"/>
    <w:rsid w:val="008E77E2"/>
    <w:rsid w:val="008F0B30"/>
    <w:rsid w:val="008F0F52"/>
    <w:rsid w:val="008F19A9"/>
    <w:rsid w:val="008F19AC"/>
    <w:rsid w:val="008F21F0"/>
    <w:rsid w:val="008F2A2C"/>
    <w:rsid w:val="008F2C27"/>
    <w:rsid w:val="008F4D67"/>
    <w:rsid w:val="008F579A"/>
    <w:rsid w:val="008F5EDD"/>
    <w:rsid w:val="008F652E"/>
    <w:rsid w:val="008F6C1A"/>
    <w:rsid w:val="008F6E21"/>
    <w:rsid w:val="008F7C50"/>
    <w:rsid w:val="009002CF"/>
    <w:rsid w:val="00901AED"/>
    <w:rsid w:val="009024B5"/>
    <w:rsid w:val="00903C16"/>
    <w:rsid w:val="00904FF4"/>
    <w:rsid w:val="009056FF"/>
    <w:rsid w:val="00906890"/>
    <w:rsid w:val="00906FF7"/>
    <w:rsid w:val="00907324"/>
    <w:rsid w:val="00907AE0"/>
    <w:rsid w:val="00910950"/>
    <w:rsid w:val="00911254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C9F"/>
    <w:rsid w:val="00916F9E"/>
    <w:rsid w:val="00920F18"/>
    <w:rsid w:val="009219BB"/>
    <w:rsid w:val="00921F62"/>
    <w:rsid w:val="00922451"/>
    <w:rsid w:val="009224D2"/>
    <w:rsid w:val="0092304B"/>
    <w:rsid w:val="00923CF3"/>
    <w:rsid w:val="00924246"/>
    <w:rsid w:val="00926399"/>
    <w:rsid w:val="0092737C"/>
    <w:rsid w:val="0093070E"/>
    <w:rsid w:val="009311FC"/>
    <w:rsid w:val="00931B29"/>
    <w:rsid w:val="00931CB8"/>
    <w:rsid w:val="00932797"/>
    <w:rsid w:val="00932B2D"/>
    <w:rsid w:val="00932BF3"/>
    <w:rsid w:val="00932C7F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218B"/>
    <w:rsid w:val="00943A3F"/>
    <w:rsid w:val="00944126"/>
    <w:rsid w:val="00946523"/>
    <w:rsid w:val="00946BA4"/>
    <w:rsid w:val="009472B7"/>
    <w:rsid w:val="00947482"/>
    <w:rsid w:val="0094784E"/>
    <w:rsid w:val="0094794E"/>
    <w:rsid w:val="00947EEA"/>
    <w:rsid w:val="0095087C"/>
    <w:rsid w:val="00951202"/>
    <w:rsid w:val="00951ED8"/>
    <w:rsid w:val="00951FD9"/>
    <w:rsid w:val="00952CE6"/>
    <w:rsid w:val="00953624"/>
    <w:rsid w:val="00953CC9"/>
    <w:rsid w:val="009547F1"/>
    <w:rsid w:val="00954BE2"/>
    <w:rsid w:val="00954C91"/>
    <w:rsid w:val="00954FC6"/>
    <w:rsid w:val="00956008"/>
    <w:rsid w:val="009569C0"/>
    <w:rsid w:val="009573E1"/>
    <w:rsid w:val="00957E2C"/>
    <w:rsid w:val="009605D2"/>
    <w:rsid w:val="0096131E"/>
    <w:rsid w:val="00962E17"/>
    <w:rsid w:val="009632BD"/>
    <w:rsid w:val="009632DE"/>
    <w:rsid w:val="00964834"/>
    <w:rsid w:val="009651EE"/>
    <w:rsid w:val="00967B6F"/>
    <w:rsid w:val="00970061"/>
    <w:rsid w:val="00970AB5"/>
    <w:rsid w:val="00970BBC"/>
    <w:rsid w:val="0097127B"/>
    <w:rsid w:val="00971900"/>
    <w:rsid w:val="0097227E"/>
    <w:rsid w:val="009743A2"/>
    <w:rsid w:val="00974A9D"/>
    <w:rsid w:val="00974BE4"/>
    <w:rsid w:val="00974CD1"/>
    <w:rsid w:val="0097523B"/>
    <w:rsid w:val="00976097"/>
    <w:rsid w:val="00976F33"/>
    <w:rsid w:val="00980F0D"/>
    <w:rsid w:val="0098109D"/>
    <w:rsid w:val="009818C7"/>
    <w:rsid w:val="00981C91"/>
    <w:rsid w:val="009823EA"/>
    <w:rsid w:val="009829E4"/>
    <w:rsid w:val="00983157"/>
    <w:rsid w:val="009840CD"/>
    <w:rsid w:val="009843B4"/>
    <w:rsid w:val="009847E9"/>
    <w:rsid w:val="009854B7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B6"/>
    <w:rsid w:val="009A08D3"/>
    <w:rsid w:val="009A1A86"/>
    <w:rsid w:val="009A1E24"/>
    <w:rsid w:val="009A23EB"/>
    <w:rsid w:val="009A2D53"/>
    <w:rsid w:val="009A302C"/>
    <w:rsid w:val="009A416E"/>
    <w:rsid w:val="009A44FE"/>
    <w:rsid w:val="009A4EA2"/>
    <w:rsid w:val="009A5071"/>
    <w:rsid w:val="009A5DF3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C04B1"/>
    <w:rsid w:val="009C1173"/>
    <w:rsid w:val="009C1952"/>
    <w:rsid w:val="009C21FB"/>
    <w:rsid w:val="009C2A57"/>
    <w:rsid w:val="009C3338"/>
    <w:rsid w:val="009C363B"/>
    <w:rsid w:val="009C4106"/>
    <w:rsid w:val="009C5D0B"/>
    <w:rsid w:val="009C6CC7"/>
    <w:rsid w:val="009C775F"/>
    <w:rsid w:val="009D031E"/>
    <w:rsid w:val="009D5D3D"/>
    <w:rsid w:val="009D5E40"/>
    <w:rsid w:val="009D662C"/>
    <w:rsid w:val="009D68AC"/>
    <w:rsid w:val="009D71AC"/>
    <w:rsid w:val="009D7353"/>
    <w:rsid w:val="009D73A0"/>
    <w:rsid w:val="009D750B"/>
    <w:rsid w:val="009E07A6"/>
    <w:rsid w:val="009E0D46"/>
    <w:rsid w:val="009E0D6B"/>
    <w:rsid w:val="009E1387"/>
    <w:rsid w:val="009E14A0"/>
    <w:rsid w:val="009E1C65"/>
    <w:rsid w:val="009E2C7C"/>
    <w:rsid w:val="009E3CEE"/>
    <w:rsid w:val="009E3FBF"/>
    <w:rsid w:val="009E4241"/>
    <w:rsid w:val="009E6D91"/>
    <w:rsid w:val="009F0214"/>
    <w:rsid w:val="009F056A"/>
    <w:rsid w:val="009F0728"/>
    <w:rsid w:val="009F08A4"/>
    <w:rsid w:val="009F1282"/>
    <w:rsid w:val="009F26B1"/>
    <w:rsid w:val="009F2AEE"/>
    <w:rsid w:val="009F30F6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69A6"/>
    <w:rsid w:val="00A07F0A"/>
    <w:rsid w:val="00A10816"/>
    <w:rsid w:val="00A10EB2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1BDF"/>
    <w:rsid w:val="00A21D75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634"/>
    <w:rsid w:val="00A30010"/>
    <w:rsid w:val="00A30025"/>
    <w:rsid w:val="00A301B3"/>
    <w:rsid w:val="00A30E11"/>
    <w:rsid w:val="00A31074"/>
    <w:rsid w:val="00A33000"/>
    <w:rsid w:val="00A342E8"/>
    <w:rsid w:val="00A343EE"/>
    <w:rsid w:val="00A34E80"/>
    <w:rsid w:val="00A36B53"/>
    <w:rsid w:val="00A36E19"/>
    <w:rsid w:val="00A37629"/>
    <w:rsid w:val="00A37DB0"/>
    <w:rsid w:val="00A402C5"/>
    <w:rsid w:val="00A4078D"/>
    <w:rsid w:val="00A4088C"/>
    <w:rsid w:val="00A4152F"/>
    <w:rsid w:val="00A42B60"/>
    <w:rsid w:val="00A43AE7"/>
    <w:rsid w:val="00A4405B"/>
    <w:rsid w:val="00A444D1"/>
    <w:rsid w:val="00A44B53"/>
    <w:rsid w:val="00A44C2C"/>
    <w:rsid w:val="00A45A07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8C9"/>
    <w:rsid w:val="00A57F4A"/>
    <w:rsid w:val="00A612A7"/>
    <w:rsid w:val="00A61730"/>
    <w:rsid w:val="00A62558"/>
    <w:rsid w:val="00A645AF"/>
    <w:rsid w:val="00A646E2"/>
    <w:rsid w:val="00A64959"/>
    <w:rsid w:val="00A662BA"/>
    <w:rsid w:val="00A6653F"/>
    <w:rsid w:val="00A674B2"/>
    <w:rsid w:val="00A7121A"/>
    <w:rsid w:val="00A7132A"/>
    <w:rsid w:val="00A713FF"/>
    <w:rsid w:val="00A7233D"/>
    <w:rsid w:val="00A72B89"/>
    <w:rsid w:val="00A72D15"/>
    <w:rsid w:val="00A73CED"/>
    <w:rsid w:val="00A73D3F"/>
    <w:rsid w:val="00A73F23"/>
    <w:rsid w:val="00A74A74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7B8"/>
    <w:rsid w:val="00A85973"/>
    <w:rsid w:val="00A85C74"/>
    <w:rsid w:val="00A85CA2"/>
    <w:rsid w:val="00A85CB0"/>
    <w:rsid w:val="00A8686B"/>
    <w:rsid w:val="00A8707E"/>
    <w:rsid w:val="00A872ED"/>
    <w:rsid w:val="00A90E03"/>
    <w:rsid w:val="00A90EC9"/>
    <w:rsid w:val="00A9232D"/>
    <w:rsid w:val="00A92415"/>
    <w:rsid w:val="00A925AA"/>
    <w:rsid w:val="00A93A15"/>
    <w:rsid w:val="00A9438A"/>
    <w:rsid w:val="00A9449E"/>
    <w:rsid w:val="00A957A0"/>
    <w:rsid w:val="00A9604D"/>
    <w:rsid w:val="00A967BC"/>
    <w:rsid w:val="00A96E74"/>
    <w:rsid w:val="00A97979"/>
    <w:rsid w:val="00A97B9B"/>
    <w:rsid w:val="00AA046E"/>
    <w:rsid w:val="00AA08C2"/>
    <w:rsid w:val="00AA09F2"/>
    <w:rsid w:val="00AA0A0E"/>
    <w:rsid w:val="00AA10B3"/>
    <w:rsid w:val="00AA2B31"/>
    <w:rsid w:val="00AA2E40"/>
    <w:rsid w:val="00AA3C63"/>
    <w:rsid w:val="00AA4746"/>
    <w:rsid w:val="00AA50D4"/>
    <w:rsid w:val="00AA52F9"/>
    <w:rsid w:val="00AA64F4"/>
    <w:rsid w:val="00AA69C6"/>
    <w:rsid w:val="00AA6D01"/>
    <w:rsid w:val="00AB085B"/>
    <w:rsid w:val="00AB0DF1"/>
    <w:rsid w:val="00AB1AB8"/>
    <w:rsid w:val="00AB1F96"/>
    <w:rsid w:val="00AB2E57"/>
    <w:rsid w:val="00AB44CE"/>
    <w:rsid w:val="00AB5215"/>
    <w:rsid w:val="00AB522D"/>
    <w:rsid w:val="00AB7182"/>
    <w:rsid w:val="00AB7B90"/>
    <w:rsid w:val="00AC0315"/>
    <w:rsid w:val="00AC0924"/>
    <w:rsid w:val="00AC0C5C"/>
    <w:rsid w:val="00AC0E9C"/>
    <w:rsid w:val="00AC186C"/>
    <w:rsid w:val="00AC18E6"/>
    <w:rsid w:val="00AC2490"/>
    <w:rsid w:val="00AC4DC9"/>
    <w:rsid w:val="00AC62CD"/>
    <w:rsid w:val="00AC6629"/>
    <w:rsid w:val="00AC6CC7"/>
    <w:rsid w:val="00AC72B4"/>
    <w:rsid w:val="00AC7525"/>
    <w:rsid w:val="00AD0161"/>
    <w:rsid w:val="00AD027F"/>
    <w:rsid w:val="00AD0460"/>
    <w:rsid w:val="00AD0E61"/>
    <w:rsid w:val="00AD1127"/>
    <w:rsid w:val="00AD15E0"/>
    <w:rsid w:val="00AD2924"/>
    <w:rsid w:val="00AD3642"/>
    <w:rsid w:val="00AD383A"/>
    <w:rsid w:val="00AD3B58"/>
    <w:rsid w:val="00AD3B62"/>
    <w:rsid w:val="00AD4DFB"/>
    <w:rsid w:val="00AD6E3F"/>
    <w:rsid w:val="00AE008F"/>
    <w:rsid w:val="00AE0555"/>
    <w:rsid w:val="00AE05B1"/>
    <w:rsid w:val="00AE0630"/>
    <w:rsid w:val="00AE0FDC"/>
    <w:rsid w:val="00AE1A39"/>
    <w:rsid w:val="00AE1ADC"/>
    <w:rsid w:val="00AE2FF6"/>
    <w:rsid w:val="00AE30E7"/>
    <w:rsid w:val="00AE3F14"/>
    <w:rsid w:val="00AE4031"/>
    <w:rsid w:val="00AE56CE"/>
    <w:rsid w:val="00AE5BB3"/>
    <w:rsid w:val="00AE6421"/>
    <w:rsid w:val="00AE6C21"/>
    <w:rsid w:val="00AE71A7"/>
    <w:rsid w:val="00AE737C"/>
    <w:rsid w:val="00AE7D44"/>
    <w:rsid w:val="00AF236B"/>
    <w:rsid w:val="00AF298F"/>
    <w:rsid w:val="00AF4CF0"/>
    <w:rsid w:val="00AF65E8"/>
    <w:rsid w:val="00AF6844"/>
    <w:rsid w:val="00AF6B21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6B4"/>
    <w:rsid w:val="00B069C4"/>
    <w:rsid w:val="00B06CAC"/>
    <w:rsid w:val="00B07A6D"/>
    <w:rsid w:val="00B07E24"/>
    <w:rsid w:val="00B10397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394"/>
    <w:rsid w:val="00B20619"/>
    <w:rsid w:val="00B20D5A"/>
    <w:rsid w:val="00B22F30"/>
    <w:rsid w:val="00B23321"/>
    <w:rsid w:val="00B23A3F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8DE"/>
    <w:rsid w:val="00B450C5"/>
    <w:rsid w:val="00B4521A"/>
    <w:rsid w:val="00B463A7"/>
    <w:rsid w:val="00B46E2A"/>
    <w:rsid w:val="00B50330"/>
    <w:rsid w:val="00B52120"/>
    <w:rsid w:val="00B528D0"/>
    <w:rsid w:val="00B52C0C"/>
    <w:rsid w:val="00B52C57"/>
    <w:rsid w:val="00B531EA"/>
    <w:rsid w:val="00B53786"/>
    <w:rsid w:val="00B53CE8"/>
    <w:rsid w:val="00B5464C"/>
    <w:rsid w:val="00B549FC"/>
    <w:rsid w:val="00B56CA9"/>
    <w:rsid w:val="00B577DD"/>
    <w:rsid w:val="00B609E5"/>
    <w:rsid w:val="00B60B81"/>
    <w:rsid w:val="00B6107C"/>
    <w:rsid w:val="00B61F0D"/>
    <w:rsid w:val="00B62A2A"/>
    <w:rsid w:val="00B63AAD"/>
    <w:rsid w:val="00B64927"/>
    <w:rsid w:val="00B66172"/>
    <w:rsid w:val="00B67CBD"/>
    <w:rsid w:val="00B67E4E"/>
    <w:rsid w:val="00B7133C"/>
    <w:rsid w:val="00B71692"/>
    <w:rsid w:val="00B71791"/>
    <w:rsid w:val="00B71B6A"/>
    <w:rsid w:val="00B71EEC"/>
    <w:rsid w:val="00B723E2"/>
    <w:rsid w:val="00B72459"/>
    <w:rsid w:val="00B72AE0"/>
    <w:rsid w:val="00B738C5"/>
    <w:rsid w:val="00B7390A"/>
    <w:rsid w:val="00B73A87"/>
    <w:rsid w:val="00B73B87"/>
    <w:rsid w:val="00B74192"/>
    <w:rsid w:val="00B76040"/>
    <w:rsid w:val="00B76B44"/>
    <w:rsid w:val="00B7706A"/>
    <w:rsid w:val="00B808DD"/>
    <w:rsid w:val="00B80CA6"/>
    <w:rsid w:val="00B81124"/>
    <w:rsid w:val="00B81C67"/>
    <w:rsid w:val="00B82062"/>
    <w:rsid w:val="00B8325E"/>
    <w:rsid w:val="00B839DD"/>
    <w:rsid w:val="00B8463E"/>
    <w:rsid w:val="00B84AD2"/>
    <w:rsid w:val="00B8619E"/>
    <w:rsid w:val="00B876AA"/>
    <w:rsid w:val="00B87CBF"/>
    <w:rsid w:val="00B90127"/>
    <w:rsid w:val="00B905EC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112"/>
    <w:rsid w:val="00B96B22"/>
    <w:rsid w:val="00B973F2"/>
    <w:rsid w:val="00B97CC6"/>
    <w:rsid w:val="00BA0C6D"/>
    <w:rsid w:val="00BA155C"/>
    <w:rsid w:val="00BA1702"/>
    <w:rsid w:val="00BA186A"/>
    <w:rsid w:val="00BA1926"/>
    <w:rsid w:val="00BA21F3"/>
    <w:rsid w:val="00BA377E"/>
    <w:rsid w:val="00BA4443"/>
    <w:rsid w:val="00BA5990"/>
    <w:rsid w:val="00BA6CA1"/>
    <w:rsid w:val="00BA765E"/>
    <w:rsid w:val="00BA7C96"/>
    <w:rsid w:val="00BB025D"/>
    <w:rsid w:val="00BB0C0B"/>
    <w:rsid w:val="00BB115F"/>
    <w:rsid w:val="00BB1B96"/>
    <w:rsid w:val="00BB1FDE"/>
    <w:rsid w:val="00BB2CBA"/>
    <w:rsid w:val="00BB5B75"/>
    <w:rsid w:val="00BB6196"/>
    <w:rsid w:val="00BB698C"/>
    <w:rsid w:val="00BB6BAD"/>
    <w:rsid w:val="00BB77F6"/>
    <w:rsid w:val="00BC0C36"/>
    <w:rsid w:val="00BC1CB6"/>
    <w:rsid w:val="00BC29A0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45A"/>
    <w:rsid w:val="00BE1C27"/>
    <w:rsid w:val="00BE1F51"/>
    <w:rsid w:val="00BE2452"/>
    <w:rsid w:val="00BE322C"/>
    <w:rsid w:val="00BE4C01"/>
    <w:rsid w:val="00BE590B"/>
    <w:rsid w:val="00BE59FC"/>
    <w:rsid w:val="00BE78D4"/>
    <w:rsid w:val="00BE7FFC"/>
    <w:rsid w:val="00BF1FB1"/>
    <w:rsid w:val="00BF38E4"/>
    <w:rsid w:val="00BF437E"/>
    <w:rsid w:val="00BF44A8"/>
    <w:rsid w:val="00BF4C02"/>
    <w:rsid w:val="00BF5668"/>
    <w:rsid w:val="00BF60AC"/>
    <w:rsid w:val="00BF6450"/>
    <w:rsid w:val="00BF6C84"/>
    <w:rsid w:val="00BF74D2"/>
    <w:rsid w:val="00BF7595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1574"/>
    <w:rsid w:val="00C122C9"/>
    <w:rsid w:val="00C1248F"/>
    <w:rsid w:val="00C12C01"/>
    <w:rsid w:val="00C13D7C"/>
    <w:rsid w:val="00C14B83"/>
    <w:rsid w:val="00C14E56"/>
    <w:rsid w:val="00C157B9"/>
    <w:rsid w:val="00C17EC2"/>
    <w:rsid w:val="00C20202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18DA"/>
    <w:rsid w:val="00C321BB"/>
    <w:rsid w:val="00C329EA"/>
    <w:rsid w:val="00C330B4"/>
    <w:rsid w:val="00C3378E"/>
    <w:rsid w:val="00C339C8"/>
    <w:rsid w:val="00C33BA6"/>
    <w:rsid w:val="00C33D1F"/>
    <w:rsid w:val="00C3445D"/>
    <w:rsid w:val="00C3461E"/>
    <w:rsid w:val="00C35AA3"/>
    <w:rsid w:val="00C3696A"/>
    <w:rsid w:val="00C36A93"/>
    <w:rsid w:val="00C36F59"/>
    <w:rsid w:val="00C40A0E"/>
    <w:rsid w:val="00C40F90"/>
    <w:rsid w:val="00C411E4"/>
    <w:rsid w:val="00C425B6"/>
    <w:rsid w:val="00C43881"/>
    <w:rsid w:val="00C43C97"/>
    <w:rsid w:val="00C44345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579"/>
    <w:rsid w:val="00C5387F"/>
    <w:rsid w:val="00C549B7"/>
    <w:rsid w:val="00C551E0"/>
    <w:rsid w:val="00C55638"/>
    <w:rsid w:val="00C5563A"/>
    <w:rsid w:val="00C55894"/>
    <w:rsid w:val="00C567AC"/>
    <w:rsid w:val="00C56890"/>
    <w:rsid w:val="00C57D1B"/>
    <w:rsid w:val="00C61160"/>
    <w:rsid w:val="00C61BE3"/>
    <w:rsid w:val="00C62742"/>
    <w:rsid w:val="00C62FD1"/>
    <w:rsid w:val="00C637D3"/>
    <w:rsid w:val="00C64F8F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3C5"/>
    <w:rsid w:val="00C739FB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908BC"/>
    <w:rsid w:val="00C90D0D"/>
    <w:rsid w:val="00C92FC2"/>
    <w:rsid w:val="00C93D40"/>
    <w:rsid w:val="00C94F8F"/>
    <w:rsid w:val="00C9543C"/>
    <w:rsid w:val="00C96642"/>
    <w:rsid w:val="00C973C5"/>
    <w:rsid w:val="00C97493"/>
    <w:rsid w:val="00CA093D"/>
    <w:rsid w:val="00CA0D1E"/>
    <w:rsid w:val="00CA1F4B"/>
    <w:rsid w:val="00CA33C2"/>
    <w:rsid w:val="00CA4248"/>
    <w:rsid w:val="00CA4E5A"/>
    <w:rsid w:val="00CA6848"/>
    <w:rsid w:val="00CA6D20"/>
    <w:rsid w:val="00CA7450"/>
    <w:rsid w:val="00CB095C"/>
    <w:rsid w:val="00CB0BC2"/>
    <w:rsid w:val="00CB10A4"/>
    <w:rsid w:val="00CB125E"/>
    <w:rsid w:val="00CB2532"/>
    <w:rsid w:val="00CB39FD"/>
    <w:rsid w:val="00CB4476"/>
    <w:rsid w:val="00CB47C9"/>
    <w:rsid w:val="00CB4AD7"/>
    <w:rsid w:val="00CB4E58"/>
    <w:rsid w:val="00CB5C2F"/>
    <w:rsid w:val="00CB6DD2"/>
    <w:rsid w:val="00CB6EF1"/>
    <w:rsid w:val="00CB76E4"/>
    <w:rsid w:val="00CC0618"/>
    <w:rsid w:val="00CC087D"/>
    <w:rsid w:val="00CC126C"/>
    <w:rsid w:val="00CC248A"/>
    <w:rsid w:val="00CC3E7F"/>
    <w:rsid w:val="00CC4426"/>
    <w:rsid w:val="00CC518C"/>
    <w:rsid w:val="00CC5B38"/>
    <w:rsid w:val="00CD06F4"/>
    <w:rsid w:val="00CD1D9F"/>
    <w:rsid w:val="00CD1FDB"/>
    <w:rsid w:val="00CD275C"/>
    <w:rsid w:val="00CD2EA9"/>
    <w:rsid w:val="00CD376A"/>
    <w:rsid w:val="00CD4234"/>
    <w:rsid w:val="00CD4480"/>
    <w:rsid w:val="00CD5870"/>
    <w:rsid w:val="00CD5A93"/>
    <w:rsid w:val="00CD5C6E"/>
    <w:rsid w:val="00CD6BFC"/>
    <w:rsid w:val="00CD72BE"/>
    <w:rsid w:val="00CD7F17"/>
    <w:rsid w:val="00CE065D"/>
    <w:rsid w:val="00CE0786"/>
    <w:rsid w:val="00CE39BF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4E8B"/>
    <w:rsid w:val="00CF54B4"/>
    <w:rsid w:val="00CF5993"/>
    <w:rsid w:val="00CF6A0B"/>
    <w:rsid w:val="00CF6BDA"/>
    <w:rsid w:val="00CF71C0"/>
    <w:rsid w:val="00CF7AB5"/>
    <w:rsid w:val="00CF7BBA"/>
    <w:rsid w:val="00CF7E0E"/>
    <w:rsid w:val="00D00823"/>
    <w:rsid w:val="00D0092D"/>
    <w:rsid w:val="00D02288"/>
    <w:rsid w:val="00D022A4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2AC8"/>
    <w:rsid w:val="00D136C9"/>
    <w:rsid w:val="00D140AD"/>
    <w:rsid w:val="00D1670F"/>
    <w:rsid w:val="00D16A1F"/>
    <w:rsid w:val="00D179E8"/>
    <w:rsid w:val="00D20FB6"/>
    <w:rsid w:val="00D221E1"/>
    <w:rsid w:val="00D233BC"/>
    <w:rsid w:val="00D2465C"/>
    <w:rsid w:val="00D24F67"/>
    <w:rsid w:val="00D25A24"/>
    <w:rsid w:val="00D25E9E"/>
    <w:rsid w:val="00D26167"/>
    <w:rsid w:val="00D26653"/>
    <w:rsid w:val="00D2757D"/>
    <w:rsid w:val="00D2782C"/>
    <w:rsid w:val="00D31A42"/>
    <w:rsid w:val="00D3321D"/>
    <w:rsid w:val="00D34A2A"/>
    <w:rsid w:val="00D34DED"/>
    <w:rsid w:val="00D35314"/>
    <w:rsid w:val="00D35CE1"/>
    <w:rsid w:val="00D36D5B"/>
    <w:rsid w:val="00D375A6"/>
    <w:rsid w:val="00D377D8"/>
    <w:rsid w:val="00D40E35"/>
    <w:rsid w:val="00D4100D"/>
    <w:rsid w:val="00D414F3"/>
    <w:rsid w:val="00D41BF4"/>
    <w:rsid w:val="00D41CC9"/>
    <w:rsid w:val="00D421B0"/>
    <w:rsid w:val="00D465BE"/>
    <w:rsid w:val="00D471AD"/>
    <w:rsid w:val="00D47423"/>
    <w:rsid w:val="00D4794F"/>
    <w:rsid w:val="00D47FE6"/>
    <w:rsid w:val="00D50A87"/>
    <w:rsid w:val="00D50DC7"/>
    <w:rsid w:val="00D5206A"/>
    <w:rsid w:val="00D541B1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BE4"/>
    <w:rsid w:val="00D81F31"/>
    <w:rsid w:val="00D82628"/>
    <w:rsid w:val="00D82E72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18D4"/>
    <w:rsid w:val="00D93856"/>
    <w:rsid w:val="00D93AD0"/>
    <w:rsid w:val="00D93B8C"/>
    <w:rsid w:val="00D951F9"/>
    <w:rsid w:val="00D95A8B"/>
    <w:rsid w:val="00D95BB0"/>
    <w:rsid w:val="00D96046"/>
    <w:rsid w:val="00D967BF"/>
    <w:rsid w:val="00D968C9"/>
    <w:rsid w:val="00D96AC0"/>
    <w:rsid w:val="00D97E4A"/>
    <w:rsid w:val="00D97EC2"/>
    <w:rsid w:val="00DA151E"/>
    <w:rsid w:val="00DA1730"/>
    <w:rsid w:val="00DA1994"/>
    <w:rsid w:val="00DA1C59"/>
    <w:rsid w:val="00DA1DBA"/>
    <w:rsid w:val="00DA283A"/>
    <w:rsid w:val="00DA4FE5"/>
    <w:rsid w:val="00DA608F"/>
    <w:rsid w:val="00DA61A2"/>
    <w:rsid w:val="00DA6504"/>
    <w:rsid w:val="00DA6908"/>
    <w:rsid w:val="00DA7FC1"/>
    <w:rsid w:val="00DB0295"/>
    <w:rsid w:val="00DB12BD"/>
    <w:rsid w:val="00DB2CF9"/>
    <w:rsid w:val="00DB35E1"/>
    <w:rsid w:val="00DB3C1C"/>
    <w:rsid w:val="00DB3CAF"/>
    <w:rsid w:val="00DB3E04"/>
    <w:rsid w:val="00DB4541"/>
    <w:rsid w:val="00DB675D"/>
    <w:rsid w:val="00DB6C61"/>
    <w:rsid w:val="00DC176E"/>
    <w:rsid w:val="00DC1E15"/>
    <w:rsid w:val="00DC205F"/>
    <w:rsid w:val="00DC29E2"/>
    <w:rsid w:val="00DC2D52"/>
    <w:rsid w:val="00DC2EE8"/>
    <w:rsid w:val="00DC3FEA"/>
    <w:rsid w:val="00DC436D"/>
    <w:rsid w:val="00DC561D"/>
    <w:rsid w:val="00DC6715"/>
    <w:rsid w:val="00DC6F31"/>
    <w:rsid w:val="00DC794C"/>
    <w:rsid w:val="00DC7A65"/>
    <w:rsid w:val="00DD1382"/>
    <w:rsid w:val="00DD2261"/>
    <w:rsid w:val="00DD45EF"/>
    <w:rsid w:val="00DD4C62"/>
    <w:rsid w:val="00DD5BD3"/>
    <w:rsid w:val="00DD67CB"/>
    <w:rsid w:val="00DD738D"/>
    <w:rsid w:val="00DD7DC0"/>
    <w:rsid w:val="00DE0173"/>
    <w:rsid w:val="00DE0ED4"/>
    <w:rsid w:val="00DE106C"/>
    <w:rsid w:val="00DE113D"/>
    <w:rsid w:val="00DE18B7"/>
    <w:rsid w:val="00DE19EE"/>
    <w:rsid w:val="00DE22C0"/>
    <w:rsid w:val="00DE29C5"/>
    <w:rsid w:val="00DE316A"/>
    <w:rsid w:val="00DE576C"/>
    <w:rsid w:val="00DE60C9"/>
    <w:rsid w:val="00DE62C2"/>
    <w:rsid w:val="00DE7660"/>
    <w:rsid w:val="00DE7811"/>
    <w:rsid w:val="00DE7B48"/>
    <w:rsid w:val="00DE7BC6"/>
    <w:rsid w:val="00DE7D36"/>
    <w:rsid w:val="00DF0407"/>
    <w:rsid w:val="00DF0F40"/>
    <w:rsid w:val="00DF1CB1"/>
    <w:rsid w:val="00DF1F10"/>
    <w:rsid w:val="00DF2706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108FB"/>
    <w:rsid w:val="00E1181C"/>
    <w:rsid w:val="00E11AAC"/>
    <w:rsid w:val="00E12122"/>
    <w:rsid w:val="00E12155"/>
    <w:rsid w:val="00E12B25"/>
    <w:rsid w:val="00E12E82"/>
    <w:rsid w:val="00E13ADA"/>
    <w:rsid w:val="00E13E1D"/>
    <w:rsid w:val="00E13F9C"/>
    <w:rsid w:val="00E13F9E"/>
    <w:rsid w:val="00E14B72"/>
    <w:rsid w:val="00E160F8"/>
    <w:rsid w:val="00E161AD"/>
    <w:rsid w:val="00E16509"/>
    <w:rsid w:val="00E17335"/>
    <w:rsid w:val="00E175FF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68E8"/>
    <w:rsid w:val="00E311C8"/>
    <w:rsid w:val="00E331A7"/>
    <w:rsid w:val="00E3351B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1E"/>
    <w:rsid w:val="00E54D7B"/>
    <w:rsid w:val="00E556E5"/>
    <w:rsid w:val="00E560D9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34F"/>
    <w:rsid w:val="00E66D2B"/>
    <w:rsid w:val="00E6776F"/>
    <w:rsid w:val="00E7008E"/>
    <w:rsid w:val="00E72D79"/>
    <w:rsid w:val="00E72E77"/>
    <w:rsid w:val="00E74DD3"/>
    <w:rsid w:val="00E74F2B"/>
    <w:rsid w:val="00E751E6"/>
    <w:rsid w:val="00E759FE"/>
    <w:rsid w:val="00E75C77"/>
    <w:rsid w:val="00E75F77"/>
    <w:rsid w:val="00E7723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5081"/>
    <w:rsid w:val="00E86888"/>
    <w:rsid w:val="00E86EB9"/>
    <w:rsid w:val="00E87783"/>
    <w:rsid w:val="00E907A7"/>
    <w:rsid w:val="00E90D1E"/>
    <w:rsid w:val="00E90F97"/>
    <w:rsid w:val="00E9181A"/>
    <w:rsid w:val="00E91A01"/>
    <w:rsid w:val="00E93D9D"/>
    <w:rsid w:val="00E93E47"/>
    <w:rsid w:val="00E94BB8"/>
    <w:rsid w:val="00E95911"/>
    <w:rsid w:val="00E95C9F"/>
    <w:rsid w:val="00E9677C"/>
    <w:rsid w:val="00E976B1"/>
    <w:rsid w:val="00E97A84"/>
    <w:rsid w:val="00EA0751"/>
    <w:rsid w:val="00EA0A22"/>
    <w:rsid w:val="00EA198D"/>
    <w:rsid w:val="00EA231C"/>
    <w:rsid w:val="00EA2CAD"/>
    <w:rsid w:val="00EA4C99"/>
    <w:rsid w:val="00EA5522"/>
    <w:rsid w:val="00EA5730"/>
    <w:rsid w:val="00EA652B"/>
    <w:rsid w:val="00EA671B"/>
    <w:rsid w:val="00EA6D70"/>
    <w:rsid w:val="00EA6E2A"/>
    <w:rsid w:val="00EA74E0"/>
    <w:rsid w:val="00EA781B"/>
    <w:rsid w:val="00EA7FB8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237"/>
    <w:rsid w:val="00EC3D63"/>
    <w:rsid w:val="00EC4061"/>
    <w:rsid w:val="00EC4746"/>
    <w:rsid w:val="00EC486D"/>
    <w:rsid w:val="00EC4D2E"/>
    <w:rsid w:val="00EC596D"/>
    <w:rsid w:val="00EC5DED"/>
    <w:rsid w:val="00EC609A"/>
    <w:rsid w:val="00EC6977"/>
    <w:rsid w:val="00EC6B23"/>
    <w:rsid w:val="00EC6F8E"/>
    <w:rsid w:val="00EC7244"/>
    <w:rsid w:val="00EC750D"/>
    <w:rsid w:val="00ED0302"/>
    <w:rsid w:val="00ED03C3"/>
    <w:rsid w:val="00ED0C9A"/>
    <w:rsid w:val="00ED1A38"/>
    <w:rsid w:val="00ED1B48"/>
    <w:rsid w:val="00ED1E52"/>
    <w:rsid w:val="00ED33EA"/>
    <w:rsid w:val="00ED6FCA"/>
    <w:rsid w:val="00EE0B96"/>
    <w:rsid w:val="00EE263C"/>
    <w:rsid w:val="00EE3087"/>
    <w:rsid w:val="00EE3B6B"/>
    <w:rsid w:val="00EE5670"/>
    <w:rsid w:val="00EE56DD"/>
    <w:rsid w:val="00EE586B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5616"/>
    <w:rsid w:val="00EF69D8"/>
    <w:rsid w:val="00EF70A1"/>
    <w:rsid w:val="00EF7F54"/>
    <w:rsid w:val="00F00D02"/>
    <w:rsid w:val="00F01DC1"/>
    <w:rsid w:val="00F02FBB"/>
    <w:rsid w:val="00F030EA"/>
    <w:rsid w:val="00F03488"/>
    <w:rsid w:val="00F042AE"/>
    <w:rsid w:val="00F05356"/>
    <w:rsid w:val="00F0540A"/>
    <w:rsid w:val="00F06CD8"/>
    <w:rsid w:val="00F0707F"/>
    <w:rsid w:val="00F072B0"/>
    <w:rsid w:val="00F07345"/>
    <w:rsid w:val="00F111CF"/>
    <w:rsid w:val="00F1206E"/>
    <w:rsid w:val="00F12808"/>
    <w:rsid w:val="00F13555"/>
    <w:rsid w:val="00F13630"/>
    <w:rsid w:val="00F1384A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DDA"/>
    <w:rsid w:val="00F17F62"/>
    <w:rsid w:val="00F2028D"/>
    <w:rsid w:val="00F20942"/>
    <w:rsid w:val="00F219C4"/>
    <w:rsid w:val="00F21F07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0BA6"/>
    <w:rsid w:val="00F31CF5"/>
    <w:rsid w:val="00F326C2"/>
    <w:rsid w:val="00F3309F"/>
    <w:rsid w:val="00F33196"/>
    <w:rsid w:val="00F356E5"/>
    <w:rsid w:val="00F3587E"/>
    <w:rsid w:val="00F36194"/>
    <w:rsid w:val="00F3744E"/>
    <w:rsid w:val="00F4034F"/>
    <w:rsid w:val="00F40E4F"/>
    <w:rsid w:val="00F4177E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50B57"/>
    <w:rsid w:val="00F5227B"/>
    <w:rsid w:val="00F525C0"/>
    <w:rsid w:val="00F5314D"/>
    <w:rsid w:val="00F531DF"/>
    <w:rsid w:val="00F533C3"/>
    <w:rsid w:val="00F5657D"/>
    <w:rsid w:val="00F608D7"/>
    <w:rsid w:val="00F619ED"/>
    <w:rsid w:val="00F627B6"/>
    <w:rsid w:val="00F62E74"/>
    <w:rsid w:val="00F63238"/>
    <w:rsid w:val="00F632B1"/>
    <w:rsid w:val="00F63497"/>
    <w:rsid w:val="00F63982"/>
    <w:rsid w:val="00F6445B"/>
    <w:rsid w:val="00F64870"/>
    <w:rsid w:val="00F654DF"/>
    <w:rsid w:val="00F65BCE"/>
    <w:rsid w:val="00F65C59"/>
    <w:rsid w:val="00F664B0"/>
    <w:rsid w:val="00F677EA"/>
    <w:rsid w:val="00F708BA"/>
    <w:rsid w:val="00F70B03"/>
    <w:rsid w:val="00F72B08"/>
    <w:rsid w:val="00F73058"/>
    <w:rsid w:val="00F730C0"/>
    <w:rsid w:val="00F744E5"/>
    <w:rsid w:val="00F748E4"/>
    <w:rsid w:val="00F7566F"/>
    <w:rsid w:val="00F76C6A"/>
    <w:rsid w:val="00F80132"/>
    <w:rsid w:val="00F81713"/>
    <w:rsid w:val="00F8184A"/>
    <w:rsid w:val="00F81F27"/>
    <w:rsid w:val="00F839CC"/>
    <w:rsid w:val="00F84566"/>
    <w:rsid w:val="00F84588"/>
    <w:rsid w:val="00F84877"/>
    <w:rsid w:val="00F85D03"/>
    <w:rsid w:val="00F8659E"/>
    <w:rsid w:val="00F90983"/>
    <w:rsid w:val="00F91A79"/>
    <w:rsid w:val="00F942A7"/>
    <w:rsid w:val="00F947F1"/>
    <w:rsid w:val="00F94C76"/>
    <w:rsid w:val="00FA02B9"/>
    <w:rsid w:val="00FA0663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6E82"/>
    <w:rsid w:val="00FB001D"/>
    <w:rsid w:val="00FB1298"/>
    <w:rsid w:val="00FB2631"/>
    <w:rsid w:val="00FB27CE"/>
    <w:rsid w:val="00FB29A8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5016"/>
    <w:rsid w:val="00FC5391"/>
    <w:rsid w:val="00FC5717"/>
    <w:rsid w:val="00FC6C4E"/>
    <w:rsid w:val="00FC74B2"/>
    <w:rsid w:val="00FC7B15"/>
    <w:rsid w:val="00FD0FC9"/>
    <w:rsid w:val="00FD215F"/>
    <w:rsid w:val="00FD25FA"/>
    <w:rsid w:val="00FD30CA"/>
    <w:rsid w:val="00FD3B60"/>
    <w:rsid w:val="00FD4046"/>
    <w:rsid w:val="00FD6321"/>
    <w:rsid w:val="00FD6E11"/>
    <w:rsid w:val="00FD721F"/>
    <w:rsid w:val="00FD771E"/>
    <w:rsid w:val="00FE19BB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71F"/>
    <w:rsid w:val="00FF4982"/>
    <w:rsid w:val="00FF544F"/>
    <w:rsid w:val="00FF5BFE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6017">
      <o:colormru v:ext="edit" colors="#e8f6fe"/>
    </o:shapedefaults>
    <o:shapelayout v:ext="edit">
      <o:idmap v:ext="edit" data="1"/>
    </o:shapelayout>
  </w:shapeDefaults>
  <w:decimalSymbol w:val="."/>
  <w:listSeparator w:val=","/>
  <w14:docId w14:val="122B5AF5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006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1577"/>
    <w:pPr>
      <w:keepNext/>
      <w:keepLines/>
      <w:spacing w:before="1440" w:line="240" w:lineRule="auto"/>
      <w:outlineLvl w:val="0"/>
    </w:pPr>
    <w:rPr>
      <w:rFonts w:cs="Times New Roman"/>
      <w:b/>
      <w:bCs/>
      <w:color w:val="6B2976"/>
      <w:sz w:val="4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191577"/>
    <w:pPr>
      <w:keepNext/>
      <w:keepLines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91577"/>
    <w:pPr>
      <w:keepNext/>
      <w:spacing w:before="24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4C7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91577"/>
    <w:rPr>
      <w:rFonts w:ascii="FS Me" w:hAnsi="FS Me"/>
      <w:b/>
      <w:bCs/>
      <w:color w:val="6B2976"/>
      <w:sz w:val="48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191577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66006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660066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191577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0F46BD"/>
    <w:pPr>
      <w:tabs>
        <w:tab w:val="right" w:pos="9323"/>
      </w:tabs>
      <w:spacing w:line="720" w:lineRule="auto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2062CD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3F24C7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TableHeader">
    <w:name w:val="Table Header"/>
    <w:basedOn w:val="Normal"/>
    <w:qFormat/>
    <w:rsid w:val="004E725E"/>
    <w:pPr>
      <w:spacing w:line="312" w:lineRule="auto"/>
    </w:pPr>
    <w:rPr>
      <w:rFonts w:eastAsiaTheme="minorHAnsi" w:cstheme="minorBidi"/>
      <w:b/>
      <w:color w:val="FFFFFF" w:themeColor="background1"/>
      <w:sz w:val="22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Heading1Numbered">
    <w:name w:val="Heading 1 Numbered"/>
    <w:basedOn w:val="Heading1"/>
    <w:next w:val="Normal"/>
    <w:qFormat/>
    <w:rsid w:val="00E0142A"/>
    <w:pPr>
      <w:numPr>
        <w:numId w:val="1"/>
      </w:numPr>
      <w:suppressAutoHyphens/>
      <w:spacing w:before="360" w:line="46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40"/>
      <w:lang w:val="en-AU" w:eastAsia="en-US"/>
    </w:rPr>
  </w:style>
  <w:style w:type="paragraph" w:customStyle="1" w:styleId="Heading2Numbered">
    <w:name w:val="Heading 2 Numbered"/>
    <w:basedOn w:val="Heading2"/>
    <w:next w:val="Normal"/>
    <w:qFormat/>
    <w:rsid w:val="00E0142A"/>
    <w:pPr>
      <w:numPr>
        <w:ilvl w:val="1"/>
        <w:numId w:val="1"/>
      </w:numPr>
      <w:suppressAutoHyphens/>
      <w:spacing w:before="360" w:line="400" w:lineRule="atLeast"/>
      <w:ind w:left="5244"/>
      <w:contextualSpacing/>
    </w:pPr>
    <w:rPr>
      <w:rFonts w:asciiTheme="majorHAnsi" w:eastAsiaTheme="majorEastAsia" w:hAnsiTheme="majorHAnsi" w:cstheme="majorBidi"/>
      <w:b w:val="0"/>
      <w:color w:val="1F497D" w:themeColor="text2"/>
      <w:sz w:val="34"/>
      <w:lang w:val="en-AU" w:eastAsia="en-US"/>
    </w:rPr>
  </w:style>
  <w:style w:type="paragraph" w:customStyle="1" w:styleId="Heading3Numbered">
    <w:name w:val="Heading 3 Numbered"/>
    <w:basedOn w:val="Heading3"/>
    <w:next w:val="Normal"/>
    <w:qFormat/>
    <w:rsid w:val="00E0142A"/>
    <w:pPr>
      <w:keepLines/>
      <w:numPr>
        <w:ilvl w:val="2"/>
        <w:numId w:val="1"/>
      </w:numPr>
      <w:suppressAutoHyphens/>
      <w:spacing w:before="360" w:line="34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30"/>
      <w:szCs w:val="22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60066"/>
    <w:rPr>
      <w:rFonts w:ascii="Arial" w:hAnsi="Arial" w:cs="Tahoma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formationaccessgroup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facebook.com/NDISAu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A319F0-4B84-4C4E-912D-538B415CB3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4</Pages>
  <Words>1342</Words>
  <Characters>765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97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dall Thomas</dc:creator>
  <cp:keywords/>
  <dc:description/>
  <cp:lastModifiedBy>Larry Hudson</cp:lastModifiedBy>
  <cp:revision>11</cp:revision>
  <cp:lastPrinted>2019-10-28T23:03:00Z</cp:lastPrinted>
  <dcterms:created xsi:type="dcterms:W3CDTF">2020-01-07T00:31:00Z</dcterms:created>
  <dcterms:modified xsi:type="dcterms:W3CDTF">2020-01-22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726020584</vt:i4>
  </property>
</Properties>
</file>